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77434" w14:textId="3CF0126B" w:rsidR="00865FE7" w:rsidRPr="005C03E8" w:rsidRDefault="00865FE7" w:rsidP="005C03E8">
      <w:pPr>
        <w:spacing w:after="0"/>
        <w:rPr>
          <w:rFonts w:cs="Times New Roman"/>
          <w:lang w:val="en-GB"/>
        </w:rPr>
      </w:pPr>
    </w:p>
    <w:p w14:paraId="270D5854" w14:textId="6C8B4BA2" w:rsidR="00B967BE" w:rsidRDefault="00A14A3E" w:rsidP="00AC5CAB">
      <w:pPr>
        <w:spacing w:after="0"/>
        <w:jc w:val="center"/>
        <w:rPr>
          <w:rFonts w:cs="Times New Roman"/>
          <w:b/>
          <w:sz w:val="32"/>
          <w:lang w:val="en-GB"/>
        </w:rPr>
      </w:pPr>
      <w:r>
        <w:rPr>
          <w:rFonts w:cs="Times New Roman"/>
          <w:b/>
          <w:sz w:val="32"/>
          <w:lang w:val="en-GB"/>
        </w:rPr>
        <w:t>DECLARATION</w:t>
      </w:r>
    </w:p>
    <w:p w14:paraId="6292FD73" w14:textId="4E8013B3" w:rsidR="00B967BE" w:rsidRDefault="00B967BE" w:rsidP="009D43DA">
      <w:pPr>
        <w:spacing w:after="0"/>
        <w:rPr>
          <w:rFonts w:cs="Times New Roman"/>
          <w:b/>
          <w:sz w:val="32"/>
          <w:lang w:val="en-GB"/>
        </w:rPr>
      </w:pPr>
      <w:r>
        <w:rPr>
          <w:b/>
          <w:noProof/>
          <w:sz w:val="56"/>
          <w:szCs w:val="56"/>
          <w:lang w:eastAsia="en-GB"/>
        </w:rPr>
        <w:drawing>
          <wp:anchor distT="0" distB="0" distL="114300" distR="114300" simplePos="0" relativeHeight="251660288" behindDoc="1" locked="0" layoutInCell="1" allowOverlap="1" wp14:anchorId="7E617682" wp14:editId="3C86752E">
            <wp:simplePos x="0" y="0"/>
            <wp:positionH relativeFrom="column">
              <wp:posOffset>-1905</wp:posOffset>
            </wp:positionH>
            <wp:positionV relativeFrom="paragraph">
              <wp:posOffset>-3810</wp:posOffset>
            </wp:positionV>
            <wp:extent cx="5527675" cy="5286375"/>
            <wp:effectExtent l="0" t="0" r="0" b="9525"/>
            <wp:wrapNone/>
            <wp:docPr id="17" name="Picture 17" descr="C:\Users\tom\SkyDrive\Documents\HDip in Science in Computing\Electronic Plagiarism Declaration Undergraduat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m\SkyDrive\Documents\HDip in Science in Computing\Electronic Plagiarism Declaration Undergraduate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45"/>
                    <a:stretch/>
                  </pic:blipFill>
                  <pic:spPr bwMode="auto">
                    <a:xfrm>
                      <a:off x="0" y="0"/>
                      <a:ext cx="5527675" cy="528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D9FC7D7" w14:textId="72050B06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1FA2B1ED" w14:textId="6A89CE10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2A3CFEE8" w14:textId="112EC214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4718A069" w14:textId="32C7752D" w:rsidR="005C03E8" w:rsidRDefault="005C03E8" w:rsidP="00287A1F">
      <w:pPr>
        <w:pStyle w:val="Caption"/>
        <w:jc w:val="center"/>
      </w:pPr>
      <w:bookmarkStart w:id="0" w:name="_Toc15401872"/>
    </w:p>
    <w:p w14:paraId="15DFF6ED" w14:textId="77777777" w:rsidR="005C03E8" w:rsidRDefault="005C03E8" w:rsidP="00287A1F">
      <w:pPr>
        <w:pStyle w:val="Caption"/>
        <w:jc w:val="center"/>
      </w:pPr>
    </w:p>
    <w:p w14:paraId="333B7A98" w14:textId="5C8AA42A" w:rsidR="005C03E8" w:rsidRDefault="005C03E8" w:rsidP="00287A1F">
      <w:pPr>
        <w:pStyle w:val="Caption"/>
        <w:jc w:val="center"/>
      </w:pPr>
    </w:p>
    <w:bookmarkEnd w:id="0"/>
    <w:p w14:paraId="7F436B3F" w14:textId="66EA351F" w:rsidR="005C03E8" w:rsidRPr="00FA2F0F" w:rsidRDefault="00004A5F" w:rsidP="005C03E8">
      <w:pPr>
        <w:rPr>
          <w:lang w:val="en-GB"/>
        </w:rPr>
      </w:pPr>
      <w:r w:rsidRPr="00004A5F">
        <w:rPr>
          <w:rFonts w:cs="Times New Roman"/>
          <w:b/>
          <w:noProof/>
          <w:sz w:val="32"/>
          <w:lang w:val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204D335" wp14:editId="1AC14C1A">
                <wp:simplePos x="0" y="0"/>
                <wp:positionH relativeFrom="margin">
                  <wp:posOffset>1657350</wp:posOffset>
                </wp:positionH>
                <wp:positionV relativeFrom="paragraph">
                  <wp:posOffset>1559560</wp:posOffset>
                </wp:positionV>
                <wp:extent cx="2590800" cy="257175"/>
                <wp:effectExtent l="0" t="0" r="0" b="0"/>
                <wp:wrapSquare wrapText="bothSides"/>
                <wp:docPr id="2948716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D2924" w14:textId="39753ECC" w:rsidR="00004A5F" w:rsidRPr="00004A5F" w:rsidRDefault="00004A5F" w:rsidP="00004A5F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24/04/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04D3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0.5pt;margin-top:122.8pt;width:204pt;height:20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" filled="f" stroked="f">
                <v:textbox>
                  <w:txbxContent>
                    <w:p w14:paraId="292D2924" w14:textId="39753ECC" w:rsidR="00004A5F" w:rsidRPr="00004A5F" w:rsidRDefault="00004A5F" w:rsidP="00004A5F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24/04/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04A5F">
        <w:rPr>
          <w:rFonts w:cs="Times New Roman"/>
          <w:b/>
          <w:noProof/>
          <w:sz w:val="32"/>
          <w:lang w:val="en-GB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BC0FC60" wp14:editId="3106F3AE">
                <wp:simplePos x="0" y="0"/>
                <wp:positionH relativeFrom="margin">
                  <wp:posOffset>1657350</wp:posOffset>
                </wp:positionH>
                <wp:positionV relativeFrom="paragraph">
                  <wp:posOffset>1216660</wp:posOffset>
                </wp:positionV>
                <wp:extent cx="2590800" cy="257175"/>
                <wp:effectExtent l="0" t="0" r="0" b="0"/>
                <wp:wrapSquare wrapText="bothSides"/>
                <wp:docPr id="1027185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2DCA2" w14:textId="77777777" w:rsidR="00004A5F" w:rsidRPr="00004A5F" w:rsidRDefault="00004A5F" w:rsidP="00004A5F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Dawid Jerdon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0FC60" id="_x0000_s1027" type="#_x0000_t202" style="position:absolute;left:0;text-align:left;margin-left:130.5pt;margin-top:95.8pt;width:204pt;height:20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" filled="f" stroked="f">
                <v:textbox>
                  <w:txbxContent>
                    <w:p w14:paraId="79C2DCA2" w14:textId="77777777" w:rsidR="00004A5F" w:rsidRPr="00004A5F" w:rsidRDefault="00004A5F" w:rsidP="00004A5F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Dawid Jerdone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04A5F">
        <w:rPr>
          <w:rFonts w:cs="Times New Roman"/>
          <w:b/>
          <w:noProof/>
          <w:sz w:val="32"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AE4464" wp14:editId="1A7E5737">
                <wp:simplePos x="0" y="0"/>
                <wp:positionH relativeFrom="margin">
                  <wp:posOffset>1655445</wp:posOffset>
                </wp:positionH>
                <wp:positionV relativeFrom="paragraph">
                  <wp:posOffset>533400</wp:posOffset>
                </wp:positionV>
                <wp:extent cx="2590800" cy="2571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90E3D" w14:textId="59C5640B" w:rsidR="00004A5F" w:rsidRPr="00004A5F" w:rsidRDefault="00004A5F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Dawid Jerdon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E4464" id="_x0000_s1028" type="#_x0000_t202" style="position:absolute;left:0;text-align:left;margin-left:130.35pt;margin-top:42pt;width:204pt;height:2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" filled="f" stroked="f">
                <v:textbox>
                  <w:txbxContent>
                    <w:p w14:paraId="4E690E3D" w14:textId="59C5640B" w:rsidR="00004A5F" w:rsidRPr="00004A5F" w:rsidRDefault="00004A5F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Dawid Jerdonek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04A5F">
        <w:rPr>
          <w:rFonts w:cs="Times New Roman"/>
          <w:b/>
          <w:noProof/>
          <w:sz w:val="32"/>
          <w:lang w:val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C23C43C" wp14:editId="5C56F780">
                <wp:simplePos x="0" y="0"/>
                <wp:positionH relativeFrom="margin">
                  <wp:posOffset>1666875</wp:posOffset>
                </wp:positionH>
                <wp:positionV relativeFrom="paragraph">
                  <wp:posOffset>873760</wp:posOffset>
                </wp:positionV>
                <wp:extent cx="2590800" cy="257175"/>
                <wp:effectExtent l="0" t="0" r="0" b="0"/>
                <wp:wrapSquare wrapText="bothSides"/>
                <wp:docPr id="9346143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8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699F2C" w14:textId="0B7F88B1" w:rsidR="00004A5F" w:rsidRPr="00004A5F" w:rsidRDefault="00004A5F" w:rsidP="00004A5F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C0024764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3C43C" id="_x0000_s1029" type="#_x0000_t202" style="position:absolute;left:0;text-align:left;margin-left:131.25pt;margin-top:68.8pt;width:204pt;height:20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" filled="f" stroked="f">
                <v:textbox>
                  <w:txbxContent>
                    <w:p w14:paraId="43699F2C" w14:textId="0B7F88B1" w:rsidR="00004A5F" w:rsidRPr="00004A5F" w:rsidRDefault="00004A5F" w:rsidP="00004A5F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C00247646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5C03E8" w:rsidRPr="00FA2F0F" w:rsidSect="005B74D3">
      <w:headerReference w:type="default" r:id="rId9"/>
      <w:footerReference w:type="default" r:id="rId10"/>
      <w:footerReference w:type="first" r:id="rId11"/>
      <w:type w:val="continuous"/>
      <w:pgSz w:w="12240" w:h="15840"/>
      <w:pgMar w:top="1440" w:right="1134" w:bottom="1440" w:left="226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38EA3" w14:textId="77777777" w:rsidR="005500D0" w:rsidRDefault="005500D0" w:rsidP="009522BB">
      <w:pPr>
        <w:spacing w:after="0" w:line="240" w:lineRule="auto"/>
      </w:pPr>
      <w:r>
        <w:separator/>
      </w:r>
    </w:p>
  </w:endnote>
  <w:endnote w:type="continuationSeparator" w:id="0">
    <w:p w14:paraId="1B3713A2" w14:textId="77777777" w:rsidR="005500D0" w:rsidRDefault="005500D0" w:rsidP="009522BB">
      <w:pPr>
        <w:spacing w:after="0" w:line="240" w:lineRule="auto"/>
      </w:pPr>
      <w:r>
        <w:continuationSeparator/>
      </w:r>
    </w:p>
  </w:endnote>
  <w:endnote w:type="continuationNotice" w:id="1">
    <w:p w14:paraId="283CACF3" w14:textId="77777777" w:rsidR="005500D0" w:rsidRDefault="005500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658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48A38" w14:textId="3AA1D7B4" w:rsidR="001528A9" w:rsidRDefault="001528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BD5CEE" w14:textId="77777777" w:rsidR="00283E93" w:rsidRDefault="00283E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5026" w14:textId="7F6830C7" w:rsidR="001528A9" w:rsidRDefault="001528A9">
    <w:pPr>
      <w:pStyle w:val="Footer"/>
      <w:jc w:val="center"/>
    </w:pPr>
  </w:p>
  <w:p w14:paraId="23F58B69" w14:textId="77777777" w:rsidR="001528A9" w:rsidRDefault="001528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D5AE5" w14:textId="77777777" w:rsidR="005500D0" w:rsidRDefault="005500D0" w:rsidP="009522BB">
      <w:pPr>
        <w:spacing w:after="0" w:line="240" w:lineRule="auto"/>
      </w:pPr>
      <w:r>
        <w:separator/>
      </w:r>
    </w:p>
  </w:footnote>
  <w:footnote w:type="continuationSeparator" w:id="0">
    <w:p w14:paraId="10E4616F" w14:textId="77777777" w:rsidR="005500D0" w:rsidRDefault="005500D0" w:rsidP="009522BB">
      <w:pPr>
        <w:spacing w:after="0" w:line="240" w:lineRule="auto"/>
      </w:pPr>
      <w:r>
        <w:continuationSeparator/>
      </w:r>
    </w:p>
  </w:footnote>
  <w:footnote w:type="continuationNotice" w:id="1">
    <w:p w14:paraId="10BFCD38" w14:textId="77777777" w:rsidR="005500D0" w:rsidRDefault="005500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3F26" w14:textId="167C4160" w:rsidR="00283E93" w:rsidRDefault="00283E93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69C1"/>
    <w:multiLevelType w:val="hybridMultilevel"/>
    <w:tmpl w:val="012893FA"/>
    <w:lvl w:ilvl="0" w:tplc="7302A3FC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8" w:hanging="360"/>
      </w:pPr>
    </w:lvl>
    <w:lvl w:ilvl="2" w:tplc="4009001B" w:tentative="1">
      <w:start w:val="1"/>
      <w:numFmt w:val="lowerRoman"/>
      <w:lvlText w:val="%3."/>
      <w:lvlJc w:val="right"/>
      <w:pPr>
        <w:ind w:left="2238" w:hanging="180"/>
      </w:pPr>
    </w:lvl>
    <w:lvl w:ilvl="3" w:tplc="4009000F" w:tentative="1">
      <w:start w:val="1"/>
      <w:numFmt w:val="decimal"/>
      <w:lvlText w:val="%4."/>
      <w:lvlJc w:val="left"/>
      <w:pPr>
        <w:ind w:left="2958" w:hanging="360"/>
      </w:pPr>
    </w:lvl>
    <w:lvl w:ilvl="4" w:tplc="40090019" w:tentative="1">
      <w:start w:val="1"/>
      <w:numFmt w:val="lowerLetter"/>
      <w:lvlText w:val="%5."/>
      <w:lvlJc w:val="left"/>
      <w:pPr>
        <w:ind w:left="3678" w:hanging="360"/>
      </w:pPr>
    </w:lvl>
    <w:lvl w:ilvl="5" w:tplc="4009001B" w:tentative="1">
      <w:start w:val="1"/>
      <w:numFmt w:val="lowerRoman"/>
      <w:lvlText w:val="%6."/>
      <w:lvlJc w:val="right"/>
      <w:pPr>
        <w:ind w:left="4398" w:hanging="180"/>
      </w:pPr>
    </w:lvl>
    <w:lvl w:ilvl="6" w:tplc="4009000F" w:tentative="1">
      <w:start w:val="1"/>
      <w:numFmt w:val="decimal"/>
      <w:lvlText w:val="%7."/>
      <w:lvlJc w:val="left"/>
      <w:pPr>
        <w:ind w:left="5118" w:hanging="360"/>
      </w:pPr>
    </w:lvl>
    <w:lvl w:ilvl="7" w:tplc="40090019" w:tentative="1">
      <w:start w:val="1"/>
      <w:numFmt w:val="lowerLetter"/>
      <w:lvlText w:val="%8."/>
      <w:lvlJc w:val="left"/>
      <w:pPr>
        <w:ind w:left="5838" w:hanging="360"/>
      </w:pPr>
    </w:lvl>
    <w:lvl w:ilvl="8" w:tplc="4009001B" w:tentative="1">
      <w:start w:val="1"/>
      <w:numFmt w:val="lowerRoman"/>
      <w:lvlText w:val="%9."/>
      <w:lvlJc w:val="right"/>
      <w:pPr>
        <w:ind w:left="6558" w:hanging="180"/>
      </w:pPr>
    </w:lvl>
  </w:abstractNum>
  <w:abstractNum w:abstractNumId="1" w15:restartNumberingAfterBreak="0">
    <w:nsid w:val="11DE22F9"/>
    <w:multiLevelType w:val="multilevel"/>
    <w:tmpl w:val="BC048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36845"/>
    <w:multiLevelType w:val="multilevel"/>
    <w:tmpl w:val="C20AA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EA78A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971000"/>
    <w:multiLevelType w:val="hybridMultilevel"/>
    <w:tmpl w:val="EB7ED8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32107"/>
    <w:multiLevelType w:val="hybridMultilevel"/>
    <w:tmpl w:val="8E54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B2EB0"/>
    <w:multiLevelType w:val="multilevel"/>
    <w:tmpl w:val="8AD81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066A8"/>
    <w:multiLevelType w:val="hybridMultilevel"/>
    <w:tmpl w:val="1EEE17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04F05"/>
    <w:multiLevelType w:val="multilevel"/>
    <w:tmpl w:val="86A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8EA1B8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4A5751"/>
    <w:multiLevelType w:val="hybridMultilevel"/>
    <w:tmpl w:val="9932C0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B55A0"/>
    <w:multiLevelType w:val="hybridMultilevel"/>
    <w:tmpl w:val="53C8B7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71552"/>
    <w:multiLevelType w:val="multilevel"/>
    <w:tmpl w:val="3560F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5C4579"/>
    <w:multiLevelType w:val="hybridMultilevel"/>
    <w:tmpl w:val="F92E25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66322D"/>
    <w:multiLevelType w:val="multilevel"/>
    <w:tmpl w:val="5F12D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B43D0D"/>
    <w:multiLevelType w:val="multilevel"/>
    <w:tmpl w:val="4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99953A5"/>
    <w:multiLevelType w:val="multilevel"/>
    <w:tmpl w:val="5422158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C66303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0336536">
    <w:abstractNumId w:val="16"/>
  </w:num>
  <w:num w:numId="2" w16cid:durableId="956715364">
    <w:abstractNumId w:val="16"/>
  </w:num>
  <w:num w:numId="3" w16cid:durableId="631786547">
    <w:abstractNumId w:val="16"/>
  </w:num>
  <w:num w:numId="4" w16cid:durableId="1639144572">
    <w:abstractNumId w:val="16"/>
  </w:num>
  <w:num w:numId="5" w16cid:durableId="1354333477">
    <w:abstractNumId w:val="16"/>
  </w:num>
  <w:num w:numId="6" w16cid:durableId="908075438">
    <w:abstractNumId w:val="16"/>
  </w:num>
  <w:num w:numId="7" w16cid:durableId="455149836">
    <w:abstractNumId w:val="16"/>
  </w:num>
  <w:num w:numId="8" w16cid:durableId="458230760">
    <w:abstractNumId w:val="9"/>
  </w:num>
  <w:num w:numId="9" w16cid:durableId="1000890745">
    <w:abstractNumId w:val="5"/>
  </w:num>
  <w:num w:numId="10" w16cid:durableId="908422656">
    <w:abstractNumId w:val="14"/>
  </w:num>
  <w:num w:numId="11" w16cid:durableId="898250804">
    <w:abstractNumId w:val="2"/>
  </w:num>
  <w:num w:numId="12" w16cid:durableId="954168557">
    <w:abstractNumId w:val="17"/>
  </w:num>
  <w:num w:numId="13" w16cid:durableId="220488108">
    <w:abstractNumId w:val="3"/>
  </w:num>
  <w:num w:numId="14" w16cid:durableId="146945821">
    <w:abstractNumId w:val="15"/>
  </w:num>
  <w:num w:numId="15" w16cid:durableId="1661494708">
    <w:abstractNumId w:val="1"/>
  </w:num>
  <w:num w:numId="16" w16cid:durableId="35088776">
    <w:abstractNumId w:val="10"/>
  </w:num>
  <w:num w:numId="17" w16cid:durableId="855965774">
    <w:abstractNumId w:val="0"/>
  </w:num>
  <w:num w:numId="18" w16cid:durableId="1958901911">
    <w:abstractNumId w:val="0"/>
    <w:lvlOverride w:ilvl="0">
      <w:startOverride w:val="4"/>
    </w:lvlOverride>
  </w:num>
  <w:num w:numId="19" w16cid:durableId="1350715019">
    <w:abstractNumId w:val="6"/>
  </w:num>
  <w:num w:numId="20" w16cid:durableId="1928223440">
    <w:abstractNumId w:val="12"/>
  </w:num>
  <w:num w:numId="21" w16cid:durableId="1879657174">
    <w:abstractNumId w:val="8"/>
  </w:num>
  <w:num w:numId="22" w16cid:durableId="1273320779">
    <w:abstractNumId w:val="7"/>
  </w:num>
  <w:num w:numId="23" w16cid:durableId="1377462788">
    <w:abstractNumId w:val="13"/>
  </w:num>
  <w:num w:numId="24" w16cid:durableId="1661347409">
    <w:abstractNumId w:val="11"/>
  </w:num>
  <w:num w:numId="25" w16cid:durableId="9816185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szQwMjeyNDQyNTVU0lEKTi0uzszPAykwqQUAifXlQCwAAAA="/>
  </w:docVars>
  <w:rsids>
    <w:rsidRoot w:val="00B241E6"/>
    <w:rsid w:val="00000245"/>
    <w:rsid w:val="000002BC"/>
    <w:rsid w:val="0000084D"/>
    <w:rsid w:val="0000200A"/>
    <w:rsid w:val="000038D1"/>
    <w:rsid w:val="000043A5"/>
    <w:rsid w:val="00004A5F"/>
    <w:rsid w:val="00004D52"/>
    <w:rsid w:val="00006209"/>
    <w:rsid w:val="000069C2"/>
    <w:rsid w:val="0000775A"/>
    <w:rsid w:val="00010E9A"/>
    <w:rsid w:val="000114F5"/>
    <w:rsid w:val="0001186C"/>
    <w:rsid w:val="00011F7B"/>
    <w:rsid w:val="00012CA8"/>
    <w:rsid w:val="00012F7C"/>
    <w:rsid w:val="00012FEA"/>
    <w:rsid w:val="000134AE"/>
    <w:rsid w:val="000139CE"/>
    <w:rsid w:val="00013C16"/>
    <w:rsid w:val="000141F2"/>
    <w:rsid w:val="00014AD6"/>
    <w:rsid w:val="00014F41"/>
    <w:rsid w:val="0001595E"/>
    <w:rsid w:val="00015F6A"/>
    <w:rsid w:val="000161A9"/>
    <w:rsid w:val="00016E4E"/>
    <w:rsid w:val="0001731B"/>
    <w:rsid w:val="0002072A"/>
    <w:rsid w:val="000207A0"/>
    <w:rsid w:val="0002145B"/>
    <w:rsid w:val="00022111"/>
    <w:rsid w:val="00022139"/>
    <w:rsid w:val="0002265B"/>
    <w:rsid w:val="00022D53"/>
    <w:rsid w:val="0002346E"/>
    <w:rsid w:val="000234FF"/>
    <w:rsid w:val="00023914"/>
    <w:rsid w:val="00023E4F"/>
    <w:rsid w:val="00024357"/>
    <w:rsid w:val="00024A62"/>
    <w:rsid w:val="00025093"/>
    <w:rsid w:val="00025444"/>
    <w:rsid w:val="00026007"/>
    <w:rsid w:val="0002644C"/>
    <w:rsid w:val="000269A2"/>
    <w:rsid w:val="00026AAA"/>
    <w:rsid w:val="00026F8C"/>
    <w:rsid w:val="00026FDC"/>
    <w:rsid w:val="000276C7"/>
    <w:rsid w:val="00027EF8"/>
    <w:rsid w:val="000300E3"/>
    <w:rsid w:val="0003078B"/>
    <w:rsid w:val="000310EB"/>
    <w:rsid w:val="0003148D"/>
    <w:rsid w:val="000320E4"/>
    <w:rsid w:val="00032FD6"/>
    <w:rsid w:val="00033AF8"/>
    <w:rsid w:val="00034716"/>
    <w:rsid w:val="000347C8"/>
    <w:rsid w:val="00034E36"/>
    <w:rsid w:val="0003765D"/>
    <w:rsid w:val="00037FD0"/>
    <w:rsid w:val="0004128E"/>
    <w:rsid w:val="00041C2F"/>
    <w:rsid w:val="00041CC0"/>
    <w:rsid w:val="0004233D"/>
    <w:rsid w:val="000426DE"/>
    <w:rsid w:val="000426F8"/>
    <w:rsid w:val="0004283B"/>
    <w:rsid w:val="000434C7"/>
    <w:rsid w:val="00043E8E"/>
    <w:rsid w:val="000440AB"/>
    <w:rsid w:val="000443D7"/>
    <w:rsid w:val="00044CBA"/>
    <w:rsid w:val="00046A88"/>
    <w:rsid w:val="00047061"/>
    <w:rsid w:val="00047D9A"/>
    <w:rsid w:val="000503EC"/>
    <w:rsid w:val="000507F1"/>
    <w:rsid w:val="00051D76"/>
    <w:rsid w:val="00052341"/>
    <w:rsid w:val="00052959"/>
    <w:rsid w:val="00052AEC"/>
    <w:rsid w:val="00053348"/>
    <w:rsid w:val="00053E4B"/>
    <w:rsid w:val="00053E6D"/>
    <w:rsid w:val="00054271"/>
    <w:rsid w:val="00054365"/>
    <w:rsid w:val="00055899"/>
    <w:rsid w:val="00056376"/>
    <w:rsid w:val="0005644E"/>
    <w:rsid w:val="0005727D"/>
    <w:rsid w:val="0005746D"/>
    <w:rsid w:val="00057486"/>
    <w:rsid w:val="0005772E"/>
    <w:rsid w:val="0006010A"/>
    <w:rsid w:val="000602A5"/>
    <w:rsid w:val="00060461"/>
    <w:rsid w:val="0006093F"/>
    <w:rsid w:val="000609B8"/>
    <w:rsid w:val="00060E2F"/>
    <w:rsid w:val="00060F04"/>
    <w:rsid w:val="00061145"/>
    <w:rsid w:val="000612BD"/>
    <w:rsid w:val="0006213D"/>
    <w:rsid w:val="000621C3"/>
    <w:rsid w:val="000623FD"/>
    <w:rsid w:val="0006261F"/>
    <w:rsid w:val="00062FA9"/>
    <w:rsid w:val="0006508B"/>
    <w:rsid w:val="0006551D"/>
    <w:rsid w:val="00065F4B"/>
    <w:rsid w:val="00065FE9"/>
    <w:rsid w:val="00066328"/>
    <w:rsid w:val="0006654D"/>
    <w:rsid w:val="000675AA"/>
    <w:rsid w:val="00067704"/>
    <w:rsid w:val="000678F3"/>
    <w:rsid w:val="0007130B"/>
    <w:rsid w:val="000714A9"/>
    <w:rsid w:val="00074C92"/>
    <w:rsid w:val="00075445"/>
    <w:rsid w:val="000767B1"/>
    <w:rsid w:val="00077395"/>
    <w:rsid w:val="0007783B"/>
    <w:rsid w:val="00080472"/>
    <w:rsid w:val="0008080E"/>
    <w:rsid w:val="00080B62"/>
    <w:rsid w:val="00080EA9"/>
    <w:rsid w:val="00081042"/>
    <w:rsid w:val="000811B4"/>
    <w:rsid w:val="00081A3E"/>
    <w:rsid w:val="00081D6E"/>
    <w:rsid w:val="00082013"/>
    <w:rsid w:val="0008208A"/>
    <w:rsid w:val="00082990"/>
    <w:rsid w:val="00083086"/>
    <w:rsid w:val="000837FA"/>
    <w:rsid w:val="0008435E"/>
    <w:rsid w:val="000844CA"/>
    <w:rsid w:val="000847EB"/>
    <w:rsid w:val="00084F1B"/>
    <w:rsid w:val="0008553B"/>
    <w:rsid w:val="000856D5"/>
    <w:rsid w:val="00085DB5"/>
    <w:rsid w:val="00085DC0"/>
    <w:rsid w:val="00086076"/>
    <w:rsid w:val="000868FC"/>
    <w:rsid w:val="000879B6"/>
    <w:rsid w:val="00087BDB"/>
    <w:rsid w:val="00087CCF"/>
    <w:rsid w:val="000901A9"/>
    <w:rsid w:val="00090272"/>
    <w:rsid w:val="00090703"/>
    <w:rsid w:val="00090BF6"/>
    <w:rsid w:val="00091A32"/>
    <w:rsid w:val="000925C9"/>
    <w:rsid w:val="000927B4"/>
    <w:rsid w:val="00094CF3"/>
    <w:rsid w:val="00094FAF"/>
    <w:rsid w:val="00095047"/>
    <w:rsid w:val="00096907"/>
    <w:rsid w:val="00096D28"/>
    <w:rsid w:val="00097601"/>
    <w:rsid w:val="00097C80"/>
    <w:rsid w:val="00097CF3"/>
    <w:rsid w:val="000A053B"/>
    <w:rsid w:val="000A17C3"/>
    <w:rsid w:val="000A259B"/>
    <w:rsid w:val="000A2B94"/>
    <w:rsid w:val="000A2D8D"/>
    <w:rsid w:val="000A38F2"/>
    <w:rsid w:val="000A3C35"/>
    <w:rsid w:val="000A411F"/>
    <w:rsid w:val="000A44BF"/>
    <w:rsid w:val="000A476E"/>
    <w:rsid w:val="000A5157"/>
    <w:rsid w:val="000A556E"/>
    <w:rsid w:val="000A5A29"/>
    <w:rsid w:val="000A6D78"/>
    <w:rsid w:val="000A7021"/>
    <w:rsid w:val="000B001A"/>
    <w:rsid w:val="000B0A34"/>
    <w:rsid w:val="000B1112"/>
    <w:rsid w:val="000B16A0"/>
    <w:rsid w:val="000B2035"/>
    <w:rsid w:val="000B2918"/>
    <w:rsid w:val="000B2BFB"/>
    <w:rsid w:val="000B333F"/>
    <w:rsid w:val="000B3CA8"/>
    <w:rsid w:val="000B43F7"/>
    <w:rsid w:val="000B4BB1"/>
    <w:rsid w:val="000B4DCE"/>
    <w:rsid w:val="000B699E"/>
    <w:rsid w:val="000B6B55"/>
    <w:rsid w:val="000C0047"/>
    <w:rsid w:val="000C0B00"/>
    <w:rsid w:val="000C138C"/>
    <w:rsid w:val="000C1769"/>
    <w:rsid w:val="000C17F9"/>
    <w:rsid w:val="000C35B2"/>
    <w:rsid w:val="000C4EF3"/>
    <w:rsid w:val="000C55B0"/>
    <w:rsid w:val="000C58E7"/>
    <w:rsid w:val="000C628B"/>
    <w:rsid w:val="000C6B57"/>
    <w:rsid w:val="000C7294"/>
    <w:rsid w:val="000C7371"/>
    <w:rsid w:val="000C77F4"/>
    <w:rsid w:val="000C7ED6"/>
    <w:rsid w:val="000C7F44"/>
    <w:rsid w:val="000D2032"/>
    <w:rsid w:val="000D2FF5"/>
    <w:rsid w:val="000D355F"/>
    <w:rsid w:val="000D38A1"/>
    <w:rsid w:val="000D45B7"/>
    <w:rsid w:val="000D45BE"/>
    <w:rsid w:val="000D4C94"/>
    <w:rsid w:val="000D5D1B"/>
    <w:rsid w:val="000D631D"/>
    <w:rsid w:val="000D663D"/>
    <w:rsid w:val="000D6C31"/>
    <w:rsid w:val="000D6D8A"/>
    <w:rsid w:val="000D700F"/>
    <w:rsid w:val="000D7B0F"/>
    <w:rsid w:val="000D7B7F"/>
    <w:rsid w:val="000E36A6"/>
    <w:rsid w:val="000E415E"/>
    <w:rsid w:val="000E41A5"/>
    <w:rsid w:val="000E4436"/>
    <w:rsid w:val="000E44A7"/>
    <w:rsid w:val="000E4559"/>
    <w:rsid w:val="000E4884"/>
    <w:rsid w:val="000E4EE7"/>
    <w:rsid w:val="000E5930"/>
    <w:rsid w:val="000E66E2"/>
    <w:rsid w:val="000E6AC4"/>
    <w:rsid w:val="000E6C1B"/>
    <w:rsid w:val="000F0CA9"/>
    <w:rsid w:val="000F0CEE"/>
    <w:rsid w:val="000F0F5A"/>
    <w:rsid w:val="000F102C"/>
    <w:rsid w:val="000F119B"/>
    <w:rsid w:val="000F1670"/>
    <w:rsid w:val="000F1703"/>
    <w:rsid w:val="000F230F"/>
    <w:rsid w:val="000F246F"/>
    <w:rsid w:val="000F2A2D"/>
    <w:rsid w:val="000F2D42"/>
    <w:rsid w:val="000F34D8"/>
    <w:rsid w:val="000F3EAB"/>
    <w:rsid w:val="000F43F7"/>
    <w:rsid w:val="000F4AD2"/>
    <w:rsid w:val="000F51BF"/>
    <w:rsid w:val="000F5550"/>
    <w:rsid w:val="000F5B19"/>
    <w:rsid w:val="000F62B8"/>
    <w:rsid w:val="000F65A2"/>
    <w:rsid w:val="000F7B96"/>
    <w:rsid w:val="000F7D13"/>
    <w:rsid w:val="00100242"/>
    <w:rsid w:val="00100BF7"/>
    <w:rsid w:val="00101A90"/>
    <w:rsid w:val="001023B3"/>
    <w:rsid w:val="00102559"/>
    <w:rsid w:val="001028C0"/>
    <w:rsid w:val="00102D7D"/>
    <w:rsid w:val="00103199"/>
    <w:rsid w:val="001034D1"/>
    <w:rsid w:val="00103658"/>
    <w:rsid w:val="0010374C"/>
    <w:rsid w:val="00103AD4"/>
    <w:rsid w:val="00105060"/>
    <w:rsid w:val="001054FF"/>
    <w:rsid w:val="00105728"/>
    <w:rsid w:val="00106066"/>
    <w:rsid w:val="00106187"/>
    <w:rsid w:val="00106282"/>
    <w:rsid w:val="001062A8"/>
    <w:rsid w:val="001063CE"/>
    <w:rsid w:val="00106842"/>
    <w:rsid w:val="001068E0"/>
    <w:rsid w:val="00106E9B"/>
    <w:rsid w:val="001108C9"/>
    <w:rsid w:val="00110F80"/>
    <w:rsid w:val="00110FDA"/>
    <w:rsid w:val="0011136C"/>
    <w:rsid w:val="001116CD"/>
    <w:rsid w:val="001118BD"/>
    <w:rsid w:val="00111EA1"/>
    <w:rsid w:val="001122B3"/>
    <w:rsid w:val="00112460"/>
    <w:rsid w:val="001124DE"/>
    <w:rsid w:val="001126D6"/>
    <w:rsid w:val="001131B1"/>
    <w:rsid w:val="001135B6"/>
    <w:rsid w:val="00114134"/>
    <w:rsid w:val="001146E8"/>
    <w:rsid w:val="0011510C"/>
    <w:rsid w:val="00115157"/>
    <w:rsid w:val="0011551A"/>
    <w:rsid w:val="00115BED"/>
    <w:rsid w:val="00116674"/>
    <w:rsid w:val="0011691D"/>
    <w:rsid w:val="001169BD"/>
    <w:rsid w:val="00116DEF"/>
    <w:rsid w:val="001171C8"/>
    <w:rsid w:val="0011739F"/>
    <w:rsid w:val="001173F8"/>
    <w:rsid w:val="001208B8"/>
    <w:rsid w:val="00120FFB"/>
    <w:rsid w:val="001217D2"/>
    <w:rsid w:val="001238B7"/>
    <w:rsid w:val="00123A35"/>
    <w:rsid w:val="00123C65"/>
    <w:rsid w:val="001259D2"/>
    <w:rsid w:val="00125BD8"/>
    <w:rsid w:val="0012697B"/>
    <w:rsid w:val="00126BAE"/>
    <w:rsid w:val="00126C0C"/>
    <w:rsid w:val="001277D6"/>
    <w:rsid w:val="001303F7"/>
    <w:rsid w:val="00131233"/>
    <w:rsid w:val="00131B3F"/>
    <w:rsid w:val="00131BEA"/>
    <w:rsid w:val="00131CE4"/>
    <w:rsid w:val="0013228E"/>
    <w:rsid w:val="001332A6"/>
    <w:rsid w:val="001332AD"/>
    <w:rsid w:val="00133A51"/>
    <w:rsid w:val="001342A6"/>
    <w:rsid w:val="0013459E"/>
    <w:rsid w:val="001345F4"/>
    <w:rsid w:val="001356E8"/>
    <w:rsid w:val="00135A74"/>
    <w:rsid w:val="00135C31"/>
    <w:rsid w:val="001363A1"/>
    <w:rsid w:val="00136F91"/>
    <w:rsid w:val="0013703B"/>
    <w:rsid w:val="00137286"/>
    <w:rsid w:val="00137300"/>
    <w:rsid w:val="00137575"/>
    <w:rsid w:val="00137CEB"/>
    <w:rsid w:val="00140564"/>
    <w:rsid w:val="001408E9"/>
    <w:rsid w:val="00143903"/>
    <w:rsid w:val="00144194"/>
    <w:rsid w:val="0014419F"/>
    <w:rsid w:val="0014523E"/>
    <w:rsid w:val="001456F8"/>
    <w:rsid w:val="00145D30"/>
    <w:rsid w:val="00146649"/>
    <w:rsid w:val="001467A8"/>
    <w:rsid w:val="00150099"/>
    <w:rsid w:val="00150376"/>
    <w:rsid w:val="00150AE6"/>
    <w:rsid w:val="00150B89"/>
    <w:rsid w:val="001518F4"/>
    <w:rsid w:val="00151DBB"/>
    <w:rsid w:val="00152526"/>
    <w:rsid w:val="001525AF"/>
    <w:rsid w:val="001528A9"/>
    <w:rsid w:val="00152A30"/>
    <w:rsid w:val="00154277"/>
    <w:rsid w:val="00154593"/>
    <w:rsid w:val="00155893"/>
    <w:rsid w:val="001558BD"/>
    <w:rsid w:val="00155924"/>
    <w:rsid w:val="001566B8"/>
    <w:rsid w:val="00156938"/>
    <w:rsid w:val="0016073F"/>
    <w:rsid w:val="001611F9"/>
    <w:rsid w:val="00161948"/>
    <w:rsid w:val="00162610"/>
    <w:rsid w:val="00162934"/>
    <w:rsid w:val="00162D61"/>
    <w:rsid w:val="00162F30"/>
    <w:rsid w:val="0016467E"/>
    <w:rsid w:val="00165381"/>
    <w:rsid w:val="001659F0"/>
    <w:rsid w:val="001663FB"/>
    <w:rsid w:val="0016660D"/>
    <w:rsid w:val="0016671A"/>
    <w:rsid w:val="00167670"/>
    <w:rsid w:val="00167BD4"/>
    <w:rsid w:val="00170A41"/>
    <w:rsid w:val="00170FF1"/>
    <w:rsid w:val="0017104C"/>
    <w:rsid w:val="001718C6"/>
    <w:rsid w:val="00171C5E"/>
    <w:rsid w:val="00171F2B"/>
    <w:rsid w:val="001720AF"/>
    <w:rsid w:val="00172425"/>
    <w:rsid w:val="001726B5"/>
    <w:rsid w:val="00172B62"/>
    <w:rsid w:val="0017327C"/>
    <w:rsid w:val="00173AC3"/>
    <w:rsid w:val="00175329"/>
    <w:rsid w:val="00176B3B"/>
    <w:rsid w:val="00176B9F"/>
    <w:rsid w:val="0018033A"/>
    <w:rsid w:val="001806BA"/>
    <w:rsid w:val="00180756"/>
    <w:rsid w:val="0018112A"/>
    <w:rsid w:val="001813D8"/>
    <w:rsid w:val="00181E38"/>
    <w:rsid w:val="00181E4C"/>
    <w:rsid w:val="00181FFD"/>
    <w:rsid w:val="00182099"/>
    <w:rsid w:val="00183022"/>
    <w:rsid w:val="00183567"/>
    <w:rsid w:val="00183665"/>
    <w:rsid w:val="001844F9"/>
    <w:rsid w:val="0018456C"/>
    <w:rsid w:val="001850CA"/>
    <w:rsid w:val="001860F8"/>
    <w:rsid w:val="00186930"/>
    <w:rsid w:val="0018761F"/>
    <w:rsid w:val="001877D0"/>
    <w:rsid w:val="0019006D"/>
    <w:rsid w:val="001916FD"/>
    <w:rsid w:val="00191A5F"/>
    <w:rsid w:val="00191F66"/>
    <w:rsid w:val="0019219F"/>
    <w:rsid w:val="0019227F"/>
    <w:rsid w:val="001937A8"/>
    <w:rsid w:val="001937B0"/>
    <w:rsid w:val="00194521"/>
    <w:rsid w:val="00194EF8"/>
    <w:rsid w:val="001957AF"/>
    <w:rsid w:val="00196241"/>
    <w:rsid w:val="00197194"/>
    <w:rsid w:val="00197996"/>
    <w:rsid w:val="00197D6A"/>
    <w:rsid w:val="001A023B"/>
    <w:rsid w:val="001A089C"/>
    <w:rsid w:val="001A0D34"/>
    <w:rsid w:val="001A0ECC"/>
    <w:rsid w:val="001A2007"/>
    <w:rsid w:val="001A21BA"/>
    <w:rsid w:val="001A2B78"/>
    <w:rsid w:val="001A2FAC"/>
    <w:rsid w:val="001A3E12"/>
    <w:rsid w:val="001A5847"/>
    <w:rsid w:val="001A5B1A"/>
    <w:rsid w:val="001A63D1"/>
    <w:rsid w:val="001A6E8F"/>
    <w:rsid w:val="001A77CE"/>
    <w:rsid w:val="001A7E04"/>
    <w:rsid w:val="001A7FD9"/>
    <w:rsid w:val="001B0865"/>
    <w:rsid w:val="001B16AA"/>
    <w:rsid w:val="001B217E"/>
    <w:rsid w:val="001B30BE"/>
    <w:rsid w:val="001B3966"/>
    <w:rsid w:val="001B3F4B"/>
    <w:rsid w:val="001B46CB"/>
    <w:rsid w:val="001B4FEE"/>
    <w:rsid w:val="001B5007"/>
    <w:rsid w:val="001B52CA"/>
    <w:rsid w:val="001B770C"/>
    <w:rsid w:val="001B7A1B"/>
    <w:rsid w:val="001C031B"/>
    <w:rsid w:val="001C2141"/>
    <w:rsid w:val="001C2458"/>
    <w:rsid w:val="001C302E"/>
    <w:rsid w:val="001C349D"/>
    <w:rsid w:val="001C35D0"/>
    <w:rsid w:val="001C364D"/>
    <w:rsid w:val="001C3864"/>
    <w:rsid w:val="001C3F2A"/>
    <w:rsid w:val="001C4041"/>
    <w:rsid w:val="001C4902"/>
    <w:rsid w:val="001C742F"/>
    <w:rsid w:val="001C74AC"/>
    <w:rsid w:val="001C79FB"/>
    <w:rsid w:val="001D033B"/>
    <w:rsid w:val="001D0CB2"/>
    <w:rsid w:val="001D0E28"/>
    <w:rsid w:val="001D1543"/>
    <w:rsid w:val="001D19BC"/>
    <w:rsid w:val="001D19BD"/>
    <w:rsid w:val="001D26FD"/>
    <w:rsid w:val="001D374E"/>
    <w:rsid w:val="001D3ECF"/>
    <w:rsid w:val="001D4D3E"/>
    <w:rsid w:val="001D6187"/>
    <w:rsid w:val="001D63E9"/>
    <w:rsid w:val="001D6664"/>
    <w:rsid w:val="001D67C5"/>
    <w:rsid w:val="001D7634"/>
    <w:rsid w:val="001D7B90"/>
    <w:rsid w:val="001D7C73"/>
    <w:rsid w:val="001E0B70"/>
    <w:rsid w:val="001E0D08"/>
    <w:rsid w:val="001E0F8C"/>
    <w:rsid w:val="001E1071"/>
    <w:rsid w:val="001E18B3"/>
    <w:rsid w:val="001E19BA"/>
    <w:rsid w:val="001E1E93"/>
    <w:rsid w:val="001E1EC7"/>
    <w:rsid w:val="001E27F9"/>
    <w:rsid w:val="001E325B"/>
    <w:rsid w:val="001E37CE"/>
    <w:rsid w:val="001E3D57"/>
    <w:rsid w:val="001E3E9A"/>
    <w:rsid w:val="001E4203"/>
    <w:rsid w:val="001E4379"/>
    <w:rsid w:val="001E4E79"/>
    <w:rsid w:val="001E4EE1"/>
    <w:rsid w:val="001E528D"/>
    <w:rsid w:val="001E663C"/>
    <w:rsid w:val="001E672C"/>
    <w:rsid w:val="001E72F6"/>
    <w:rsid w:val="001E7A21"/>
    <w:rsid w:val="001F0250"/>
    <w:rsid w:val="001F0C1F"/>
    <w:rsid w:val="001F14EB"/>
    <w:rsid w:val="001F2434"/>
    <w:rsid w:val="001F3558"/>
    <w:rsid w:val="001F4308"/>
    <w:rsid w:val="001F4BAE"/>
    <w:rsid w:val="001F4C4B"/>
    <w:rsid w:val="001F641B"/>
    <w:rsid w:val="001F6A63"/>
    <w:rsid w:val="001F7989"/>
    <w:rsid w:val="001F7B82"/>
    <w:rsid w:val="00200783"/>
    <w:rsid w:val="00200827"/>
    <w:rsid w:val="0020094E"/>
    <w:rsid w:val="002022E7"/>
    <w:rsid w:val="002041BD"/>
    <w:rsid w:val="002049A1"/>
    <w:rsid w:val="002049C8"/>
    <w:rsid w:val="00204A5A"/>
    <w:rsid w:val="00205163"/>
    <w:rsid w:val="0020554F"/>
    <w:rsid w:val="002064DF"/>
    <w:rsid w:val="00206665"/>
    <w:rsid w:val="002078AF"/>
    <w:rsid w:val="00210064"/>
    <w:rsid w:val="002102C5"/>
    <w:rsid w:val="002104AC"/>
    <w:rsid w:val="00211321"/>
    <w:rsid w:val="00211B97"/>
    <w:rsid w:val="00211CCA"/>
    <w:rsid w:val="00212299"/>
    <w:rsid w:val="002136CF"/>
    <w:rsid w:val="002138D5"/>
    <w:rsid w:val="00213BCA"/>
    <w:rsid w:val="0021420C"/>
    <w:rsid w:val="00214618"/>
    <w:rsid w:val="00214AEC"/>
    <w:rsid w:val="00214F1A"/>
    <w:rsid w:val="002151DA"/>
    <w:rsid w:val="0021551E"/>
    <w:rsid w:val="002155BE"/>
    <w:rsid w:val="002155F4"/>
    <w:rsid w:val="00215D5D"/>
    <w:rsid w:val="00215FC7"/>
    <w:rsid w:val="00216022"/>
    <w:rsid w:val="002160C8"/>
    <w:rsid w:val="00216375"/>
    <w:rsid w:val="002168B9"/>
    <w:rsid w:val="00216B0F"/>
    <w:rsid w:val="002177E2"/>
    <w:rsid w:val="00217EDF"/>
    <w:rsid w:val="00220298"/>
    <w:rsid w:val="0022031C"/>
    <w:rsid w:val="00220CA0"/>
    <w:rsid w:val="00221158"/>
    <w:rsid w:val="00221B55"/>
    <w:rsid w:val="00223225"/>
    <w:rsid w:val="00223D90"/>
    <w:rsid w:val="002243D3"/>
    <w:rsid w:val="002244A9"/>
    <w:rsid w:val="002244B9"/>
    <w:rsid w:val="002252EE"/>
    <w:rsid w:val="00225FE2"/>
    <w:rsid w:val="00226487"/>
    <w:rsid w:val="00226698"/>
    <w:rsid w:val="00226CF7"/>
    <w:rsid w:val="00227BF4"/>
    <w:rsid w:val="00230433"/>
    <w:rsid w:val="00230B8D"/>
    <w:rsid w:val="00231157"/>
    <w:rsid w:val="00231412"/>
    <w:rsid w:val="00231C85"/>
    <w:rsid w:val="00231E4B"/>
    <w:rsid w:val="00232BDE"/>
    <w:rsid w:val="0023405E"/>
    <w:rsid w:val="0023462C"/>
    <w:rsid w:val="00234724"/>
    <w:rsid w:val="00234940"/>
    <w:rsid w:val="0023514D"/>
    <w:rsid w:val="00235D06"/>
    <w:rsid w:val="00235EE4"/>
    <w:rsid w:val="00236401"/>
    <w:rsid w:val="00236CBB"/>
    <w:rsid w:val="0023784C"/>
    <w:rsid w:val="00237B81"/>
    <w:rsid w:val="002405F4"/>
    <w:rsid w:val="002405FC"/>
    <w:rsid w:val="0024121C"/>
    <w:rsid w:val="0024131E"/>
    <w:rsid w:val="00241B2B"/>
    <w:rsid w:val="00241B64"/>
    <w:rsid w:val="002434F4"/>
    <w:rsid w:val="00243990"/>
    <w:rsid w:val="00243B6B"/>
    <w:rsid w:val="00244742"/>
    <w:rsid w:val="00245145"/>
    <w:rsid w:val="002458C7"/>
    <w:rsid w:val="00246173"/>
    <w:rsid w:val="002461EC"/>
    <w:rsid w:val="00246CC4"/>
    <w:rsid w:val="002476A9"/>
    <w:rsid w:val="00247F0C"/>
    <w:rsid w:val="00251190"/>
    <w:rsid w:val="00251553"/>
    <w:rsid w:val="0025163F"/>
    <w:rsid w:val="00252867"/>
    <w:rsid w:val="0025303A"/>
    <w:rsid w:val="00254073"/>
    <w:rsid w:val="00254646"/>
    <w:rsid w:val="002547FA"/>
    <w:rsid w:val="00254DAB"/>
    <w:rsid w:val="00255734"/>
    <w:rsid w:val="002562CA"/>
    <w:rsid w:val="0025663A"/>
    <w:rsid w:val="002569A6"/>
    <w:rsid w:val="002571ED"/>
    <w:rsid w:val="002575B7"/>
    <w:rsid w:val="00260242"/>
    <w:rsid w:val="0026091E"/>
    <w:rsid w:val="00260F0D"/>
    <w:rsid w:val="002616DD"/>
    <w:rsid w:val="00262138"/>
    <w:rsid w:val="0026348D"/>
    <w:rsid w:val="002639C2"/>
    <w:rsid w:val="00263C15"/>
    <w:rsid w:val="0026504D"/>
    <w:rsid w:val="002651BE"/>
    <w:rsid w:val="00265A74"/>
    <w:rsid w:val="00265C84"/>
    <w:rsid w:val="0026640B"/>
    <w:rsid w:val="002701F1"/>
    <w:rsid w:val="00270ECA"/>
    <w:rsid w:val="002730A2"/>
    <w:rsid w:val="002733C1"/>
    <w:rsid w:val="002735ED"/>
    <w:rsid w:val="00273AEF"/>
    <w:rsid w:val="00274AC5"/>
    <w:rsid w:val="002750E1"/>
    <w:rsid w:val="00275B24"/>
    <w:rsid w:val="00276345"/>
    <w:rsid w:val="00280318"/>
    <w:rsid w:val="0028194C"/>
    <w:rsid w:val="00281BE8"/>
    <w:rsid w:val="00282478"/>
    <w:rsid w:val="002825C6"/>
    <w:rsid w:val="00282BCD"/>
    <w:rsid w:val="00283E16"/>
    <w:rsid w:val="00283E93"/>
    <w:rsid w:val="00284074"/>
    <w:rsid w:val="00284193"/>
    <w:rsid w:val="00284E95"/>
    <w:rsid w:val="00285546"/>
    <w:rsid w:val="00285A27"/>
    <w:rsid w:val="00285DBC"/>
    <w:rsid w:val="00286AAA"/>
    <w:rsid w:val="00286FC6"/>
    <w:rsid w:val="002873AF"/>
    <w:rsid w:val="00287538"/>
    <w:rsid w:val="00287A1F"/>
    <w:rsid w:val="00292EAE"/>
    <w:rsid w:val="00293C97"/>
    <w:rsid w:val="00293D8E"/>
    <w:rsid w:val="002945D5"/>
    <w:rsid w:val="00294CF3"/>
    <w:rsid w:val="0029618C"/>
    <w:rsid w:val="00296C0C"/>
    <w:rsid w:val="00297B0C"/>
    <w:rsid w:val="002A02A6"/>
    <w:rsid w:val="002A2543"/>
    <w:rsid w:val="002A2A84"/>
    <w:rsid w:val="002A32C2"/>
    <w:rsid w:val="002A3467"/>
    <w:rsid w:val="002A3689"/>
    <w:rsid w:val="002A3A6C"/>
    <w:rsid w:val="002A3D90"/>
    <w:rsid w:val="002A427D"/>
    <w:rsid w:val="002A6774"/>
    <w:rsid w:val="002A6B23"/>
    <w:rsid w:val="002A6F08"/>
    <w:rsid w:val="002A6FCB"/>
    <w:rsid w:val="002A7604"/>
    <w:rsid w:val="002A7687"/>
    <w:rsid w:val="002A7B62"/>
    <w:rsid w:val="002B0818"/>
    <w:rsid w:val="002B0B46"/>
    <w:rsid w:val="002B10A4"/>
    <w:rsid w:val="002B130A"/>
    <w:rsid w:val="002B15BE"/>
    <w:rsid w:val="002B17C1"/>
    <w:rsid w:val="002B2397"/>
    <w:rsid w:val="002B2BF3"/>
    <w:rsid w:val="002B2D00"/>
    <w:rsid w:val="002B2D16"/>
    <w:rsid w:val="002B2E1A"/>
    <w:rsid w:val="002B3237"/>
    <w:rsid w:val="002B3A86"/>
    <w:rsid w:val="002B3ACE"/>
    <w:rsid w:val="002B3B8E"/>
    <w:rsid w:val="002B3E57"/>
    <w:rsid w:val="002B4019"/>
    <w:rsid w:val="002B45FE"/>
    <w:rsid w:val="002B4ACD"/>
    <w:rsid w:val="002B520D"/>
    <w:rsid w:val="002B5E4E"/>
    <w:rsid w:val="002B5E56"/>
    <w:rsid w:val="002B65CD"/>
    <w:rsid w:val="002C14E8"/>
    <w:rsid w:val="002C1E9D"/>
    <w:rsid w:val="002C23B7"/>
    <w:rsid w:val="002C3136"/>
    <w:rsid w:val="002C3271"/>
    <w:rsid w:val="002C3477"/>
    <w:rsid w:val="002C3A21"/>
    <w:rsid w:val="002C3BAA"/>
    <w:rsid w:val="002C4546"/>
    <w:rsid w:val="002C6889"/>
    <w:rsid w:val="002C6F17"/>
    <w:rsid w:val="002C78D0"/>
    <w:rsid w:val="002D082A"/>
    <w:rsid w:val="002D22D2"/>
    <w:rsid w:val="002D332F"/>
    <w:rsid w:val="002D366C"/>
    <w:rsid w:val="002D383D"/>
    <w:rsid w:val="002D4598"/>
    <w:rsid w:val="002D473E"/>
    <w:rsid w:val="002D507E"/>
    <w:rsid w:val="002D54C5"/>
    <w:rsid w:val="002D5CCD"/>
    <w:rsid w:val="002D6B19"/>
    <w:rsid w:val="002D705C"/>
    <w:rsid w:val="002D77DE"/>
    <w:rsid w:val="002E0371"/>
    <w:rsid w:val="002E09B9"/>
    <w:rsid w:val="002E0EF1"/>
    <w:rsid w:val="002E0F75"/>
    <w:rsid w:val="002E1F0F"/>
    <w:rsid w:val="002E1FAD"/>
    <w:rsid w:val="002E242C"/>
    <w:rsid w:val="002E2452"/>
    <w:rsid w:val="002E29B3"/>
    <w:rsid w:val="002E2D04"/>
    <w:rsid w:val="002E3105"/>
    <w:rsid w:val="002E3649"/>
    <w:rsid w:val="002E5084"/>
    <w:rsid w:val="002E52DB"/>
    <w:rsid w:val="002E54C9"/>
    <w:rsid w:val="002E72A0"/>
    <w:rsid w:val="002E7B35"/>
    <w:rsid w:val="002F02F6"/>
    <w:rsid w:val="002F08E4"/>
    <w:rsid w:val="002F21C0"/>
    <w:rsid w:val="002F30DB"/>
    <w:rsid w:val="002F413A"/>
    <w:rsid w:val="002F42C8"/>
    <w:rsid w:val="002F4389"/>
    <w:rsid w:val="002F46B2"/>
    <w:rsid w:val="002F630E"/>
    <w:rsid w:val="002F6D32"/>
    <w:rsid w:val="002F6FF8"/>
    <w:rsid w:val="002F772C"/>
    <w:rsid w:val="00301981"/>
    <w:rsid w:val="0030270C"/>
    <w:rsid w:val="00302A61"/>
    <w:rsid w:val="00302A8C"/>
    <w:rsid w:val="00302F79"/>
    <w:rsid w:val="00303333"/>
    <w:rsid w:val="0030367F"/>
    <w:rsid w:val="003038EE"/>
    <w:rsid w:val="00303D62"/>
    <w:rsid w:val="003050E8"/>
    <w:rsid w:val="003054DC"/>
    <w:rsid w:val="00305BC8"/>
    <w:rsid w:val="00306800"/>
    <w:rsid w:val="00306AD7"/>
    <w:rsid w:val="003070D9"/>
    <w:rsid w:val="003073D5"/>
    <w:rsid w:val="0030765A"/>
    <w:rsid w:val="003111BB"/>
    <w:rsid w:val="00311518"/>
    <w:rsid w:val="0031233D"/>
    <w:rsid w:val="00313A78"/>
    <w:rsid w:val="00314205"/>
    <w:rsid w:val="003144E0"/>
    <w:rsid w:val="00314830"/>
    <w:rsid w:val="003157DB"/>
    <w:rsid w:val="0031606E"/>
    <w:rsid w:val="00316A4C"/>
    <w:rsid w:val="00316C07"/>
    <w:rsid w:val="003206A6"/>
    <w:rsid w:val="003206FE"/>
    <w:rsid w:val="003214D5"/>
    <w:rsid w:val="003220AB"/>
    <w:rsid w:val="003229B4"/>
    <w:rsid w:val="00323059"/>
    <w:rsid w:val="003247BC"/>
    <w:rsid w:val="00324ADE"/>
    <w:rsid w:val="003257BB"/>
    <w:rsid w:val="00325C4E"/>
    <w:rsid w:val="00330AEB"/>
    <w:rsid w:val="003316F0"/>
    <w:rsid w:val="00331BD3"/>
    <w:rsid w:val="00331EFE"/>
    <w:rsid w:val="00332CCF"/>
    <w:rsid w:val="00332F27"/>
    <w:rsid w:val="00333836"/>
    <w:rsid w:val="0033386D"/>
    <w:rsid w:val="00333DE7"/>
    <w:rsid w:val="00334C1E"/>
    <w:rsid w:val="0033583E"/>
    <w:rsid w:val="00336649"/>
    <w:rsid w:val="003369B0"/>
    <w:rsid w:val="00336ADB"/>
    <w:rsid w:val="00337376"/>
    <w:rsid w:val="00337473"/>
    <w:rsid w:val="003378FC"/>
    <w:rsid w:val="0033790E"/>
    <w:rsid w:val="0034019C"/>
    <w:rsid w:val="00340AA0"/>
    <w:rsid w:val="00340ABE"/>
    <w:rsid w:val="00340E48"/>
    <w:rsid w:val="00342A88"/>
    <w:rsid w:val="00342E57"/>
    <w:rsid w:val="0034322E"/>
    <w:rsid w:val="00343930"/>
    <w:rsid w:val="003439DC"/>
    <w:rsid w:val="00344256"/>
    <w:rsid w:val="0034476E"/>
    <w:rsid w:val="00344A9F"/>
    <w:rsid w:val="00344EFB"/>
    <w:rsid w:val="003457CC"/>
    <w:rsid w:val="003457CE"/>
    <w:rsid w:val="003458E6"/>
    <w:rsid w:val="00345E5E"/>
    <w:rsid w:val="003468B9"/>
    <w:rsid w:val="00346DBE"/>
    <w:rsid w:val="00347099"/>
    <w:rsid w:val="0035069A"/>
    <w:rsid w:val="00353459"/>
    <w:rsid w:val="003538F6"/>
    <w:rsid w:val="0035398B"/>
    <w:rsid w:val="00354325"/>
    <w:rsid w:val="00354F68"/>
    <w:rsid w:val="00356559"/>
    <w:rsid w:val="00356799"/>
    <w:rsid w:val="0035686D"/>
    <w:rsid w:val="00356890"/>
    <w:rsid w:val="003569A6"/>
    <w:rsid w:val="00357726"/>
    <w:rsid w:val="00357A6A"/>
    <w:rsid w:val="00357AC8"/>
    <w:rsid w:val="00360202"/>
    <w:rsid w:val="00361F8C"/>
    <w:rsid w:val="003625D1"/>
    <w:rsid w:val="003627DD"/>
    <w:rsid w:val="003627EC"/>
    <w:rsid w:val="00362B0E"/>
    <w:rsid w:val="00362C75"/>
    <w:rsid w:val="00363226"/>
    <w:rsid w:val="00364EFB"/>
    <w:rsid w:val="00365719"/>
    <w:rsid w:val="00365E7A"/>
    <w:rsid w:val="003661E4"/>
    <w:rsid w:val="00367931"/>
    <w:rsid w:val="00367E52"/>
    <w:rsid w:val="00370210"/>
    <w:rsid w:val="00370CA7"/>
    <w:rsid w:val="00370E31"/>
    <w:rsid w:val="00370F14"/>
    <w:rsid w:val="0037104D"/>
    <w:rsid w:val="00371917"/>
    <w:rsid w:val="00371A96"/>
    <w:rsid w:val="00371ED0"/>
    <w:rsid w:val="00372234"/>
    <w:rsid w:val="0037298E"/>
    <w:rsid w:val="003734CC"/>
    <w:rsid w:val="00374512"/>
    <w:rsid w:val="0037508F"/>
    <w:rsid w:val="003768A7"/>
    <w:rsid w:val="003771CF"/>
    <w:rsid w:val="003806A4"/>
    <w:rsid w:val="00381059"/>
    <w:rsid w:val="0038238F"/>
    <w:rsid w:val="003832AF"/>
    <w:rsid w:val="00383915"/>
    <w:rsid w:val="00384E2D"/>
    <w:rsid w:val="0038550E"/>
    <w:rsid w:val="00385831"/>
    <w:rsid w:val="00385B98"/>
    <w:rsid w:val="00385DD6"/>
    <w:rsid w:val="00386471"/>
    <w:rsid w:val="00386661"/>
    <w:rsid w:val="00386BB6"/>
    <w:rsid w:val="00386D56"/>
    <w:rsid w:val="00386F94"/>
    <w:rsid w:val="00387700"/>
    <w:rsid w:val="003902D4"/>
    <w:rsid w:val="003907C9"/>
    <w:rsid w:val="00390E2C"/>
    <w:rsid w:val="00390E9B"/>
    <w:rsid w:val="00392B13"/>
    <w:rsid w:val="00392C86"/>
    <w:rsid w:val="00392E5B"/>
    <w:rsid w:val="003933B7"/>
    <w:rsid w:val="003933E9"/>
    <w:rsid w:val="00394658"/>
    <w:rsid w:val="0039503D"/>
    <w:rsid w:val="003950E5"/>
    <w:rsid w:val="003957D5"/>
    <w:rsid w:val="00395A33"/>
    <w:rsid w:val="00395FDF"/>
    <w:rsid w:val="003960F3"/>
    <w:rsid w:val="003966FD"/>
    <w:rsid w:val="00396B10"/>
    <w:rsid w:val="00396EB9"/>
    <w:rsid w:val="00397119"/>
    <w:rsid w:val="003A0932"/>
    <w:rsid w:val="003A0C5F"/>
    <w:rsid w:val="003A0C8A"/>
    <w:rsid w:val="003A0EF9"/>
    <w:rsid w:val="003A1273"/>
    <w:rsid w:val="003A1934"/>
    <w:rsid w:val="003A1998"/>
    <w:rsid w:val="003A259C"/>
    <w:rsid w:val="003A26BC"/>
    <w:rsid w:val="003A2BE7"/>
    <w:rsid w:val="003A3CEC"/>
    <w:rsid w:val="003A4184"/>
    <w:rsid w:val="003A46E2"/>
    <w:rsid w:val="003A4A22"/>
    <w:rsid w:val="003A4F9A"/>
    <w:rsid w:val="003A5104"/>
    <w:rsid w:val="003A5590"/>
    <w:rsid w:val="003A6270"/>
    <w:rsid w:val="003A730B"/>
    <w:rsid w:val="003A7C7F"/>
    <w:rsid w:val="003B111D"/>
    <w:rsid w:val="003B2324"/>
    <w:rsid w:val="003B2D62"/>
    <w:rsid w:val="003B3A1D"/>
    <w:rsid w:val="003B3A4A"/>
    <w:rsid w:val="003B4165"/>
    <w:rsid w:val="003B52EF"/>
    <w:rsid w:val="003B60E8"/>
    <w:rsid w:val="003B6B43"/>
    <w:rsid w:val="003B6C5E"/>
    <w:rsid w:val="003B70F7"/>
    <w:rsid w:val="003B727E"/>
    <w:rsid w:val="003B7421"/>
    <w:rsid w:val="003C0AD2"/>
    <w:rsid w:val="003C14AF"/>
    <w:rsid w:val="003C14F5"/>
    <w:rsid w:val="003C1B7E"/>
    <w:rsid w:val="003C22A7"/>
    <w:rsid w:val="003C2D89"/>
    <w:rsid w:val="003C3671"/>
    <w:rsid w:val="003C3B09"/>
    <w:rsid w:val="003C415E"/>
    <w:rsid w:val="003C425C"/>
    <w:rsid w:val="003C4597"/>
    <w:rsid w:val="003C4664"/>
    <w:rsid w:val="003C4B41"/>
    <w:rsid w:val="003C4CBB"/>
    <w:rsid w:val="003C7556"/>
    <w:rsid w:val="003C7B47"/>
    <w:rsid w:val="003D0004"/>
    <w:rsid w:val="003D088A"/>
    <w:rsid w:val="003D0AB3"/>
    <w:rsid w:val="003D0E4B"/>
    <w:rsid w:val="003D17E8"/>
    <w:rsid w:val="003D197A"/>
    <w:rsid w:val="003D1B62"/>
    <w:rsid w:val="003D200E"/>
    <w:rsid w:val="003D27AB"/>
    <w:rsid w:val="003D45F5"/>
    <w:rsid w:val="003D74AE"/>
    <w:rsid w:val="003D7C2B"/>
    <w:rsid w:val="003E1D8E"/>
    <w:rsid w:val="003E23E6"/>
    <w:rsid w:val="003E2E09"/>
    <w:rsid w:val="003E39AD"/>
    <w:rsid w:val="003E431D"/>
    <w:rsid w:val="003E46AD"/>
    <w:rsid w:val="003E6E26"/>
    <w:rsid w:val="003E778A"/>
    <w:rsid w:val="003E7C67"/>
    <w:rsid w:val="003E7EE4"/>
    <w:rsid w:val="003F02B5"/>
    <w:rsid w:val="003F0613"/>
    <w:rsid w:val="003F0B85"/>
    <w:rsid w:val="003F1038"/>
    <w:rsid w:val="003F18DD"/>
    <w:rsid w:val="003F1945"/>
    <w:rsid w:val="003F2FCD"/>
    <w:rsid w:val="003F3D9A"/>
    <w:rsid w:val="003F473E"/>
    <w:rsid w:val="003F47D9"/>
    <w:rsid w:val="003F48ED"/>
    <w:rsid w:val="003F49C0"/>
    <w:rsid w:val="003F513A"/>
    <w:rsid w:val="003F5514"/>
    <w:rsid w:val="003F5D1A"/>
    <w:rsid w:val="003F5D8C"/>
    <w:rsid w:val="003F5DEB"/>
    <w:rsid w:val="003F6704"/>
    <w:rsid w:val="003F7B18"/>
    <w:rsid w:val="003F7B6C"/>
    <w:rsid w:val="003F7F52"/>
    <w:rsid w:val="0040166C"/>
    <w:rsid w:val="00402152"/>
    <w:rsid w:val="0040228D"/>
    <w:rsid w:val="004026B1"/>
    <w:rsid w:val="00402C4F"/>
    <w:rsid w:val="00403377"/>
    <w:rsid w:val="004033FD"/>
    <w:rsid w:val="00403E2D"/>
    <w:rsid w:val="00403FA8"/>
    <w:rsid w:val="0040454E"/>
    <w:rsid w:val="00404DB9"/>
    <w:rsid w:val="00406271"/>
    <w:rsid w:val="00406873"/>
    <w:rsid w:val="00406D9F"/>
    <w:rsid w:val="00407EB4"/>
    <w:rsid w:val="00410037"/>
    <w:rsid w:val="00410041"/>
    <w:rsid w:val="00410B04"/>
    <w:rsid w:val="0041156D"/>
    <w:rsid w:val="0041236C"/>
    <w:rsid w:val="00412A06"/>
    <w:rsid w:val="00412F03"/>
    <w:rsid w:val="00412F72"/>
    <w:rsid w:val="00412FA7"/>
    <w:rsid w:val="0041315D"/>
    <w:rsid w:val="004132E9"/>
    <w:rsid w:val="004138EC"/>
    <w:rsid w:val="00413ACA"/>
    <w:rsid w:val="00415102"/>
    <w:rsid w:val="0041582E"/>
    <w:rsid w:val="00415C6D"/>
    <w:rsid w:val="00415E12"/>
    <w:rsid w:val="00416034"/>
    <w:rsid w:val="00416DA6"/>
    <w:rsid w:val="004171E6"/>
    <w:rsid w:val="00420465"/>
    <w:rsid w:val="004205B4"/>
    <w:rsid w:val="0042086E"/>
    <w:rsid w:val="004209A7"/>
    <w:rsid w:val="00422B71"/>
    <w:rsid w:val="00422D4A"/>
    <w:rsid w:val="0042343F"/>
    <w:rsid w:val="00423467"/>
    <w:rsid w:val="00423CF8"/>
    <w:rsid w:val="004243C8"/>
    <w:rsid w:val="00424504"/>
    <w:rsid w:val="004248BE"/>
    <w:rsid w:val="00424FC0"/>
    <w:rsid w:val="004251ED"/>
    <w:rsid w:val="00425F50"/>
    <w:rsid w:val="00427639"/>
    <w:rsid w:val="00427A3A"/>
    <w:rsid w:val="00427B6F"/>
    <w:rsid w:val="004309C7"/>
    <w:rsid w:val="004309DA"/>
    <w:rsid w:val="00430A44"/>
    <w:rsid w:val="00430FA8"/>
    <w:rsid w:val="0043141F"/>
    <w:rsid w:val="00432240"/>
    <w:rsid w:val="004324A2"/>
    <w:rsid w:val="00432F25"/>
    <w:rsid w:val="00433114"/>
    <w:rsid w:val="00434667"/>
    <w:rsid w:val="004352C3"/>
    <w:rsid w:val="00435339"/>
    <w:rsid w:val="004358B1"/>
    <w:rsid w:val="00435BBF"/>
    <w:rsid w:val="00435FBE"/>
    <w:rsid w:val="00435FD0"/>
    <w:rsid w:val="00435FD9"/>
    <w:rsid w:val="00436A25"/>
    <w:rsid w:val="00436BFD"/>
    <w:rsid w:val="00437116"/>
    <w:rsid w:val="00437B4F"/>
    <w:rsid w:val="00437C28"/>
    <w:rsid w:val="00440029"/>
    <w:rsid w:val="00440172"/>
    <w:rsid w:val="0044074C"/>
    <w:rsid w:val="0044085C"/>
    <w:rsid w:val="00440B98"/>
    <w:rsid w:val="00440BEC"/>
    <w:rsid w:val="00441C94"/>
    <w:rsid w:val="00442342"/>
    <w:rsid w:val="00442535"/>
    <w:rsid w:val="0044330D"/>
    <w:rsid w:val="0044340B"/>
    <w:rsid w:val="00443D9B"/>
    <w:rsid w:val="00444190"/>
    <w:rsid w:val="00444648"/>
    <w:rsid w:val="00444FEB"/>
    <w:rsid w:val="00445002"/>
    <w:rsid w:val="0044515B"/>
    <w:rsid w:val="00445347"/>
    <w:rsid w:val="00445360"/>
    <w:rsid w:val="00446BF2"/>
    <w:rsid w:val="0044724B"/>
    <w:rsid w:val="004479B3"/>
    <w:rsid w:val="00450243"/>
    <w:rsid w:val="00450335"/>
    <w:rsid w:val="004505E9"/>
    <w:rsid w:val="00450BE3"/>
    <w:rsid w:val="00450F9D"/>
    <w:rsid w:val="00451B9F"/>
    <w:rsid w:val="0045230E"/>
    <w:rsid w:val="00452765"/>
    <w:rsid w:val="00452902"/>
    <w:rsid w:val="00453115"/>
    <w:rsid w:val="0045323C"/>
    <w:rsid w:val="00453549"/>
    <w:rsid w:val="00453D9C"/>
    <w:rsid w:val="004543CE"/>
    <w:rsid w:val="00454604"/>
    <w:rsid w:val="004547FF"/>
    <w:rsid w:val="00455226"/>
    <w:rsid w:val="00455481"/>
    <w:rsid w:val="00455D60"/>
    <w:rsid w:val="0045678D"/>
    <w:rsid w:val="0045745F"/>
    <w:rsid w:val="004575DC"/>
    <w:rsid w:val="00460144"/>
    <w:rsid w:val="0046033D"/>
    <w:rsid w:val="00460588"/>
    <w:rsid w:val="004609CD"/>
    <w:rsid w:val="00462187"/>
    <w:rsid w:val="00462AC5"/>
    <w:rsid w:val="00462F72"/>
    <w:rsid w:val="004632B1"/>
    <w:rsid w:val="00463347"/>
    <w:rsid w:val="00463393"/>
    <w:rsid w:val="0046347C"/>
    <w:rsid w:val="00463598"/>
    <w:rsid w:val="00464EF1"/>
    <w:rsid w:val="0046606A"/>
    <w:rsid w:val="00466A22"/>
    <w:rsid w:val="00467ECB"/>
    <w:rsid w:val="00470630"/>
    <w:rsid w:val="004707B3"/>
    <w:rsid w:val="00471E41"/>
    <w:rsid w:val="00472ED7"/>
    <w:rsid w:val="004733C6"/>
    <w:rsid w:val="00473E15"/>
    <w:rsid w:val="00474DCD"/>
    <w:rsid w:val="00475011"/>
    <w:rsid w:val="00476CC6"/>
    <w:rsid w:val="004778D1"/>
    <w:rsid w:val="00477A40"/>
    <w:rsid w:val="004805A7"/>
    <w:rsid w:val="00483D05"/>
    <w:rsid w:val="00483D39"/>
    <w:rsid w:val="004841E9"/>
    <w:rsid w:val="00484D0B"/>
    <w:rsid w:val="00484F7D"/>
    <w:rsid w:val="004851AD"/>
    <w:rsid w:val="00485361"/>
    <w:rsid w:val="00485457"/>
    <w:rsid w:val="0048579F"/>
    <w:rsid w:val="004857F6"/>
    <w:rsid w:val="00485893"/>
    <w:rsid w:val="004859FC"/>
    <w:rsid w:val="00485EB1"/>
    <w:rsid w:val="00486DD5"/>
    <w:rsid w:val="00487369"/>
    <w:rsid w:val="00487998"/>
    <w:rsid w:val="00490189"/>
    <w:rsid w:val="0049058F"/>
    <w:rsid w:val="00490B7B"/>
    <w:rsid w:val="004911CD"/>
    <w:rsid w:val="004913BA"/>
    <w:rsid w:val="00491660"/>
    <w:rsid w:val="004918BA"/>
    <w:rsid w:val="004927F6"/>
    <w:rsid w:val="00493995"/>
    <w:rsid w:val="0049403B"/>
    <w:rsid w:val="004944C8"/>
    <w:rsid w:val="00494620"/>
    <w:rsid w:val="00494D6C"/>
    <w:rsid w:val="00495765"/>
    <w:rsid w:val="00495DCD"/>
    <w:rsid w:val="0049602B"/>
    <w:rsid w:val="004968FB"/>
    <w:rsid w:val="00496D93"/>
    <w:rsid w:val="0049718A"/>
    <w:rsid w:val="0049725E"/>
    <w:rsid w:val="00497517"/>
    <w:rsid w:val="004977C3"/>
    <w:rsid w:val="004A06E8"/>
    <w:rsid w:val="004A11F0"/>
    <w:rsid w:val="004A1413"/>
    <w:rsid w:val="004A1BDE"/>
    <w:rsid w:val="004A1E98"/>
    <w:rsid w:val="004A23A4"/>
    <w:rsid w:val="004A263B"/>
    <w:rsid w:val="004A2C22"/>
    <w:rsid w:val="004A3008"/>
    <w:rsid w:val="004A40FA"/>
    <w:rsid w:val="004A4226"/>
    <w:rsid w:val="004A4362"/>
    <w:rsid w:val="004A457E"/>
    <w:rsid w:val="004A49DA"/>
    <w:rsid w:val="004A4AEA"/>
    <w:rsid w:val="004A4EA2"/>
    <w:rsid w:val="004A50F5"/>
    <w:rsid w:val="004A5572"/>
    <w:rsid w:val="004A5A07"/>
    <w:rsid w:val="004A5C3A"/>
    <w:rsid w:val="004A63D1"/>
    <w:rsid w:val="004A7054"/>
    <w:rsid w:val="004A7932"/>
    <w:rsid w:val="004A793F"/>
    <w:rsid w:val="004B0805"/>
    <w:rsid w:val="004B0917"/>
    <w:rsid w:val="004B2B73"/>
    <w:rsid w:val="004B310E"/>
    <w:rsid w:val="004B3D39"/>
    <w:rsid w:val="004B4253"/>
    <w:rsid w:val="004B42FB"/>
    <w:rsid w:val="004B53AB"/>
    <w:rsid w:val="004B55D9"/>
    <w:rsid w:val="004B605D"/>
    <w:rsid w:val="004B6FB3"/>
    <w:rsid w:val="004C1676"/>
    <w:rsid w:val="004C19C9"/>
    <w:rsid w:val="004C2050"/>
    <w:rsid w:val="004C33EF"/>
    <w:rsid w:val="004C3C6C"/>
    <w:rsid w:val="004C3EC3"/>
    <w:rsid w:val="004C406E"/>
    <w:rsid w:val="004C4238"/>
    <w:rsid w:val="004C451D"/>
    <w:rsid w:val="004C48B3"/>
    <w:rsid w:val="004C584B"/>
    <w:rsid w:val="004C5930"/>
    <w:rsid w:val="004C5A4B"/>
    <w:rsid w:val="004C5AC2"/>
    <w:rsid w:val="004C6CF3"/>
    <w:rsid w:val="004C6EDF"/>
    <w:rsid w:val="004C739D"/>
    <w:rsid w:val="004C780F"/>
    <w:rsid w:val="004D076F"/>
    <w:rsid w:val="004D0BB3"/>
    <w:rsid w:val="004D1992"/>
    <w:rsid w:val="004D1B6E"/>
    <w:rsid w:val="004D1F26"/>
    <w:rsid w:val="004D220B"/>
    <w:rsid w:val="004D2748"/>
    <w:rsid w:val="004D2E2A"/>
    <w:rsid w:val="004D38E0"/>
    <w:rsid w:val="004D55CC"/>
    <w:rsid w:val="004D590B"/>
    <w:rsid w:val="004D5DFE"/>
    <w:rsid w:val="004D5EA6"/>
    <w:rsid w:val="004D5F42"/>
    <w:rsid w:val="004D61E4"/>
    <w:rsid w:val="004E0E9C"/>
    <w:rsid w:val="004E0FE8"/>
    <w:rsid w:val="004E1029"/>
    <w:rsid w:val="004E13CF"/>
    <w:rsid w:val="004E23F2"/>
    <w:rsid w:val="004E25CE"/>
    <w:rsid w:val="004E39E9"/>
    <w:rsid w:val="004E41A3"/>
    <w:rsid w:val="004E452D"/>
    <w:rsid w:val="004E454A"/>
    <w:rsid w:val="004E4D77"/>
    <w:rsid w:val="004E5326"/>
    <w:rsid w:val="004E59A4"/>
    <w:rsid w:val="004E6933"/>
    <w:rsid w:val="004E6F91"/>
    <w:rsid w:val="004E6FFF"/>
    <w:rsid w:val="004E7355"/>
    <w:rsid w:val="004E7639"/>
    <w:rsid w:val="004E7709"/>
    <w:rsid w:val="004F0684"/>
    <w:rsid w:val="004F1375"/>
    <w:rsid w:val="004F176A"/>
    <w:rsid w:val="004F2275"/>
    <w:rsid w:val="004F24B5"/>
    <w:rsid w:val="004F2AAF"/>
    <w:rsid w:val="004F360E"/>
    <w:rsid w:val="004F56CA"/>
    <w:rsid w:val="004F56D8"/>
    <w:rsid w:val="004F6A04"/>
    <w:rsid w:val="004F6EE6"/>
    <w:rsid w:val="004F7355"/>
    <w:rsid w:val="004F75C0"/>
    <w:rsid w:val="004F7BF0"/>
    <w:rsid w:val="005001B2"/>
    <w:rsid w:val="005029AC"/>
    <w:rsid w:val="00503296"/>
    <w:rsid w:val="0050451E"/>
    <w:rsid w:val="005047EF"/>
    <w:rsid w:val="00505068"/>
    <w:rsid w:val="005052A0"/>
    <w:rsid w:val="0050588E"/>
    <w:rsid w:val="00505C76"/>
    <w:rsid w:val="00506143"/>
    <w:rsid w:val="00506AFB"/>
    <w:rsid w:val="00506F1B"/>
    <w:rsid w:val="0050703A"/>
    <w:rsid w:val="005070EF"/>
    <w:rsid w:val="005072A3"/>
    <w:rsid w:val="00507406"/>
    <w:rsid w:val="00507A10"/>
    <w:rsid w:val="00507B47"/>
    <w:rsid w:val="00507BDF"/>
    <w:rsid w:val="00507EC1"/>
    <w:rsid w:val="00510722"/>
    <w:rsid w:val="005108CD"/>
    <w:rsid w:val="00510B89"/>
    <w:rsid w:val="005115A1"/>
    <w:rsid w:val="00511938"/>
    <w:rsid w:val="00512825"/>
    <w:rsid w:val="00512A70"/>
    <w:rsid w:val="005132ED"/>
    <w:rsid w:val="00513DC7"/>
    <w:rsid w:val="00513EC4"/>
    <w:rsid w:val="00514261"/>
    <w:rsid w:val="005143D0"/>
    <w:rsid w:val="00514A40"/>
    <w:rsid w:val="00515048"/>
    <w:rsid w:val="005166AE"/>
    <w:rsid w:val="005167B5"/>
    <w:rsid w:val="00516874"/>
    <w:rsid w:val="005169C3"/>
    <w:rsid w:val="00517025"/>
    <w:rsid w:val="005178B8"/>
    <w:rsid w:val="00521185"/>
    <w:rsid w:val="00521D26"/>
    <w:rsid w:val="005240E3"/>
    <w:rsid w:val="00524771"/>
    <w:rsid w:val="00525523"/>
    <w:rsid w:val="00525635"/>
    <w:rsid w:val="005268AA"/>
    <w:rsid w:val="00526F21"/>
    <w:rsid w:val="00527B34"/>
    <w:rsid w:val="00527F00"/>
    <w:rsid w:val="005300E6"/>
    <w:rsid w:val="005301A2"/>
    <w:rsid w:val="00531093"/>
    <w:rsid w:val="00531255"/>
    <w:rsid w:val="00531345"/>
    <w:rsid w:val="00531CA2"/>
    <w:rsid w:val="0053242E"/>
    <w:rsid w:val="0053307A"/>
    <w:rsid w:val="005348F2"/>
    <w:rsid w:val="00534D10"/>
    <w:rsid w:val="00534EAF"/>
    <w:rsid w:val="0053547B"/>
    <w:rsid w:val="00537B44"/>
    <w:rsid w:val="00537DF0"/>
    <w:rsid w:val="005400AF"/>
    <w:rsid w:val="00541123"/>
    <w:rsid w:val="00541458"/>
    <w:rsid w:val="005417A1"/>
    <w:rsid w:val="00541BC0"/>
    <w:rsid w:val="00541DA4"/>
    <w:rsid w:val="0054222C"/>
    <w:rsid w:val="00542A23"/>
    <w:rsid w:val="00542ABD"/>
    <w:rsid w:val="00542D89"/>
    <w:rsid w:val="00543AAC"/>
    <w:rsid w:val="00543B4B"/>
    <w:rsid w:val="005445F6"/>
    <w:rsid w:val="0054541A"/>
    <w:rsid w:val="00546C09"/>
    <w:rsid w:val="005500D0"/>
    <w:rsid w:val="0055017C"/>
    <w:rsid w:val="005507B4"/>
    <w:rsid w:val="005511FE"/>
    <w:rsid w:val="00551B1D"/>
    <w:rsid w:val="005535DF"/>
    <w:rsid w:val="00553FFF"/>
    <w:rsid w:val="00554129"/>
    <w:rsid w:val="00554722"/>
    <w:rsid w:val="00555891"/>
    <w:rsid w:val="005558B7"/>
    <w:rsid w:val="00555D8B"/>
    <w:rsid w:val="005564EE"/>
    <w:rsid w:val="005564F9"/>
    <w:rsid w:val="0055658B"/>
    <w:rsid w:val="0055690A"/>
    <w:rsid w:val="00556E08"/>
    <w:rsid w:val="00557160"/>
    <w:rsid w:val="00557388"/>
    <w:rsid w:val="00557443"/>
    <w:rsid w:val="00557CF0"/>
    <w:rsid w:val="00560442"/>
    <w:rsid w:val="00560CFF"/>
    <w:rsid w:val="0056130F"/>
    <w:rsid w:val="00561DEF"/>
    <w:rsid w:val="00561F4E"/>
    <w:rsid w:val="0056202A"/>
    <w:rsid w:val="00562388"/>
    <w:rsid w:val="00562865"/>
    <w:rsid w:val="00563650"/>
    <w:rsid w:val="005639EF"/>
    <w:rsid w:val="00564AFE"/>
    <w:rsid w:val="00565274"/>
    <w:rsid w:val="00565C7A"/>
    <w:rsid w:val="005665AC"/>
    <w:rsid w:val="005668D7"/>
    <w:rsid w:val="00567AB5"/>
    <w:rsid w:val="00567BA3"/>
    <w:rsid w:val="00567EE9"/>
    <w:rsid w:val="00570537"/>
    <w:rsid w:val="00570591"/>
    <w:rsid w:val="00570CAA"/>
    <w:rsid w:val="005710D3"/>
    <w:rsid w:val="00571418"/>
    <w:rsid w:val="00571774"/>
    <w:rsid w:val="0057243B"/>
    <w:rsid w:val="005749EE"/>
    <w:rsid w:val="00575298"/>
    <w:rsid w:val="00575CF3"/>
    <w:rsid w:val="005764B5"/>
    <w:rsid w:val="005767F7"/>
    <w:rsid w:val="00577271"/>
    <w:rsid w:val="005772D4"/>
    <w:rsid w:val="005778A8"/>
    <w:rsid w:val="0058062D"/>
    <w:rsid w:val="0058093A"/>
    <w:rsid w:val="00582A96"/>
    <w:rsid w:val="00583434"/>
    <w:rsid w:val="005834F9"/>
    <w:rsid w:val="005839EC"/>
    <w:rsid w:val="00583A68"/>
    <w:rsid w:val="00583AAF"/>
    <w:rsid w:val="00583E74"/>
    <w:rsid w:val="00584083"/>
    <w:rsid w:val="0058548D"/>
    <w:rsid w:val="00586496"/>
    <w:rsid w:val="00586FAB"/>
    <w:rsid w:val="0058719F"/>
    <w:rsid w:val="00587242"/>
    <w:rsid w:val="005872FE"/>
    <w:rsid w:val="005874CC"/>
    <w:rsid w:val="00587BE7"/>
    <w:rsid w:val="00587FC7"/>
    <w:rsid w:val="005912D3"/>
    <w:rsid w:val="00591E17"/>
    <w:rsid w:val="0059339F"/>
    <w:rsid w:val="00593833"/>
    <w:rsid w:val="00593AB6"/>
    <w:rsid w:val="00593B27"/>
    <w:rsid w:val="005942F6"/>
    <w:rsid w:val="005950AC"/>
    <w:rsid w:val="00595F65"/>
    <w:rsid w:val="00595FD4"/>
    <w:rsid w:val="00597A11"/>
    <w:rsid w:val="005A0349"/>
    <w:rsid w:val="005A0B6F"/>
    <w:rsid w:val="005A1369"/>
    <w:rsid w:val="005A160D"/>
    <w:rsid w:val="005A18CD"/>
    <w:rsid w:val="005A1E4E"/>
    <w:rsid w:val="005A206A"/>
    <w:rsid w:val="005A278F"/>
    <w:rsid w:val="005A3424"/>
    <w:rsid w:val="005A35D4"/>
    <w:rsid w:val="005A4A69"/>
    <w:rsid w:val="005A4D05"/>
    <w:rsid w:val="005A5085"/>
    <w:rsid w:val="005A639E"/>
    <w:rsid w:val="005A6638"/>
    <w:rsid w:val="005A6AD7"/>
    <w:rsid w:val="005A6D76"/>
    <w:rsid w:val="005A70F3"/>
    <w:rsid w:val="005A7A1B"/>
    <w:rsid w:val="005A7B57"/>
    <w:rsid w:val="005A7BD7"/>
    <w:rsid w:val="005A7EAF"/>
    <w:rsid w:val="005B0058"/>
    <w:rsid w:val="005B00E6"/>
    <w:rsid w:val="005B07AB"/>
    <w:rsid w:val="005B2BA3"/>
    <w:rsid w:val="005B59D4"/>
    <w:rsid w:val="005B6C34"/>
    <w:rsid w:val="005B74D3"/>
    <w:rsid w:val="005B7527"/>
    <w:rsid w:val="005B7586"/>
    <w:rsid w:val="005B772F"/>
    <w:rsid w:val="005B788E"/>
    <w:rsid w:val="005C03E8"/>
    <w:rsid w:val="005C0424"/>
    <w:rsid w:val="005C07F1"/>
    <w:rsid w:val="005C09C8"/>
    <w:rsid w:val="005C0A4A"/>
    <w:rsid w:val="005C1003"/>
    <w:rsid w:val="005C2B4C"/>
    <w:rsid w:val="005C2B8F"/>
    <w:rsid w:val="005C2F33"/>
    <w:rsid w:val="005C33F7"/>
    <w:rsid w:val="005C3AC4"/>
    <w:rsid w:val="005C3AE7"/>
    <w:rsid w:val="005C3C7C"/>
    <w:rsid w:val="005C3D15"/>
    <w:rsid w:val="005C502D"/>
    <w:rsid w:val="005C597E"/>
    <w:rsid w:val="005C6558"/>
    <w:rsid w:val="005C65FE"/>
    <w:rsid w:val="005C66BD"/>
    <w:rsid w:val="005C6D64"/>
    <w:rsid w:val="005C6FDA"/>
    <w:rsid w:val="005C71E5"/>
    <w:rsid w:val="005C7292"/>
    <w:rsid w:val="005D0E26"/>
    <w:rsid w:val="005D1FD0"/>
    <w:rsid w:val="005D2684"/>
    <w:rsid w:val="005D269C"/>
    <w:rsid w:val="005D294C"/>
    <w:rsid w:val="005D2A7A"/>
    <w:rsid w:val="005D3109"/>
    <w:rsid w:val="005D38E4"/>
    <w:rsid w:val="005D5BAF"/>
    <w:rsid w:val="005D61E8"/>
    <w:rsid w:val="005D687F"/>
    <w:rsid w:val="005D6BED"/>
    <w:rsid w:val="005D6C65"/>
    <w:rsid w:val="005D6D3A"/>
    <w:rsid w:val="005D7D90"/>
    <w:rsid w:val="005E0640"/>
    <w:rsid w:val="005E0C2A"/>
    <w:rsid w:val="005E0F12"/>
    <w:rsid w:val="005E0FCF"/>
    <w:rsid w:val="005E10BB"/>
    <w:rsid w:val="005E29C2"/>
    <w:rsid w:val="005E2D7F"/>
    <w:rsid w:val="005E2DF1"/>
    <w:rsid w:val="005E38D1"/>
    <w:rsid w:val="005E3A73"/>
    <w:rsid w:val="005E41AE"/>
    <w:rsid w:val="005E454A"/>
    <w:rsid w:val="005E4C79"/>
    <w:rsid w:val="005E55A7"/>
    <w:rsid w:val="005E57D4"/>
    <w:rsid w:val="005E63AD"/>
    <w:rsid w:val="005E6698"/>
    <w:rsid w:val="005E6A04"/>
    <w:rsid w:val="005E6D56"/>
    <w:rsid w:val="005E737F"/>
    <w:rsid w:val="005E73E4"/>
    <w:rsid w:val="005E769F"/>
    <w:rsid w:val="005E792A"/>
    <w:rsid w:val="005E7BEA"/>
    <w:rsid w:val="005F023E"/>
    <w:rsid w:val="005F1B41"/>
    <w:rsid w:val="005F2085"/>
    <w:rsid w:val="005F28A8"/>
    <w:rsid w:val="005F2CC8"/>
    <w:rsid w:val="005F3E98"/>
    <w:rsid w:val="005F4302"/>
    <w:rsid w:val="005F43D5"/>
    <w:rsid w:val="005F4527"/>
    <w:rsid w:val="005F55DB"/>
    <w:rsid w:val="005F5929"/>
    <w:rsid w:val="005F682B"/>
    <w:rsid w:val="005F6FCF"/>
    <w:rsid w:val="005F7183"/>
    <w:rsid w:val="005F7670"/>
    <w:rsid w:val="005F76EA"/>
    <w:rsid w:val="005F78A8"/>
    <w:rsid w:val="005F7ECD"/>
    <w:rsid w:val="00600A1B"/>
    <w:rsid w:val="00601BDD"/>
    <w:rsid w:val="00601D49"/>
    <w:rsid w:val="00601F4E"/>
    <w:rsid w:val="00602093"/>
    <w:rsid w:val="006020F9"/>
    <w:rsid w:val="00602413"/>
    <w:rsid w:val="00602647"/>
    <w:rsid w:val="006034A0"/>
    <w:rsid w:val="00603528"/>
    <w:rsid w:val="006036C5"/>
    <w:rsid w:val="00605780"/>
    <w:rsid w:val="00606075"/>
    <w:rsid w:val="00606242"/>
    <w:rsid w:val="006068E9"/>
    <w:rsid w:val="00606CB1"/>
    <w:rsid w:val="00606FC0"/>
    <w:rsid w:val="00607739"/>
    <w:rsid w:val="006104F5"/>
    <w:rsid w:val="0061094A"/>
    <w:rsid w:val="00611547"/>
    <w:rsid w:val="006134F6"/>
    <w:rsid w:val="00613658"/>
    <w:rsid w:val="00613F6E"/>
    <w:rsid w:val="00613FF2"/>
    <w:rsid w:val="0061411A"/>
    <w:rsid w:val="006146CB"/>
    <w:rsid w:val="00615213"/>
    <w:rsid w:val="0061549F"/>
    <w:rsid w:val="0061728C"/>
    <w:rsid w:val="00620C6D"/>
    <w:rsid w:val="006215BD"/>
    <w:rsid w:val="00621D83"/>
    <w:rsid w:val="00621F8F"/>
    <w:rsid w:val="0062236F"/>
    <w:rsid w:val="006226DA"/>
    <w:rsid w:val="006227D9"/>
    <w:rsid w:val="006227DD"/>
    <w:rsid w:val="00622B89"/>
    <w:rsid w:val="00622D94"/>
    <w:rsid w:val="00623202"/>
    <w:rsid w:val="006233BF"/>
    <w:rsid w:val="00623450"/>
    <w:rsid w:val="00624696"/>
    <w:rsid w:val="00624DC4"/>
    <w:rsid w:val="00625680"/>
    <w:rsid w:val="0062598C"/>
    <w:rsid w:val="00625F68"/>
    <w:rsid w:val="006261B2"/>
    <w:rsid w:val="006261DA"/>
    <w:rsid w:val="0062642E"/>
    <w:rsid w:val="00626768"/>
    <w:rsid w:val="00627B8F"/>
    <w:rsid w:val="00627CB4"/>
    <w:rsid w:val="00630176"/>
    <w:rsid w:val="00630309"/>
    <w:rsid w:val="0063047D"/>
    <w:rsid w:val="00630565"/>
    <w:rsid w:val="006305A7"/>
    <w:rsid w:val="006313B5"/>
    <w:rsid w:val="006323F3"/>
    <w:rsid w:val="00632700"/>
    <w:rsid w:val="00632D26"/>
    <w:rsid w:val="0063339B"/>
    <w:rsid w:val="00633721"/>
    <w:rsid w:val="00633B57"/>
    <w:rsid w:val="0063564F"/>
    <w:rsid w:val="00635E66"/>
    <w:rsid w:val="0063645F"/>
    <w:rsid w:val="00636AEC"/>
    <w:rsid w:val="00637081"/>
    <w:rsid w:val="00637506"/>
    <w:rsid w:val="00637664"/>
    <w:rsid w:val="00637840"/>
    <w:rsid w:val="006378C1"/>
    <w:rsid w:val="00637EBB"/>
    <w:rsid w:val="00640278"/>
    <w:rsid w:val="006405DA"/>
    <w:rsid w:val="006406BC"/>
    <w:rsid w:val="00640994"/>
    <w:rsid w:val="00641EA9"/>
    <w:rsid w:val="006421F7"/>
    <w:rsid w:val="00643416"/>
    <w:rsid w:val="00643BE5"/>
    <w:rsid w:val="00644222"/>
    <w:rsid w:val="0064523C"/>
    <w:rsid w:val="00645F90"/>
    <w:rsid w:val="00647289"/>
    <w:rsid w:val="0064782B"/>
    <w:rsid w:val="00647D0E"/>
    <w:rsid w:val="00647EAA"/>
    <w:rsid w:val="00651586"/>
    <w:rsid w:val="0065181D"/>
    <w:rsid w:val="0065183A"/>
    <w:rsid w:val="0065192B"/>
    <w:rsid w:val="006519D5"/>
    <w:rsid w:val="00652088"/>
    <w:rsid w:val="0065289E"/>
    <w:rsid w:val="00652AB8"/>
    <w:rsid w:val="00653338"/>
    <w:rsid w:val="006536DE"/>
    <w:rsid w:val="00653929"/>
    <w:rsid w:val="006540D4"/>
    <w:rsid w:val="00656258"/>
    <w:rsid w:val="00656496"/>
    <w:rsid w:val="00656A3C"/>
    <w:rsid w:val="006570C6"/>
    <w:rsid w:val="00657240"/>
    <w:rsid w:val="0065733A"/>
    <w:rsid w:val="00657539"/>
    <w:rsid w:val="00657802"/>
    <w:rsid w:val="0066119D"/>
    <w:rsid w:val="00662586"/>
    <w:rsid w:val="00663597"/>
    <w:rsid w:val="00663943"/>
    <w:rsid w:val="00663AF6"/>
    <w:rsid w:val="00664184"/>
    <w:rsid w:val="0066419E"/>
    <w:rsid w:val="00664414"/>
    <w:rsid w:val="00664925"/>
    <w:rsid w:val="00664BC2"/>
    <w:rsid w:val="00665A3D"/>
    <w:rsid w:val="00665A60"/>
    <w:rsid w:val="006667AE"/>
    <w:rsid w:val="00667CA2"/>
    <w:rsid w:val="00667CF7"/>
    <w:rsid w:val="00670B92"/>
    <w:rsid w:val="00671331"/>
    <w:rsid w:val="0067225E"/>
    <w:rsid w:val="006723E8"/>
    <w:rsid w:val="00672800"/>
    <w:rsid w:val="00674179"/>
    <w:rsid w:val="00674EB2"/>
    <w:rsid w:val="006754E1"/>
    <w:rsid w:val="006760DC"/>
    <w:rsid w:val="00676220"/>
    <w:rsid w:val="006775F9"/>
    <w:rsid w:val="00677654"/>
    <w:rsid w:val="006801BF"/>
    <w:rsid w:val="0068159A"/>
    <w:rsid w:val="00681844"/>
    <w:rsid w:val="00682550"/>
    <w:rsid w:val="006829E9"/>
    <w:rsid w:val="00682C78"/>
    <w:rsid w:val="00682D59"/>
    <w:rsid w:val="00683B87"/>
    <w:rsid w:val="00684393"/>
    <w:rsid w:val="00684AB1"/>
    <w:rsid w:val="00685C6F"/>
    <w:rsid w:val="00686182"/>
    <w:rsid w:val="0068727A"/>
    <w:rsid w:val="00690074"/>
    <w:rsid w:val="00690B7A"/>
    <w:rsid w:val="00690CE6"/>
    <w:rsid w:val="00690D20"/>
    <w:rsid w:val="0069152F"/>
    <w:rsid w:val="00691A59"/>
    <w:rsid w:val="00692065"/>
    <w:rsid w:val="0069212D"/>
    <w:rsid w:val="0069216A"/>
    <w:rsid w:val="00692945"/>
    <w:rsid w:val="0069357D"/>
    <w:rsid w:val="00693D29"/>
    <w:rsid w:val="00694008"/>
    <w:rsid w:val="00694142"/>
    <w:rsid w:val="00694848"/>
    <w:rsid w:val="006957EE"/>
    <w:rsid w:val="00695C42"/>
    <w:rsid w:val="006971C7"/>
    <w:rsid w:val="006973A7"/>
    <w:rsid w:val="00697B0B"/>
    <w:rsid w:val="006A035E"/>
    <w:rsid w:val="006A127E"/>
    <w:rsid w:val="006A1284"/>
    <w:rsid w:val="006A1B2B"/>
    <w:rsid w:val="006A1DB4"/>
    <w:rsid w:val="006A2062"/>
    <w:rsid w:val="006A2B77"/>
    <w:rsid w:val="006A2DC8"/>
    <w:rsid w:val="006A3A1B"/>
    <w:rsid w:val="006A406F"/>
    <w:rsid w:val="006A4235"/>
    <w:rsid w:val="006A4DFF"/>
    <w:rsid w:val="006A50CA"/>
    <w:rsid w:val="006A5217"/>
    <w:rsid w:val="006A65EB"/>
    <w:rsid w:val="006A6641"/>
    <w:rsid w:val="006A6EC7"/>
    <w:rsid w:val="006A7301"/>
    <w:rsid w:val="006A74E8"/>
    <w:rsid w:val="006A7749"/>
    <w:rsid w:val="006A7810"/>
    <w:rsid w:val="006A79ED"/>
    <w:rsid w:val="006A7DF4"/>
    <w:rsid w:val="006B07EA"/>
    <w:rsid w:val="006B0E6D"/>
    <w:rsid w:val="006B1B59"/>
    <w:rsid w:val="006B1E55"/>
    <w:rsid w:val="006B1ECF"/>
    <w:rsid w:val="006B22FF"/>
    <w:rsid w:val="006B291E"/>
    <w:rsid w:val="006B2A53"/>
    <w:rsid w:val="006B30AD"/>
    <w:rsid w:val="006B4356"/>
    <w:rsid w:val="006B4EA5"/>
    <w:rsid w:val="006B500F"/>
    <w:rsid w:val="006B572E"/>
    <w:rsid w:val="006B5895"/>
    <w:rsid w:val="006B61CE"/>
    <w:rsid w:val="006B62A9"/>
    <w:rsid w:val="006B67D9"/>
    <w:rsid w:val="006B7A1C"/>
    <w:rsid w:val="006C0C54"/>
    <w:rsid w:val="006C17BA"/>
    <w:rsid w:val="006C22B3"/>
    <w:rsid w:val="006C2E53"/>
    <w:rsid w:val="006C3580"/>
    <w:rsid w:val="006C3A38"/>
    <w:rsid w:val="006C43CB"/>
    <w:rsid w:val="006C4566"/>
    <w:rsid w:val="006C6275"/>
    <w:rsid w:val="006C630A"/>
    <w:rsid w:val="006C63CE"/>
    <w:rsid w:val="006C663D"/>
    <w:rsid w:val="006D0C2F"/>
    <w:rsid w:val="006D1352"/>
    <w:rsid w:val="006D1964"/>
    <w:rsid w:val="006D2033"/>
    <w:rsid w:val="006D2272"/>
    <w:rsid w:val="006D24FD"/>
    <w:rsid w:val="006D2C4A"/>
    <w:rsid w:val="006D2D38"/>
    <w:rsid w:val="006D2D90"/>
    <w:rsid w:val="006D2E73"/>
    <w:rsid w:val="006D35C1"/>
    <w:rsid w:val="006D3974"/>
    <w:rsid w:val="006D3D07"/>
    <w:rsid w:val="006D41F0"/>
    <w:rsid w:val="006D44DB"/>
    <w:rsid w:val="006D5805"/>
    <w:rsid w:val="006D5F0B"/>
    <w:rsid w:val="006D6228"/>
    <w:rsid w:val="006D643F"/>
    <w:rsid w:val="006D6558"/>
    <w:rsid w:val="006D7087"/>
    <w:rsid w:val="006D76F8"/>
    <w:rsid w:val="006D7C56"/>
    <w:rsid w:val="006D7C5B"/>
    <w:rsid w:val="006E0B1F"/>
    <w:rsid w:val="006E0DF4"/>
    <w:rsid w:val="006E0DFC"/>
    <w:rsid w:val="006E1A2A"/>
    <w:rsid w:val="006E1C75"/>
    <w:rsid w:val="006E20F5"/>
    <w:rsid w:val="006E2F1E"/>
    <w:rsid w:val="006E3F69"/>
    <w:rsid w:val="006E4E1F"/>
    <w:rsid w:val="006E5CB3"/>
    <w:rsid w:val="006E6834"/>
    <w:rsid w:val="006E72D1"/>
    <w:rsid w:val="006E72E5"/>
    <w:rsid w:val="006E775A"/>
    <w:rsid w:val="006E7B8C"/>
    <w:rsid w:val="006F037A"/>
    <w:rsid w:val="006F04D9"/>
    <w:rsid w:val="006F059B"/>
    <w:rsid w:val="006F1455"/>
    <w:rsid w:val="006F1913"/>
    <w:rsid w:val="006F1B4F"/>
    <w:rsid w:val="006F1BD5"/>
    <w:rsid w:val="006F275D"/>
    <w:rsid w:val="006F3800"/>
    <w:rsid w:val="006F3E86"/>
    <w:rsid w:val="006F42FF"/>
    <w:rsid w:val="006F507E"/>
    <w:rsid w:val="006F54AB"/>
    <w:rsid w:val="006F5E20"/>
    <w:rsid w:val="006F5E93"/>
    <w:rsid w:val="006F60FA"/>
    <w:rsid w:val="006F6402"/>
    <w:rsid w:val="006F657B"/>
    <w:rsid w:val="006F6DB9"/>
    <w:rsid w:val="006F7C83"/>
    <w:rsid w:val="0070020A"/>
    <w:rsid w:val="00701426"/>
    <w:rsid w:val="00701BBE"/>
    <w:rsid w:val="00701ECA"/>
    <w:rsid w:val="00702FB2"/>
    <w:rsid w:val="007033C4"/>
    <w:rsid w:val="007045CA"/>
    <w:rsid w:val="00704A74"/>
    <w:rsid w:val="0070520F"/>
    <w:rsid w:val="00705AE4"/>
    <w:rsid w:val="007060DB"/>
    <w:rsid w:val="00706789"/>
    <w:rsid w:val="00706D0C"/>
    <w:rsid w:val="00706E17"/>
    <w:rsid w:val="007072BE"/>
    <w:rsid w:val="00707538"/>
    <w:rsid w:val="00707982"/>
    <w:rsid w:val="00710003"/>
    <w:rsid w:val="007102FF"/>
    <w:rsid w:val="007111DB"/>
    <w:rsid w:val="007115D9"/>
    <w:rsid w:val="0071171D"/>
    <w:rsid w:val="007121C4"/>
    <w:rsid w:val="007139F8"/>
    <w:rsid w:val="00714433"/>
    <w:rsid w:val="007155D3"/>
    <w:rsid w:val="00715802"/>
    <w:rsid w:val="00715806"/>
    <w:rsid w:val="007159EA"/>
    <w:rsid w:val="00715DE2"/>
    <w:rsid w:val="00716BD5"/>
    <w:rsid w:val="00717290"/>
    <w:rsid w:val="0072078C"/>
    <w:rsid w:val="00720E8F"/>
    <w:rsid w:val="00720EFF"/>
    <w:rsid w:val="007227CA"/>
    <w:rsid w:val="007228CE"/>
    <w:rsid w:val="00722B47"/>
    <w:rsid w:val="00723FC3"/>
    <w:rsid w:val="007240CA"/>
    <w:rsid w:val="0072425E"/>
    <w:rsid w:val="00725AD1"/>
    <w:rsid w:val="00725F2C"/>
    <w:rsid w:val="0072609A"/>
    <w:rsid w:val="00726376"/>
    <w:rsid w:val="007266B7"/>
    <w:rsid w:val="00726ACA"/>
    <w:rsid w:val="00727866"/>
    <w:rsid w:val="007279C2"/>
    <w:rsid w:val="00730D15"/>
    <w:rsid w:val="00730E09"/>
    <w:rsid w:val="00731094"/>
    <w:rsid w:val="00732BEC"/>
    <w:rsid w:val="00732E39"/>
    <w:rsid w:val="007330B9"/>
    <w:rsid w:val="00733F74"/>
    <w:rsid w:val="00734286"/>
    <w:rsid w:val="00735232"/>
    <w:rsid w:val="00735BD6"/>
    <w:rsid w:val="00735ED4"/>
    <w:rsid w:val="00736562"/>
    <w:rsid w:val="007376A4"/>
    <w:rsid w:val="0074014A"/>
    <w:rsid w:val="00740E3C"/>
    <w:rsid w:val="007416EA"/>
    <w:rsid w:val="00741969"/>
    <w:rsid w:val="007422CE"/>
    <w:rsid w:val="00742963"/>
    <w:rsid w:val="00743840"/>
    <w:rsid w:val="00744C1A"/>
    <w:rsid w:val="00745494"/>
    <w:rsid w:val="00745A5A"/>
    <w:rsid w:val="007467BB"/>
    <w:rsid w:val="00746F3C"/>
    <w:rsid w:val="00747270"/>
    <w:rsid w:val="007509DF"/>
    <w:rsid w:val="00751589"/>
    <w:rsid w:val="00751921"/>
    <w:rsid w:val="00752A88"/>
    <w:rsid w:val="00752DF6"/>
    <w:rsid w:val="00752EEA"/>
    <w:rsid w:val="00753409"/>
    <w:rsid w:val="00753ACC"/>
    <w:rsid w:val="00753C69"/>
    <w:rsid w:val="00753E0F"/>
    <w:rsid w:val="007541CB"/>
    <w:rsid w:val="0075501F"/>
    <w:rsid w:val="00755791"/>
    <w:rsid w:val="00756DF6"/>
    <w:rsid w:val="007571AB"/>
    <w:rsid w:val="007574C6"/>
    <w:rsid w:val="00757C38"/>
    <w:rsid w:val="00760F27"/>
    <w:rsid w:val="007621C8"/>
    <w:rsid w:val="00762C8D"/>
    <w:rsid w:val="00763AA0"/>
    <w:rsid w:val="007647C9"/>
    <w:rsid w:val="00765685"/>
    <w:rsid w:val="007657B8"/>
    <w:rsid w:val="00765B50"/>
    <w:rsid w:val="00765D98"/>
    <w:rsid w:val="007668C3"/>
    <w:rsid w:val="00766950"/>
    <w:rsid w:val="00766E03"/>
    <w:rsid w:val="007675A3"/>
    <w:rsid w:val="0077138A"/>
    <w:rsid w:val="00771C65"/>
    <w:rsid w:val="007721E7"/>
    <w:rsid w:val="00772395"/>
    <w:rsid w:val="0077294E"/>
    <w:rsid w:val="00772A58"/>
    <w:rsid w:val="00774D0B"/>
    <w:rsid w:val="007754AB"/>
    <w:rsid w:val="007755CD"/>
    <w:rsid w:val="00775DD8"/>
    <w:rsid w:val="00776399"/>
    <w:rsid w:val="00776AB5"/>
    <w:rsid w:val="00776D31"/>
    <w:rsid w:val="0078018E"/>
    <w:rsid w:val="007803DD"/>
    <w:rsid w:val="007809CB"/>
    <w:rsid w:val="00780C68"/>
    <w:rsid w:val="00781A6D"/>
    <w:rsid w:val="00781E7A"/>
    <w:rsid w:val="00782402"/>
    <w:rsid w:val="0078382B"/>
    <w:rsid w:val="00783CFA"/>
    <w:rsid w:val="00784092"/>
    <w:rsid w:val="0078483E"/>
    <w:rsid w:val="00784C5B"/>
    <w:rsid w:val="00786673"/>
    <w:rsid w:val="00786D11"/>
    <w:rsid w:val="00787486"/>
    <w:rsid w:val="0078772C"/>
    <w:rsid w:val="00787A2C"/>
    <w:rsid w:val="00787E79"/>
    <w:rsid w:val="0079041C"/>
    <w:rsid w:val="007904E1"/>
    <w:rsid w:val="00790696"/>
    <w:rsid w:val="00791379"/>
    <w:rsid w:val="00792168"/>
    <w:rsid w:val="00792668"/>
    <w:rsid w:val="00792929"/>
    <w:rsid w:val="007934BB"/>
    <w:rsid w:val="007937F7"/>
    <w:rsid w:val="007937FF"/>
    <w:rsid w:val="00793924"/>
    <w:rsid w:val="007940D2"/>
    <w:rsid w:val="007942E0"/>
    <w:rsid w:val="00794379"/>
    <w:rsid w:val="00794670"/>
    <w:rsid w:val="007948A6"/>
    <w:rsid w:val="007949DC"/>
    <w:rsid w:val="00794FB8"/>
    <w:rsid w:val="00795F6B"/>
    <w:rsid w:val="007960F8"/>
    <w:rsid w:val="0079612A"/>
    <w:rsid w:val="00796DA3"/>
    <w:rsid w:val="007A0512"/>
    <w:rsid w:val="007A18B4"/>
    <w:rsid w:val="007A2600"/>
    <w:rsid w:val="007A4CAD"/>
    <w:rsid w:val="007A51EA"/>
    <w:rsid w:val="007A58CC"/>
    <w:rsid w:val="007A5FB7"/>
    <w:rsid w:val="007A6872"/>
    <w:rsid w:val="007A7889"/>
    <w:rsid w:val="007A7BF6"/>
    <w:rsid w:val="007A7F7F"/>
    <w:rsid w:val="007B1FB5"/>
    <w:rsid w:val="007B286E"/>
    <w:rsid w:val="007B3306"/>
    <w:rsid w:val="007B44AB"/>
    <w:rsid w:val="007B46F6"/>
    <w:rsid w:val="007B523B"/>
    <w:rsid w:val="007B5CA3"/>
    <w:rsid w:val="007B6022"/>
    <w:rsid w:val="007B62F2"/>
    <w:rsid w:val="007B6BAF"/>
    <w:rsid w:val="007B6BF4"/>
    <w:rsid w:val="007B703B"/>
    <w:rsid w:val="007B7E32"/>
    <w:rsid w:val="007C0284"/>
    <w:rsid w:val="007C06D8"/>
    <w:rsid w:val="007C0751"/>
    <w:rsid w:val="007C095E"/>
    <w:rsid w:val="007C0B57"/>
    <w:rsid w:val="007C0CF7"/>
    <w:rsid w:val="007C12E4"/>
    <w:rsid w:val="007C14DA"/>
    <w:rsid w:val="007C1969"/>
    <w:rsid w:val="007C1FC2"/>
    <w:rsid w:val="007C2304"/>
    <w:rsid w:val="007C2D2F"/>
    <w:rsid w:val="007C4142"/>
    <w:rsid w:val="007C57AD"/>
    <w:rsid w:val="007C5A1C"/>
    <w:rsid w:val="007C6114"/>
    <w:rsid w:val="007C61D2"/>
    <w:rsid w:val="007C67E9"/>
    <w:rsid w:val="007C6A78"/>
    <w:rsid w:val="007C6C91"/>
    <w:rsid w:val="007C7012"/>
    <w:rsid w:val="007C7064"/>
    <w:rsid w:val="007C75CC"/>
    <w:rsid w:val="007C7DD1"/>
    <w:rsid w:val="007C7DDF"/>
    <w:rsid w:val="007D076D"/>
    <w:rsid w:val="007D0DC2"/>
    <w:rsid w:val="007D1340"/>
    <w:rsid w:val="007D1BEA"/>
    <w:rsid w:val="007D1C3D"/>
    <w:rsid w:val="007D23CB"/>
    <w:rsid w:val="007D2CC9"/>
    <w:rsid w:val="007D35BC"/>
    <w:rsid w:val="007D3BEF"/>
    <w:rsid w:val="007D3D13"/>
    <w:rsid w:val="007D46B9"/>
    <w:rsid w:val="007D475A"/>
    <w:rsid w:val="007D4E3E"/>
    <w:rsid w:val="007D605F"/>
    <w:rsid w:val="007D6170"/>
    <w:rsid w:val="007D62F5"/>
    <w:rsid w:val="007D6C62"/>
    <w:rsid w:val="007D6E66"/>
    <w:rsid w:val="007D6FD8"/>
    <w:rsid w:val="007D73EA"/>
    <w:rsid w:val="007E04B7"/>
    <w:rsid w:val="007E1C8A"/>
    <w:rsid w:val="007E2141"/>
    <w:rsid w:val="007E2551"/>
    <w:rsid w:val="007E2695"/>
    <w:rsid w:val="007E3654"/>
    <w:rsid w:val="007E3E59"/>
    <w:rsid w:val="007E4474"/>
    <w:rsid w:val="007E489F"/>
    <w:rsid w:val="007E4F0C"/>
    <w:rsid w:val="007E4FCE"/>
    <w:rsid w:val="007E506D"/>
    <w:rsid w:val="007E5553"/>
    <w:rsid w:val="007E6026"/>
    <w:rsid w:val="007F108E"/>
    <w:rsid w:val="007F2CDD"/>
    <w:rsid w:val="007F3D96"/>
    <w:rsid w:val="007F57A1"/>
    <w:rsid w:val="007F61CD"/>
    <w:rsid w:val="007F6F4A"/>
    <w:rsid w:val="007F72EB"/>
    <w:rsid w:val="007F7743"/>
    <w:rsid w:val="00800C31"/>
    <w:rsid w:val="00800F03"/>
    <w:rsid w:val="008010FB"/>
    <w:rsid w:val="008012A4"/>
    <w:rsid w:val="0080178F"/>
    <w:rsid w:val="00801B92"/>
    <w:rsid w:val="00802287"/>
    <w:rsid w:val="008027D0"/>
    <w:rsid w:val="00802BE6"/>
    <w:rsid w:val="0080347E"/>
    <w:rsid w:val="00804845"/>
    <w:rsid w:val="00804C71"/>
    <w:rsid w:val="0080508E"/>
    <w:rsid w:val="0080509F"/>
    <w:rsid w:val="00805798"/>
    <w:rsid w:val="00805B82"/>
    <w:rsid w:val="00806537"/>
    <w:rsid w:val="00806B61"/>
    <w:rsid w:val="00807582"/>
    <w:rsid w:val="00810640"/>
    <w:rsid w:val="00811D6B"/>
    <w:rsid w:val="0081258F"/>
    <w:rsid w:val="00812BA6"/>
    <w:rsid w:val="00813054"/>
    <w:rsid w:val="008136CE"/>
    <w:rsid w:val="00813C44"/>
    <w:rsid w:val="00814DD4"/>
    <w:rsid w:val="008151A2"/>
    <w:rsid w:val="00815670"/>
    <w:rsid w:val="00815C6E"/>
    <w:rsid w:val="00815C9F"/>
    <w:rsid w:val="008166C1"/>
    <w:rsid w:val="008168EE"/>
    <w:rsid w:val="00817754"/>
    <w:rsid w:val="00820183"/>
    <w:rsid w:val="008206B2"/>
    <w:rsid w:val="0082089C"/>
    <w:rsid w:val="00820DC1"/>
    <w:rsid w:val="008217CE"/>
    <w:rsid w:val="00822580"/>
    <w:rsid w:val="00822A6E"/>
    <w:rsid w:val="008231B5"/>
    <w:rsid w:val="008233E6"/>
    <w:rsid w:val="0082444F"/>
    <w:rsid w:val="008247F7"/>
    <w:rsid w:val="00824E79"/>
    <w:rsid w:val="008250ED"/>
    <w:rsid w:val="0082644E"/>
    <w:rsid w:val="00826A33"/>
    <w:rsid w:val="00826CA4"/>
    <w:rsid w:val="00826E32"/>
    <w:rsid w:val="00827591"/>
    <w:rsid w:val="00827F38"/>
    <w:rsid w:val="008302ED"/>
    <w:rsid w:val="0083033A"/>
    <w:rsid w:val="00831103"/>
    <w:rsid w:val="008319EF"/>
    <w:rsid w:val="00831D57"/>
    <w:rsid w:val="00831FB2"/>
    <w:rsid w:val="00832678"/>
    <w:rsid w:val="00832A9C"/>
    <w:rsid w:val="00833203"/>
    <w:rsid w:val="00833339"/>
    <w:rsid w:val="008334D6"/>
    <w:rsid w:val="00833779"/>
    <w:rsid w:val="00833845"/>
    <w:rsid w:val="00833B59"/>
    <w:rsid w:val="008349D8"/>
    <w:rsid w:val="00834A57"/>
    <w:rsid w:val="00834BCF"/>
    <w:rsid w:val="00834DFF"/>
    <w:rsid w:val="00835F82"/>
    <w:rsid w:val="008378CA"/>
    <w:rsid w:val="0084060F"/>
    <w:rsid w:val="00840AA3"/>
    <w:rsid w:val="00841E48"/>
    <w:rsid w:val="00842200"/>
    <w:rsid w:val="00842384"/>
    <w:rsid w:val="008430B0"/>
    <w:rsid w:val="00843A10"/>
    <w:rsid w:val="00843A69"/>
    <w:rsid w:val="008442C8"/>
    <w:rsid w:val="00844C3E"/>
    <w:rsid w:val="0084513D"/>
    <w:rsid w:val="00845600"/>
    <w:rsid w:val="00845B23"/>
    <w:rsid w:val="00845E0F"/>
    <w:rsid w:val="00846B73"/>
    <w:rsid w:val="008474BA"/>
    <w:rsid w:val="008507B9"/>
    <w:rsid w:val="008513A5"/>
    <w:rsid w:val="00851C98"/>
    <w:rsid w:val="00852484"/>
    <w:rsid w:val="00853048"/>
    <w:rsid w:val="0085308E"/>
    <w:rsid w:val="00853297"/>
    <w:rsid w:val="008538FF"/>
    <w:rsid w:val="00853D42"/>
    <w:rsid w:val="00854202"/>
    <w:rsid w:val="008554A8"/>
    <w:rsid w:val="008558BB"/>
    <w:rsid w:val="00855936"/>
    <w:rsid w:val="0085684F"/>
    <w:rsid w:val="008575A9"/>
    <w:rsid w:val="00857619"/>
    <w:rsid w:val="008578BC"/>
    <w:rsid w:val="008602FC"/>
    <w:rsid w:val="00860D2C"/>
    <w:rsid w:val="00861200"/>
    <w:rsid w:val="008612F1"/>
    <w:rsid w:val="00861B04"/>
    <w:rsid w:val="00861C9C"/>
    <w:rsid w:val="008643E5"/>
    <w:rsid w:val="008643E6"/>
    <w:rsid w:val="00864569"/>
    <w:rsid w:val="008649E2"/>
    <w:rsid w:val="00864ACB"/>
    <w:rsid w:val="0086543E"/>
    <w:rsid w:val="00865D4C"/>
    <w:rsid w:val="00865FE7"/>
    <w:rsid w:val="0086653B"/>
    <w:rsid w:val="0086722F"/>
    <w:rsid w:val="00867452"/>
    <w:rsid w:val="008703C1"/>
    <w:rsid w:val="008703C9"/>
    <w:rsid w:val="008711D2"/>
    <w:rsid w:val="008712D4"/>
    <w:rsid w:val="00871473"/>
    <w:rsid w:val="00871CA9"/>
    <w:rsid w:val="00872079"/>
    <w:rsid w:val="0087274E"/>
    <w:rsid w:val="00873083"/>
    <w:rsid w:val="008732B9"/>
    <w:rsid w:val="00873481"/>
    <w:rsid w:val="00873806"/>
    <w:rsid w:val="00873893"/>
    <w:rsid w:val="008739F9"/>
    <w:rsid w:val="00873A77"/>
    <w:rsid w:val="00873F57"/>
    <w:rsid w:val="00874C38"/>
    <w:rsid w:val="00874DE7"/>
    <w:rsid w:val="00875C91"/>
    <w:rsid w:val="008763C5"/>
    <w:rsid w:val="008767E8"/>
    <w:rsid w:val="00876AC5"/>
    <w:rsid w:val="00877C8F"/>
    <w:rsid w:val="00877CC1"/>
    <w:rsid w:val="00880498"/>
    <w:rsid w:val="008804F8"/>
    <w:rsid w:val="00881E39"/>
    <w:rsid w:val="00882526"/>
    <w:rsid w:val="00882C9D"/>
    <w:rsid w:val="00883392"/>
    <w:rsid w:val="0088363B"/>
    <w:rsid w:val="00883DE9"/>
    <w:rsid w:val="008840B4"/>
    <w:rsid w:val="00884521"/>
    <w:rsid w:val="00884873"/>
    <w:rsid w:val="00884B5C"/>
    <w:rsid w:val="00884BC6"/>
    <w:rsid w:val="0088522C"/>
    <w:rsid w:val="00885680"/>
    <w:rsid w:val="00885D5D"/>
    <w:rsid w:val="0089041A"/>
    <w:rsid w:val="00891090"/>
    <w:rsid w:val="008913A4"/>
    <w:rsid w:val="00891506"/>
    <w:rsid w:val="00891AB8"/>
    <w:rsid w:val="008928FF"/>
    <w:rsid w:val="00893EDF"/>
    <w:rsid w:val="00893F34"/>
    <w:rsid w:val="008945F8"/>
    <w:rsid w:val="00894770"/>
    <w:rsid w:val="008948BB"/>
    <w:rsid w:val="00894AA8"/>
    <w:rsid w:val="00894D97"/>
    <w:rsid w:val="008950FA"/>
    <w:rsid w:val="00895BA1"/>
    <w:rsid w:val="0089654E"/>
    <w:rsid w:val="008A013E"/>
    <w:rsid w:val="008A0241"/>
    <w:rsid w:val="008A117B"/>
    <w:rsid w:val="008A1E7A"/>
    <w:rsid w:val="008A2814"/>
    <w:rsid w:val="008A3ADA"/>
    <w:rsid w:val="008A4563"/>
    <w:rsid w:val="008A4907"/>
    <w:rsid w:val="008A4C4B"/>
    <w:rsid w:val="008A5241"/>
    <w:rsid w:val="008A59BB"/>
    <w:rsid w:val="008A5FAC"/>
    <w:rsid w:val="008A62E0"/>
    <w:rsid w:val="008A6FAE"/>
    <w:rsid w:val="008A7CEC"/>
    <w:rsid w:val="008A7EDC"/>
    <w:rsid w:val="008B03C5"/>
    <w:rsid w:val="008B1031"/>
    <w:rsid w:val="008B1591"/>
    <w:rsid w:val="008B1E77"/>
    <w:rsid w:val="008B1F9D"/>
    <w:rsid w:val="008B2709"/>
    <w:rsid w:val="008B289D"/>
    <w:rsid w:val="008B335D"/>
    <w:rsid w:val="008B36AD"/>
    <w:rsid w:val="008B4C43"/>
    <w:rsid w:val="008B4FE5"/>
    <w:rsid w:val="008B66BF"/>
    <w:rsid w:val="008B7222"/>
    <w:rsid w:val="008B77DE"/>
    <w:rsid w:val="008B782F"/>
    <w:rsid w:val="008B78AD"/>
    <w:rsid w:val="008C0AA5"/>
    <w:rsid w:val="008C0F31"/>
    <w:rsid w:val="008C1012"/>
    <w:rsid w:val="008C1459"/>
    <w:rsid w:val="008C25D3"/>
    <w:rsid w:val="008C2B24"/>
    <w:rsid w:val="008C3A4A"/>
    <w:rsid w:val="008C51E9"/>
    <w:rsid w:val="008C5491"/>
    <w:rsid w:val="008C565E"/>
    <w:rsid w:val="008C59D0"/>
    <w:rsid w:val="008C62B5"/>
    <w:rsid w:val="008C6926"/>
    <w:rsid w:val="008C6B9E"/>
    <w:rsid w:val="008C6BA0"/>
    <w:rsid w:val="008C6BA3"/>
    <w:rsid w:val="008C76E5"/>
    <w:rsid w:val="008C7ECD"/>
    <w:rsid w:val="008D06D6"/>
    <w:rsid w:val="008D0D1F"/>
    <w:rsid w:val="008D1059"/>
    <w:rsid w:val="008D2238"/>
    <w:rsid w:val="008D2883"/>
    <w:rsid w:val="008D3123"/>
    <w:rsid w:val="008D35B8"/>
    <w:rsid w:val="008D3D93"/>
    <w:rsid w:val="008D3F1C"/>
    <w:rsid w:val="008D41D5"/>
    <w:rsid w:val="008D4E88"/>
    <w:rsid w:val="008D52C5"/>
    <w:rsid w:val="008D5492"/>
    <w:rsid w:val="008D54CB"/>
    <w:rsid w:val="008D74A4"/>
    <w:rsid w:val="008E0766"/>
    <w:rsid w:val="008E0903"/>
    <w:rsid w:val="008E0988"/>
    <w:rsid w:val="008E0C6D"/>
    <w:rsid w:val="008E3825"/>
    <w:rsid w:val="008E3A95"/>
    <w:rsid w:val="008E47B0"/>
    <w:rsid w:val="008E545F"/>
    <w:rsid w:val="008E5FF5"/>
    <w:rsid w:val="008E62DA"/>
    <w:rsid w:val="008E6506"/>
    <w:rsid w:val="008E6B19"/>
    <w:rsid w:val="008E74B9"/>
    <w:rsid w:val="008F022E"/>
    <w:rsid w:val="008F14AA"/>
    <w:rsid w:val="008F2E2C"/>
    <w:rsid w:val="008F317F"/>
    <w:rsid w:val="008F35C7"/>
    <w:rsid w:val="008F39A9"/>
    <w:rsid w:val="008F3F45"/>
    <w:rsid w:val="008F48F8"/>
    <w:rsid w:val="008F4CE0"/>
    <w:rsid w:val="008F5803"/>
    <w:rsid w:val="008F6644"/>
    <w:rsid w:val="008F6746"/>
    <w:rsid w:val="008F7395"/>
    <w:rsid w:val="008F7E1D"/>
    <w:rsid w:val="008F7EB7"/>
    <w:rsid w:val="008F7F0A"/>
    <w:rsid w:val="0090034B"/>
    <w:rsid w:val="0090116D"/>
    <w:rsid w:val="00901AC1"/>
    <w:rsid w:val="00902AF0"/>
    <w:rsid w:val="009033BC"/>
    <w:rsid w:val="00904022"/>
    <w:rsid w:val="00904092"/>
    <w:rsid w:val="00904259"/>
    <w:rsid w:val="009047B4"/>
    <w:rsid w:val="009057B1"/>
    <w:rsid w:val="00905848"/>
    <w:rsid w:val="00905C0F"/>
    <w:rsid w:val="009061A8"/>
    <w:rsid w:val="00907207"/>
    <w:rsid w:val="00910C49"/>
    <w:rsid w:val="00911A7C"/>
    <w:rsid w:val="00911D32"/>
    <w:rsid w:val="00911E0F"/>
    <w:rsid w:val="00911F38"/>
    <w:rsid w:val="00912717"/>
    <w:rsid w:val="0091279D"/>
    <w:rsid w:val="00914C0E"/>
    <w:rsid w:val="00915158"/>
    <w:rsid w:val="0091674F"/>
    <w:rsid w:val="00917503"/>
    <w:rsid w:val="009176F2"/>
    <w:rsid w:val="009178EF"/>
    <w:rsid w:val="009205F7"/>
    <w:rsid w:val="00921289"/>
    <w:rsid w:val="00921822"/>
    <w:rsid w:val="009218CC"/>
    <w:rsid w:val="009224F0"/>
    <w:rsid w:val="00922917"/>
    <w:rsid w:val="00922A78"/>
    <w:rsid w:val="00922A94"/>
    <w:rsid w:val="00922B9B"/>
    <w:rsid w:val="00923307"/>
    <w:rsid w:val="00923396"/>
    <w:rsid w:val="00925109"/>
    <w:rsid w:val="00925949"/>
    <w:rsid w:val="00925CAA"/>
    <w:rsid w:val="00925CC2"/>
    <w:rsid w:val="00926941"/>
    <w:rsid w:val="00926A8A"/>
    <w:rsid w:val="00926BD4"/>
    <w:rsid w:val="00927112"/>
    <w:rsid w:val="0092741B"/>
    <w:rsid w:val="00927732"/>
    <w:rsid w:val="00930E4E"/>
    <w:rsid w:val="00931303"/>
    <w:rsid w:val="0093134C"/>
    <w:rsid w:val="00932A87"/>
    <w:rsid w:val="00933383"/>
    <w:rsid w:val="00933969"/>
    <w:rsid w:val="00933B8E"/>
    <w:rsid w:val="00933C2F"/>
    <w:rsid w:val="00933CCF"/>
    <w:rsid w:val="00934FEA"/>
    <w:rsid w:val="00935E97"/>
    <w:rsid w:val="00936BC2"/>
    <w:rsid w:val="00940734"/>
    <w:rsid w:val="00940876"/>
    <w:rsid w:val="00940B1A"/>
    <w:rsid w:val="00940FC4"/>
    <w:rsid w:val="0094157F"/>
    <w:rsid w:val="00941603"/>
    <w:rsid w:val="00941819"/>
    <w:rsid w:val="00941EC6"/>
    <w:rsid w:val="00942F56"/>
    <w:rsid w:val="0094303B"/>
    <w:rsid w:val="00944E22"/>
    <w:rsid w:val="0094581A"/>
    <w:rsid w:val="009462B8"/>
    <w:rsid w:val="009463D3"/>
    <w:rsid w:val="00946432"/>
    <w:rsid w:val="009475FF"/>
    <w:rsid w:val="00947668"/>
    <w:rsid w:val="0095009E"/>
    <w:rsid w:val="009501CD"/>
    <w:rsid w:val="009503A0"/>
    <w:rsid w:val="009503D7"/>
    <w:rsid w:val="009506E5"/>
    <w:rsid w:val="0095109B"/>
    <w:rsid w:val="009515CB"/>
    <w:rsid w:val="009522BB"/>
    <w:rsid w:val="00952747"/>
    <w:rsid w:val="00952868"/>
    <w:rsid w:val="0095291D"/>
    <w:rsid w:val="00952E1A"/>
    <w:rsid w:val="00953050"/>
    <w:rsid w:val="00953F8B"/>
    <w:rsid w:val="00954ECA"/>
    <w:rsid w:val="00955634"/>
    <w:rsid w:val="00956342"/>
    <w:rsid w:val="009563D6"/>
    <w:rsid w:val="00956683"/>
    <w:rsid w:val="00956AE0"/>
    <w:rsid w:val="00956F0B"/>
    <w:rsid w:val="00957495"/>
    <w:rsid w:val="009579BB"/>
    <w:rsid w:val="009603B7"/>
    <w:rsid w:val="009612E1"/>
    <w:rsid w:val="009612E8"/>
    <w:rsid w:val="00962AE3"/>
    <w:rsid w:val="00963B86"/>
    <w:rsid w:val="00964896"/>
    <w:rsid w:val="00964A4A"/>
    <w:rsid w:val="00965A91"/>
    <w:rsid w:val="00966624"/>
    <w:rsid w:val="00970434"/>
    <w:rsid w:val="009704FD"/>
    <w:rsid w:val="00970AAA"/>
    <w:rsid w:val="00970E04"/>
    <w:rsid w:val="00971373"/>
    <w:rsid w:val="00971980"/>
    <w:rsid w:val="00971A56"/>
    <w:rsid w:val="00971C14"/>
    <w:rsid w:val="00972062"/>
    <w:rsid w:val="009725C9"/>
    <w:rsid w:val="00972E2E"/>
    <w:rsid w:val="00972F6F"/>
    <w:rsid w:val="00974A46"/>
    <w:rsid w:val="009756AC"/>
    <w:rsid w:val="009764AB"/>
    <w:rsid w:val="009774E3"/>
    <w:rsid w:val="00977774"/>
    <w:rsid w:val="009777A5"/>
    <w:rsid w:val="0098064C"/>
    <w:rsid w:val="00981023"/>
    <w:rsid w:val="00981084"/>
    <w:rsid w:val="00981340"/>
    <w:rsid w:val="0098134F"/>
    <w:rsid w:val="00981540"/>
    <w:rsid w:val="009828D2"/>
    <w:rsid w:val="00982972"/>
    <w:rsid w:val="00983027"/>
    <w:rsid w:val="00983BA5"/>
    <w:rsid w:val="0098449E"/>
    <w:rsid w:val="00985405"/>
    <w:rsid w:val="00985408"/>
    <w:rsid w:val="00985A7C"/>
    <w:rsid w:val="00986800"/>
    <w:rsid w:val="00986DFC"/>
    <w:rsid w:val="009873A7"/>
    <w:rsid w:val="00987626"/>
    <w:rsid w:val="00987C5A"/>
    <w:rsid w:val="0099016D"/>
    <w:rsid w:val="0099090B"/>
    <w:rsid w:val="00990EEC"/>
    <w:rsid w:val="00991046"/>
    <w:rsid w:val="00991492"/>
    <w:rsid w:val="00992346"/>
    <w:rsid w:val="0099285C"/>
    <w:rsid w:val="00992D88"/>
    <w:rsid w:val="00993534"/>
    <w:rsid w:val="009949D3"/>
    <w:rsid w:val="009950BA"/>
    <w:rsid w:val="00995A91"/>
    <w:rsid w:val="00995C6C"/>
    <w:rsid w:val="009963C4"/>
    <w:rsid w:val="0099689B"/>
    <w:rsid w:val="0099733C"/>
    <w:rsid w:val="00997AB1"/>
    <w:rsid w:val="00997DD2"/>
    <w:rsid w:val="009A0D61"/>
    <w:rsid w:val="009A1D7E"/>
    <w:rsid w:val="009A21C6"/>
    <w:rsid w:val="009A2886"/>
    <w:rsid w:val="009A42D6"/>
    <w:rsid w:val="009A46EB"/>
    <w:rsid w:val="009A4A65"/>
    <w:rsid w:val="009A4F7E"/>
    <w:rsid w:val="009A539E"/>
    <w:rsid w:val="009A5417"/>
    <w:rsid w:val="009A54EF"/>
    <w:rsid w:val="009A7967"/>
    <w:rsid w:val="009B0ABD"/>
    <w:rsid w:val="009B24A0"/>
    <w:rsid w:val="009B2A12"/>
    <w:rsid w:val="009B31A5"/>
    <w:rsid w:val="009B3E8B"/>
    <w:rsid w:val="009B468C"/>
    <w:rsid w:val="009B5939"/>
    <w:rsid w:val="009B621C"/>
    <w:rsid w:val="009B6787"/>
    <w:rsid w:val="009B69F2"/>
    <w:rsid w:val="009B6FAA"/>
    <w:rsid w:val="009B7408"/>
    <w:rsid w:val="009C0AD0"/>
    <w:rsid w:val="009C1607"/>
    <w:rsid w:val="009C2421"/>
    <w:rsid w:val="009C2D22"/>
    <w:rsid w:val="009C3321"/>
    <w:rsid w:val="009C33AC"/>
    <w:rsid w:val="009C33F1"/>
    <w:rsid w:val="009C361D"/>
    <w:rsid w:val="009C37E3"/>
    <w:rsid w:val="009C3B89"/>
    <w:rsid w:val="009C40C9"/>
    <w:rsid w:val="009C45C3"/>
    <w:rsid w:val="009C4AFA"/>
    <w:rsid w:val="009C5392"/>
    <w:rsid w:val="009C56C0"/>
    <w:rsid w:val="009C59D5"/>
    <w:rsid w:val="009C60FD"/>
    <w:rsid w:val="009C6470"/>
    <w:rsid w:val="009C6C41"/>
    <w:rsid w:val="009C6EF3"/>
    <w:rsid w:val="009C738B"/>
    <w:rsid w:val="009C7900"/>
    <w:rsid w:val="009D02E0"/>
    <w:rsid w:val="009D052A"/>
    <w:rsid w:val="009D0832"/>
    <w:rsid w:val="009D1F2B"/>
    <w:rsid w:val="009D20E2"/>
    <w:rsid w:val="009D43DA"/>
    <w:rsid w:val="009D5276"/>
    <w:rsid w:val="009D542B"/>
    <w:rsid w:val="009D5DE7"/>
    <w:rsid w:val="009D6DC0"/>
    <w:rsid w:val="009D7373"/>
    <w:rsid w:val="009D7828"/>
    <w:rsid w:val="009D7F20"/>
    <w:rsid w:val="009E2BFA"/>
    <w:rsid w:val="009E3655"/>
    <w:rsid w:val="009E3D29"/>
    <w:rsid w:val="009E5C15"/>
    <w:rsid w:val="009E5DE3"/>
    <w:rsid w:val="009E5E13"/>
    <w:rsid w:val="009E5E3B"/>
    <w:rsid w:val="009E6D13"/>
    <w:rsid w:val="009E7208"/>
    <w:rsid w:val="009E721E"/>
    <w:rsid w:val="009E7821"/>
    <w:rsid w:val="009E7972"/>
    <w:rsid w:val="009F01F1"/>
    <w:rsid w:val="009F0D59"/>
    <w:rsid w:val="009F137A"/>
    <w:rsid w:val="009F2389"/>
    <w:rsid w:val="009F2B76"/>
    <w:rsid w:val="009F368C"/>
    <w:rsid w:val="009F3F37"/>
    <w:rsid w:val="009F4E39"/>
    <w:rsid w:val="009F554C"/>
    <w:rsid w:val="009F6301"/>
    <w:rsid w:val="009F6367"/>
    <w:rsid w:val="009F659E"/>
    <w:rsid w:val="009F680D"/>
    <w:rsid w:val="009F798F"/>
    <w:rsid w:val="00A000E8"/>
    <w:rsid w:val="00A005A3"/>
    <w:rsid w:val="00A00852"/>
    <w:rsid w:val="00A00E92"/>
    <w:rsid w:val="00A01143"/>
    <w:rsid w:val="00A01AFD"/>
    <w:rsid w:val="00A01D69"/>
    <w:rsid w:val="00A03D23"/>
    <w:rsid w:val="00A040AE"/>
    <w:rsid w:val="00A04391"/>
    <w:rsid w:val="00A04A13"/>
    <w:rsid w:val="00A04FA6"/>
    <w:rsid w:val="00A0561A"/>
    <w:rsid w:val="00A072BD"/>
    <w:rsid w:val="00A07366"/>
    <w:rsid w:val="00A073B2"/>
    <w:rsid w:val="00A0743F"/>
    <w:rsid w:val="00A0757E"/>
    <w:rsid w:val="00A07956"/>
    <w:rsid w:val="00A11934"/>
    <w:rsid w:val="00A129E1"/>
    <w:rsid w:val="00A12CB7"/>
    <w:rsid w:val="00A139CC"/>
    <w:rsid w:val="00A13E4A"/>
    <w:rsid w:val="00A1409A"/>
    <w:rsid w:val="00A14A3E"/>
    <w:rsid w:val="00A150BA"/>
    <w:rsid w:val="00A1571C"/>
    <w:rsid w:val="00A15749"/>
    <w:rsid w:val="00A15828"/>
    <w:rsid w:val="00A16521"/>
    <w:rsid w:val="00A1684C"/>
    <w:rsid w:val="00A17D67"/>
    <w:rsid w:val="00A17D97"/>
    <w:rsid w:val="00A201D3"/>
    <w:rsid w:val="00A20B02"/>
    <w:rsid w:val="00A21BCA"/>
    <w:rsid w:val="00A21F9D"/>
    <w:rsid w:val="00A22F39"/>
    <w:rsid w:val="00A23631"/>
    <w:rsid w:val="00A23B6F"/>
    <w:rsid w:val="00A247C9"/>
    <w:rsid w:val="00A248B5"/>
    <w:rsid w:val="00A25412"/>
    <w:rsid w:val="00A25D1D"/>
    <w:rsid w:val="00A263CE"/>
    <w:rsid w:val="00A268FA"/>
    <w:rsid w:val="00A27144"/>
    <w:rsid w:val="00A2734B"/>
    <w:rsid w:val="00A30950"/>
    <w:rsid w:val="00A31451"/>
    <w:rsid w:val="00A3157F"/>
    <w:rsid w:val="00A31D0E"/>
    <w:rsid w:val="00A32289"/>
    <w:rsid w:val="00A3323E"/>
    <w:rsid w:val="00A337E5"/>
    <w:rsid w:val="00A33A4A"/>
    <w:rsid w:val="00A33C00"/>
    <w:rsid w:val="00A33CED"/>
    <w:rsid w:val="00A342EB"/>
    <w:rsid w:val="00A348E3"/>
    <w:rsid w:val="00A34BD5"/>
    <w:rsid w:val="00A34F4E"/>
    <w:rsid w:val="00A35387"/>
    <w:rsid w:val="00A35468"/>
    <w:rsid w:val="00A3660F"/>
    <w:rsid w:val="00A36CAE"/>
    <w:rsid w:val="00A36DF0"/>
    <w:rsid w:val="00A371A9"/>
    <w:rsid w:val="00A372F4"/>
    <w:rsid w:val="00A37638"/>
    <w:rsid w:val="00A40763"/>
    <w:rsid w:val="00A41604"/>
    <w:rsid w:val="00A41882"/>
    <w:rsid w:val="00A42538"/>
    <w:rsid w:val="00A427C7"/>
    <w:rsid w:val="00A42EF0"/>
    <w:rsid w:val="00A42FDC"/>
    <w:rsid w:val="00A43375"/>
    <w:rsid w:val="00A43DD1"/>
    <w:rsid w:val="00A449A1"/>
    <w:rsid w:val="00A460A7"/>
    <w:rsid w:val="00A46366"/>
    <w:rsid w:val="00A46474"/>
    <w:rsid w:val="00A4656C"/>
    <w:rsid w:val="00A465C1"/>
    <w:rsid w:val="00A46700"/>
    <w:rsid w:val="00A475E9"/>
    <w:rsid w:val="00A476C7"/>
    <w:rsid w:val="00A50ED9"/>
    <w:rsid w:val="00A5193D"/>
    <w:rsid w:val="00A52152"/>
    <w:rsid w:val="00A53DA2"/>
    <w:rsid w:val="00A54159"/>
    <w:rsid w:val="00A54C43"/>
    <w:rsid w:val="00A54F6A"/>
    <w:rsid w:val="00A55265"/>
    <w:rsid w:val="00A5528F"/>
    <w:rsid w:val="00A55357"/>
    <w:rsid w:val="00A55704"/>
    <w:rsid w:val="00A557DD"/>
    <w:rsid w:val="00A55D87"/>
    <w:rsid w:val="00A5626D"/>
    <w:rsid w:val="00A56308"/>
    <w:rsid w:val="00A56BE9"/>
    <w:rsid w:val="00A56F7D"/>
    <w:rsid w:val="00A56FD7"/>
    <w:rsid w:val="00A570B6"/>
    <w:rsid w:val="00A603AD"/>
    <w:rsid w:val="00A60B86"/>
    <w:rsid w:val="00A610D0"/>
    <w:rsid w:val="00A61242"/>
    <w:rsid w:val="00A62433"/>
    <w:rsid w:val="00A63403"/>
    <w:rsid w:val="00A639A1"/>
    <w:rsid w:val="00A63AD1"/>
    <w:rsid w:val="00A6413F"/>
    <w:rsid w:val="00A6477E"/>
    <w:rsid w:val="00A67D01"/>
    <w:rsid w:val="00A7053B"/>
    <w:rsid w:val="00A70657"/>
    <w:rsid w:val="00A710C6"/>
    <w:rsid w:val="00A7387D"/>
    <w:rsid w:val="00A73C5C"/>
    <w:rsid w:val="00A7549D"/>
    <w:rsid w:val="00A7583A"/>
    <w:rsid w:val="00A7602D"/>
    <w:rsid w:val="00A76269"/>
    <w:rsid w:val="00A7685C"/>
    <w:rsid w:val="00A775D5"/>
    <w:rsid w:val="00A77A88"/>
    <w:rsid w:val="00A800A5"/>
    <w:rsid w:val="00A81061"/>
    <w:rsid w:val="00A81667"/>
    <w:rsid w:val="00A817D8"/>
    <w:rsid w:val="00A819DC"/>
    <w:rsid w:val="00A8236A"/>
    <w:rsid w:val="00A83422"/>
    <w:rsid w:val="00A83ADD"/>
    <w:rsid w:val="00A83E0E"/>
    <w:rsid w:val="00A8471F"/>
    <w:rsid w:val="00A848AD"/>
    <w:rsid w:val="00A84FE8"/>
    <w:rsid w:val="00A8527E"/>
    <w:rsid w:val="00A86EA3"/>
    <w:rsid w:val="00A8707A"/>
    <w:rsid w:val="00A87487"/>
    <w:rsid w:val="00A87684"/>
    <w:rsid w:val="00A87D2F"/>
    <w:rsid w:val="00A91F7E"/>
    <w:rsid w:val="00A930A8"/>
    <w:rsid w:val="00A93962"/>
    <w:rsid w:val="00A93A1D"/>
    <w:rsid w:val="00A93F89"/>
    <w:rsid w:val="00A94112"/>
    <w:rsid w:val="00A9484D"/>
    <w:rsid w:val="00A9487C"/>
    <w:rsid w:val="00A95498"/>
    <w:rsid w:val="00A95B9A"/>
    <w:rsid w:val="00A95C61"/>
    <w:rsid w:val="00A95C7B"/>
    <w:rsid w:val="00A95F0D"/>
    <w:rsid w:val="00A95FB5"/>
    <w:rsid w:val="00A96016"/>
    <w:rsid w:val="00A9633F"/>
    <w:rsid w:val="00A96834"/>
    <w:rsid w:val="00AA01E8"/>
    <w:rsid w:val="00AA073B"/>
    <w:rsid w:val="00AA13DA"/>
    <w:rsid w:val="00AA188A"/>
    <w:rsid w:val="00AA1C1C"/>
    <w:rsid w:val="00AA2C93"/>
    <w:rsid w:val="00AA3606"/>
    <w:rsid w:val="00AA3978"/>
    <w:rsid w:val="00AA4671"/>
    <w:rsid w:val="00AA4B55"/>
    <w:rsid w:val="00AA4E56"/>
    <w:rsid w:val="00AA55B3"/>
    <w:rsid w:val="00AA576A"/>
    <w:rsid w:val="00AA59D8"/>
    <w:rsid w:val="00AA5BAC"/>
    <w:rsid w:val="00AA5FE2"/>
    <w:rsid w:val="00AA6217"/>
    <w:rsid w:val="00AA62ED"/>
    <w:rsid w:val="00AA6C22"/>
    <w:rsid w:val="00AA7247"/>
    <w:rsid w:val="00AA75CF"/>
    <w:rsid w:val="00AB0A42"/>
    <w:rsid w:val="00AB0EFE"/>
    <w:rsid w:val="00AB16C5"/>
    <w:rsid w:val="00AB1718"/>
    <w:rsid w:val="00AB1B48"/>
    <w:rsid w:val="00AB20D0"/>
    <w:rsid w:val="00AB2974"/>
    <w:rsid w:val="00AB38E3"/>
    <w:rsid w:val="00AB3AD6"/>
    <w:rsid w:val="00AB4481"/>
    <w:rsid w:val="00AB5919"/>
    <w:rsid w:val="00AB5DEF"/>
    <w:rsid w:val="00AB60D9"/>
    <w:rsid w:val="00AB64B0"/>
    <w:rsid w:val="00AC10B9"/>
    <w:rsid w:val="00AC124B"/>
    <w:rsid w:val="00AC1517"/>
    <w:rsid w:val="00AC1BB8"/>
    <w:rsid w:val="00AC1D6E"/>
    <w:rsid w:val="00AC2006"/>
    <w:rsid w:val="00AC2BDC"/>
    <w:rsid w:val="00AC2E22"/>
    <w:rsid w:val="00AC4196"/>
    <w:rsid w:val="00AC420A"/>
    <w:rsid w:val="00AC4CFD"/>
    <w:rsid w:val="00AC5808"/>
    <w:rsid w:val="00AC5CAB"/>
    <w:rsid w:val="00AC62BF"/>
    <w:rsid w:val="00AC6728"/>
    <w:rsid w:val="00AC7A2A"/>
    <w:rsid w:val="00AD0D7D"/>
    <w:rsid w:val="00AD2581"/>
    <w:rsid w:val="00AD33DE"/>
    <w:rsid w:val="00AD3C9B"/>
    <w:rsid w:val="00AD3F57"/>
    <w:rsid w:val="00AD3F80"/>
    <w:rsid w:val="00AD424E"/>
    <w:rsid w:val="00AD439E"/>
    <w:rsid w:val="00AD5193"/>
    <w:rsid w:val="00AD524F"/>
    <w:rsid w:val="00AD580F"/>
    <w:rsid w:val="00AD6231"/>
    <w:rsid w:val="00AD6243"/>
    <w:rsid w:val="00AD64CE"/>
    <w:rsid w:val="00AD697F"/>
    <w:rsid w:val="00AD6A6E"/>
    <w:rsid w:val="00AD7A23"/>
    <w:rsid w:val="00AE07E7"/>
    <w:rsid w:val="00AE0EE7"/>
    <w:rsid w:val="00AE1073"/>
    <w:rsid w:val="00AE1D14"/>
    <w:rsid w:val="00AE2180"/>
    <w:rsid w:val="00AE3692"/>
    <w:rsid w:val="00AE37AD"/>
    <w:rsid w:val="00AE4250"/>
    <w:rsid w:val="00AE4835"/>
    <w:rsid w:val="00AE510D"/>
    <w:rsid w:val="00AE5124"/>
    <w:rsid w:val="00AE55EB"/>
    <w:rsid w:val="00AE5951"/>
    <w:rsid w:val="00AE5B30"/>
    <w:rsid w:val="00AE6C44"/>
    <w:rsid w:val="00AE70D5"/>
    <w:rsid w:val="00AE75D5"/>
    <w:rsid w:val="00AE79BD"/>
    <w:rsid w:val="00AE7D6A"/>
    <w:rsid w:val="00AF01F6"/>
    <w:rsid w:val="00AF0722"/>
    <w:rsid w:val="00AF0914"/>
    <w:rsid w:val="00AF09DE"/>
    <w:rsid w:val="00AF0B01"/>
    <w:rsid w:val="00AF0F47"/>
    <w:rsid w:val="00AF177A"/>
    <w:rsid w:val="00AF234A"/>
    <w:rsid w:val="00AF2AE0"/>
    <w:rsid w:val="00AF2E51"/>
    <w:rsid w:val="00AF30D6"/>
    <w:rsid w:val="00AF313D"/>
    <w:rsid w:val="00AF4894"/>
    <w:rsid w:val="00AF4951"/>
    <w:rsid w:val="00AF4E64"/>
    <w:rsid w:val="00AF73CA"/>
    <w:rsid w:val="00B0033E"/>
    <w:rsid w:val="00B011AA"/>
    <w:rsid w:val="00B01D00"/>
    <w:rsid w:val="00B01D7E"/>
    <w:rsid w:val="00B028C8"/>
    <w:rsid w:val="00B03108"/>
    <w:rsid w:val="00B03ECE"/>
    <w:rsid w:val="00B0416A"/>
    <w:rsid w:val="00B0470E"/>
    <w:rsid w:val="00B052A6"/>
    <w:rsid w:val="00B05900"/>
    <w:rsid w:val="00B05D70"/>
    <w:rsid w:val="00B06011"/>
    <w:rsid w:val="00B079BC"/>
    <w:rsid w:val="00B1066E"/>
    <w:rsid w:val="00B1083A"/>
    <w:rsid w:val="00B11991"/>
    <w:rsid w:val="00B12007"/>
    <w:rsid w:val="00B126F3"/>
    <w:rsid w:val="00B12C58"/>
    <w:rsid w:val="00B13714"/>
    <w:rsid w:val="00B13F0F"/>
    <w:rsid w:val="00B14EE6"/>
    <w:rsid w:val="00B164C0"/>
    <w:rsid w:val="00B16684"/>
    <w:rsid w:val="00B16F57"/>
    <w:rsid w:val="00B172F8"/>
    <w:rsid w:val="00B17DDB"/>
    <w:rsid w:val="00B20851"/>
    <w:rsid w:val="00B21081"/>
    <w:rsid w:val="00B212E8"/>
    <w:rsid w:val="00B2137E"/>
    <w:rsid w:val="00B21631"/>
    <w:rsid w:val="00B21B3E"/>
    <w:rsid w:val="00B21E22"/>
    <w:rsid w:val="00B22299"/>
    <w:rsid w:val="00B22848"/>
    <w:rsid w:val="00B22A04"/>
    <w:rsid w:val="00B23449"/>
    <w:rsid w:val="00B23491"/>
    <w:rsid w:val="00B23FBE"/>
    <w:rsid w:val="00B241E6"/>
    <w:rsid w:val="00B24599"/>
    <w:rsid w:val="00B25087"/>
    <w:rsid w:val="00B25186"/>
    <w:rsid w:val="00B25A55"/>
    <w:rsid w:val="00B26A82"/>
    <w:rsid w:val="00B27356"/>
    <w:rsid w:val="00B27E7A"/>
    <w:rsid w:val="00B300A7"/>
    <w:rsid w:val="00B30247"/>
    <w:rsid w:val="00B306FA"/>
    <w:rsid w:val="00B307A5"/>
    <w:rsid w:val="00B30E59"/>
    <w:rsid w:val="00B3109D"/>
    <w:rsid w:val="00B312B9"/>
    <w:rsid w:val="00B312F9"/>
    <w:rsid w:val="00B325C2"/>
    <w:rsid w:val="00B3295E"/>
    <w:rsid w:val="00B3324A"/>
    <w:rsid w:val="00B3371B"/>
    <w:rsid w:val="00B340B0"/>
    <w:rsid w:val="00B34421"/>
    <w:rsid w:val="00B35BC0"/>
    <w:rsid w:val="00B35CD4"/>
    <w:rsid w:val="00B36469"/>
    <w:rsid w:val="00B368C4"/>
    <w:rsid w:val="00B37BB5"/>
    <w:rsid w:val="00B400B9"/>
    <w:rsid w:val="00B40337"/>
    <w:rsid w:val="00B4075E"/>
    <w:rsid w:val="00B42B98"/>
    <w:rsid w:val="00B43C9D"/>
    <w:rsid w:val="00B4477F"/>
    <w:rsid w:val="00B44AA6"/>
    <w:rsid w:val="00B45856"/>
    <w:rsid w:val="00B46915"/>
    <w:rsid w:val="00B46948"/>
    <w:rsid w:val="00B46A71"/>
    <w:rsid w:val="00B46B04"/>
    <w:rsid w:val="00B47628"/>
    <w:rsid w:val="00B507DF"/>
    <w:rsid w:val="00B50E2D"/>
    <w:rsid w:val="00B50EF3"/>
    <w:rsid w:val="00B51F3F"/>
    <w:rsid w:val="00B52464"/>
    <w:rsid w:val="00B524C5"/>
    <w:rsid w:val="00B525AD"/>
    <w:rsid w:val="00B52679"/>
    <w:rsid w:val="00B5305F"/>
    <w:rsid w:val="00B53219"/>
    <w:rsid w:val="00B5340D"/>
    <w:rsid w:val="00B53A03"/>
    <w:rsid w:val="00B53F2B"/>
    <w:rsid w:val="00B54115"/>
    <w:rsid w:val="00B542C4"/>
    <w:rsid w:val="00B5458B"/>
    <w:rsid w:val="00B55837"/>
    <w:rsid w:val="00B558A8"/>
    <w:rsid w:val="00B55AFD"/>
    <w:rsid w:val="00B55B15"/>
    <w:rsid w:val="00B55E15"/>
    <w:rsid w:val="00B56136"/>
    <w:rsid w:val="00B5622F"/>
    <w:rsid w:val="00B5675C"/>
    <w:rsid w:val="00B56BDA"/>
    <w:rsid w:val="00B56DB0"/>
    <w:rsid w:val="00B57899"/>
    <w:rsid w:val="00B57F29"/>
    <w:rsid w:val="00B61560"/>
    <w:rsid w:val="00B61B4C"/>
    <w:rsid w:val="00B61D38"/>
    <w:rsid w:val="00B621D6"/>
    <w:rsid w:val="00B62B1E"/>
    <w:rsid w:val="00B6360F"/>
    <w:rsid w:val="00B63A7B"/>
    <w:rsid w:val="00B6417E"/>
    <w:rsid w:val="00B6435F"/>
    <w:rsid w:val="00B644C8"/>
    <w:rsid w:val="00B64845"/>
    <w:rsid w:val="00B64FF4"/>
    <w:rsid w:val="00B65844"/>
    <w:rsid w:val="00B65A5C"/>
    <w:rsid w:val="00B66174"/>
    <w:rsid w:val="00B662D7"/>
    <w:rsid w:val="00B6685B"/>
    <w:rsid w:val="00B6703D"/>
    <w:rsid w:val="00B6776C"/>
    <w:rsid w:val="00B67807"/>
    <w:rsid w:val="00B67CDE"/>
    <w:rsid w:val="00B7001B"/>
    <w:rsid w:val="00B705CA"/>
    <w:rsid w:val="00B71247"/>
    <w:rsid w:val="00B71DDA"/>
    <w:rsid w:val="00B7310A"/>
    <w:rsid w:val="00B735C9"/>
    <w:rsid w:val="00B73C06"/>
    <w:rsid w:val="00B7429A"/>
    <w:rsid w:val="00B743B6"/>
    <w:rsid w:val="00B74EC2"/>
    <w:rsid w:val="00B75218"/>
    <w:rsid w:val="00B7572C"/>
    <w:rsid w:val="00B75D3E"/>
    <w:rsid w:val="00B75E96"/>
    <w:rsid w:val="00B7609D"/>
    <w:rsid w:val="00B76AF7"/>
    <w:rsid w:val="00B7711F"/>
    <w:rsid w:val="00B77527"/>
    <w:rsid w:val="00B777D7"/>
    <w:rsid w:val="00B77FAB"/>
    <w:rsid w:val="00B8006A"/>
    <w:rsid w:val="00B80B02"/>
    <w:rsid w:val="00B822A3"/>
    <w:rsid w:val="00B8236A"/>
    <w:rsid w:val="00B82419"/>
    <w:rsid w:val="00B82956"/>
    <w:rsid w:val="00B829A4"/>
    <w:rsid w:val="00B82F0D"/>
    <w:rsid w:val="00B83976"/>
    <w:rsid w:val="00B83B39"/>
    <w:rsid w:val="00B8633F"/>
    <w:rsid w:val="00B8675D"/>
    <w:rsid w:val="00B8732F"/>
    <w:rsid w:val="00B90B8B"/>
    <w:rsid w:val="00B912E7"/>
    <w:rsid w:val="00B915B3"/>
    <w:rsid w:val="00B91E88"/>
    <w:rsid w:val="00B927D0"/>
    <w:rsid w:val="00B92D61"/>
    <w:rsid w:val="00B94CE3"/>
    <w:rsid w:val="00B94CF2"/>
    <w:rsid w:val="00B94DD9"/>
    <w:rsid w:val="00B9510E"/>
    <w:rsid w:val="00B95265"/>
    <w:rsid w:val="00B952C7"/>
    <w:rsid w:val="00B9573C"/>
    <w:rsid w:val="00B966F8"/>
    <w:rsid w:val="00B967BE"/>
    <w:rsid w:val="00B96B61"/>
    <w:rsid w:val="00B96ED8"/>
    <w:rsid w:val="00B96F12"/>
    <w:rsid w:val="00B970CC"/>
    <w:rsid w:val="00B978EE"/>
    <w:rsid w:val="00B97B37"/>
    <w:rsid w:val="00BA0A5A"/>
    <w:rsid w:val="00BA0A94"/>
    <w:rsid w:val="00BA0E40"/>
    <w:rsid w:val="00BA13B0"/>
    <w:rsid w:val="00BA1690"/>
    <w:rsid w:val="00BA1D9F"/>
    <w:rsid w:val="00BA1DC4"/>
    <w:rsid w:val="00BA2560"/>
    <w:rsid w:val="00BA2770"/>
    <w:rsid w:val="00BA3BC2"/>
    <w:rsid w:val="00BA401C"/>
    <w:rsid w:val="00BA4111"/>
    <w:rsid w:val="00BA4490"/>
    <w:rsid w:val="00BA46F3"/>
    <w:rsid w:val="00BA59ED"/>
    <w:rsid w:val="00BA617A"/>
    <w:rsid w:val="00BB0A2B"/>
    <w:rsid w:val="00BB0D2A"/>
    <w:rsid w:val="00BB1639"/>
    <w:rsid w:val="00BB1669"/>
    <w:rsid w:val="00BB1962"/>
    <w:rsid w:val="00BB2CAA"/>
    <w:rsid w:val="00BB3E5D"/>
    <w:rsid w:val="00BB3EA1"/>
    <w:rsid w:val="00BB46EE"/>
    <w:rsid w:val="00BB490A"/>
    <w:rsid w:val="00BB4A4C"/>
    <w:rsid w:val="00BB5080"/>
    <w:rsid w:val="00BB58A6"/>
    <w:rsid w:val="00BB5D3E"/>
    <w:rsid w:val="00BB6338"/>
    <w:rsid w:val="00BB731F"/>
    <w:rsid w:val="00BB7689"/>
    <w:rsid w:val="00BB7C02"/>
    <w:rsid w:val="00BB7E6C"/>
    <w:rsid w:val="00BC182C"/>
    <w:rsid w:val="00BC1BF3"/>
    <w:rsid w:val="00BC2FC6"/>
    <w:rsid w:val="00BC31CE"/>
    <w:rsid w:val="00BC3547"/>
    <w:rsid w:val="00BC47D9"/>
    <w:rsid w:val="00BC5603"/>
    <w:rsid w:val="00BC5A56"/>
    <w:rsid w:val="00BC675A"/>
    <w:rsid w:val="00BC6C52"/>
    <w:rsid w:val="00BC6DB3"/>
    <w:rsid w:val="00BC786A"/>
    <w:rsid w:val="00BC7A52"/>
    <w:rsid w:val="00BD069D"/>
    <w:rsid w:val="00BD0B2C"/>
    <w:rsid w:val="00BD11B1"/>
    <w:rsid w:val="00BD195A"/>
    <w:rsid w:val="00BD310A"/>
    <w:rsid w:val="00BD369B"/>
    <w:rsid w:val="00BD50F2"/>
    <w:rsid w:val="00BD6095"/>
    <w:rsid w:val="00BD625C"/>
    <w:rsid w:val="00BD71EA"/>
    <w:rsid w:val="00BD75A3"/>
    <w:rsid w:val="00BD769B"/>
    <w:rsid w:val="00BD77B0"/>
    <w:rsid w:val="00BE016F"/>
    <w:rsid w:val="00BE1948"/>
    <w:rsid w:val="00BE1D83"/>
    <w:rsid w:val="00BE2504"/>
    <w:rsid w:val="00BE288A"/>
    <w:rsid w:val="00BE29FB"/>
    <w:rsid w:val="00BE2B50"/>
    <w:rsid w:val="00BE2D73"/>
    <w:rsid w:val="00BE3461"/>
    <w:rsid w:val="00BE35AB"/>
    <w:rsid w:val="00BE4604"/>
    <w:rsid w:val="00BE46E2"/>
    <w:rsid w:val="00BE51F2"/>
    <w:rsid w:val="00BE5C58"/>
    <w:rsid w:val="00BE6597"/>
    <w:rsid w:val="00BE691C"/>
    <w:rsid w:val="00BE6CF3"/>
    <w:rsid w:val="00BE6E97"/>
    <w:rsid w:val="00BE7833"/>
    <w:rsid w:val="00BF02C3"/>
    <w:rsid w:val="00BF11A1"/>
    <w:rsid w:val="00BF1834"/>
    <w:rsid w:val="00BF1AA2"/>
    <w:rsid w:val="00BF48EA"/>
    <w:rsid w:val="00BF54B8"/>
    <w:rsid w:val="00BF56E7"/>
    <w:rsid w:val="00BF5BA7"/>
    <w:rsid w:val="00BF6104"/>
    <w:rsid w:val="00BF648F"/>
    <w:rsid w:val="00BF6EF2"/>
    <w:rsid w:val="00BF7696"/>
    <w:rsid w:val="00BF7C53"/>
    <w:rsid w:val="00C00A54"/>
    <w:rsid w:val="00C013C8"/>
    <w:rsid w:val="00C015A4"/>
    <w:rsid w:val="00C016DA"/>
    <w:rsid w:val="00C01BBA"/>
    <w:rsid w:val="00C038E8"/>
    <w:rsid w:val="00C04179"/>
    <w:rsid w:val="00C04294"/>
    <w:rsid w:val="00C042F1"/>
    <w:rsid w:val="00C048FA"/>
    <w:rsid w:val="00C04967"/>
    <w:rsid w:val="00C04D18"/>
    <w:rsid w:val="00C0504E"/>
    <w:rsid w:val="00C05463"/>
    <w:rsid w:val="00C0660D"/>
    <w:rsid w:val="00C07210"/>
    <w:rsid w:val="00C072AE"/>
    <w:rsid w:val="00C07845"/>
    <w:rsid w:val="00C07947"/>
    <w:rsid w:val="00C100E3"/>
    <w:rsid w:val="00C10D0B"/>
    <w:rsid w:val="00C10E10"/>
    <w:rsid w:val="00C11622"/>
    <w:rsid w:val="00C12FD9"/>
    <w:rsid w:val="00C1438C"/>
    <w:rsid w:val="00C14DCA"/>
    <w:rsid w:val="00C16A29"/>
    <w:rsid w:val="00C171D2"/>
    <w:rsid w:val="00C178B5"/>
    <w:rsid w:val="00C20EC5"/>
    <w:rsid w:val="00C20FF6"/>
    <w:rsid w:val="00C217EA"/>
    <w:rsid w:val="00C21AE8"/>
    <w:rsid w:val="00C21C4F"/>
    <w:rsid w:val="00C22A07"/>
    <w:rsid w:val="00C23511"/>
    <w:rsid w:val="00C236D1"/>
    <w:rsid w:val="00C251F3"/>
    <w:rsid w:val="00C25D15"/>
    <w:rsid w:val="00C263DE"/>
    <w:rsid w:val="00C26F8E"/>
    <w:rsid w:val="00C27015"/>
    <w:rsid w:val="00C27152"/>
    <w:rsid w:val="00C2783E"/>
    <w:rsid w:val="00C30455"/>
    <w:rsid w:val="00C30910"/>
    <w:rsid w:val="00C30ABE"/>
    <w:rsid w:val="00C31478"/>
    <w:rsid w:val="00C31B90"/>
    <w:rsid w:val="00C31C22"/>
    <w:rsid w:val="00C31CD2"/>
    <w:rsid w:val="00C32102"/>
    <w:rsid w:val="00C326C7"/>
    <w:rsid w:val="00C327F9"/>
    <w:rsid w:val="00C32EEA"/>
    <w:rsid w:val="00C33642"/>
    <w:rsid w:val="00C33AEA"/>
    <w:rsid w:val="00C33DE3"/>
    <w:rsid w:val="00C34778"/>
    <w:rsid w:val="00C34F0E"/>
    <w:rsid w:val="00C35400"/>
    <w:rsid w:val="00C35A10"/>
    <w:rsid w:val="00C35DDE"/>
    <w:rsid w:val="00C3602B"/>
    <w:rsid w:val="00C36730"/>
    <w:rsid w:val="00C37F87"/>
    <w:rsid w:val="00C40130"/>
    <w:rsid w:val="00C408B7"/>
    <w:rsid w:val="00C40B18"/>
    <w:rsid w:val="00C40B52"/>
    <w:rsid w:val="00C40F00"/>
    <w:rsid w:val="00C4131B"/>
    <w:rsid w:val="00C413F9"/>
    <w:rsid w:val="00C426E9"/>
    <w:rsid w:val="00C4282D"/>
    <w:rsid w:val="00C42C6F"/>
    <w:rsid w:val="00C430CE"/>
    <w:rsid w:val="00C44126"/>
    <w:rsid w:val="00C441BD"/>
    <w:rsid w:val="00C449DC"/>
    <w:rsid w:val="00C45DC7"/>
    <w:rsid w:val="00C4645F"/>
    <w:rsid w:val="00C46ED5"/>
    <w:rsid w:val="00C47B04"/>
    <w:rsid w:val="00C47C03"/>
    <w:rsid w:val="00C508D4"/>
    <w:rsid w:val="00C52358"/>
    <w:rsid w:val="00C523B5"/>
    <w:rsid w:val="00C53899"/>
    <w:rsid w:val="00C54ED9"/>
    <w:rsid w:val="00C553F0"/>
    <w:rsid w:val="00C55743"/>
    <w:rsid w:val="00C55A19"/>
    <w:rsid w:val="00C560E1"/>
    <w:rsid w:val="00C57056"/>
    <w:rsid w:val="00C57830"/>
    <w:rsid w:val="00C5791B"/>
    <w:rsid w:val="00C57A78"/>
    <w:rsid w:val="00C603D3"/>
    <w:rsid w:val="00C619EB"/>
    <w:rsid w:val="00C62289"/>
    <w:rsid w:val="00C63DE5"/>
    <w:rsid w:val="00C6400E"/>
    <w:rsid w:val="00C64DBC"/>
    <w:rsid w:val="00C654A6"/>
    <w:rsid w:val="00C65D6B"/>
    <w:rsid w:val="00C66642"/>
    <w:rsid w:val="00C67087"/>
    <w:rsid w:val="00C670AF"/>
    <w:rsid w:val="00C67213"/>
    <w:rsid w:val="00C67327"/>
    <w:rsid w:val="00C6766F"/>
    <w:rsid w:val="00C70B75"/>
    <w:rsid w:val="00C712E9"/>
    <w:rsid w:val="00C7163F"/>
    <w:rsid w:val="00C717FB"/>
    <w:rsid w:val="00C71AE2"/>
    <w:rsid w:val="00C72268"/>
    <w:rsid w:val="00C73860"/>
    <w:rsid w:val="00C73876"/>
    <w:rsid w:val="00C749FB"/>
    <w:rsid w:val="00C7562C"/>
    <w:rsid w:val="00C77C53"/>
    <w:rsid w:val="00C800BD"/>
    <w:rsid w:val="00C80B8C"/>
    <w:rsid w:val="00C8100C"/>
    <w:rsid w:val="00C81220"/>
    <w:rsid w:val="00C813B2"/>
    <w:rsid w:val="00C8252D"/>
    <w:rsid w:val="00C82622"/>
    <w:rsid w:val="00C82AAD"/>
    <w:rsid w:val="00C82B32"/>
    <w:rsid w:val="00C8301C"/>
    <w:rsid w:val="00C85CF4"/>
    <w:rsid w:val="00C865AB"/>
    <w:rsid w:val="00C86EA1"/>
    <w:rsid w:val="00C8725E"/>
    <w:rsid w:val="00C879E0"/>
    <w:rsid w:val="00C91274"/>
    <w:rsid w:val="00C919B9"/>
    <w:rsid w:val="00C91AAB"/>
    <w:rsid w:val="00C92416"/>
    <w:rsid w:val="00C92C03"/>
    <w:rsid w:val="00C940C7"/>
    <w:rsid w:val="00C951BA"/>
    <w:rsid w:val="00C95280"/>
    <w:rsid w:val="00C95DCC"/>
    <w:rsid w:val="00C96BBB"/>
    <w:rsid w:val="00C96DAC"/>
    <w:rsid w:val="00C974FF"/>
    <w:rsid w:val="00C97785"/>
    <w:rsid w:val="00CA0077"/>
    <w:rsid w:val="00CA0E9E"/>
    <w:rsid w:val="00CA2E2E"/>
    <w:rsid w:val="00CA506A"/>
    <w:rsid w:val="00CA5707"/>
    <w:rsid w:val="00CA5D45"/>
    <w:rsid w:val="00CA60CD"/>
    <w:rsid w:val="00CA62D8"/>
    <w:rsid w:val="00CA74C4"/>
    <w:rsid w:val="00CA78B6"/>
    <w:rsid w:val="00CB03DF"/>
    <w:rsid w:val="00CB0A5A"/>
    <w:rsid w:val="00CB1C14"/>
    <w:rsid w:val="00CB1DED"/>
    <w:rsid w:val="00CB1E96"/>
    <w:rsid w:val="00CB2CF5"/>
    <w:rsid w:val="00CB3164"/>
    <w:rsid w:val="00CB46AB"/>
    <w:rsid w:val="00CB474A"/>
    <w:rsid w:val="00CB546D"/>
    <w:rsid w:val="00CB58DA"/>
    <w:rsid w:val="00CB5B5F"/>
    <w:rsid w:val="00CB67BD"/>
    <w:rsid w:val="00CB7049"/>
    <w:rsid w:val="00CB79C0"/>
    <w:rsid w:val="00CB7AE5"/>
    <w:rsid w:val="00CB7DAD"/>
    <w:rsid w:val="00CC04E0"/>
    <w:rsid w:val="00CC05DA"/>
    <w:rsid w:val="00CC0643"/>
    <w:rsid w:val="00CC0BDC"/>
    <w:rsid w:val="00CC0C12"/>
    <w:rsid w:val="00CC0C68"/>
    <w:rsid w:val="00CC1898"/>
    <w:rsid w:val="00CC1DDF"/>
    <w:rsid w:val="00CC2A25"/>
    <w:rsid w:val="00CC2D4A"/>
    <w:rsid w:val="00CC3DF3"/>
    <w:rsid w:val="00CC3E32"/>
    <w:rsid w:val="00CC4A41"/>
    <w:rsid w:val="00CC4D33"/>
    <w:rsid w:val="00CC4E70"/>
    <w:rsid w:val="00CC4FFD"/>
    <w:rsid w:val="00CC6366"/>
    <w:rsid w:val="00CC6844"/>
    <w:rsid w:val="00CC6D93"/>
    <w:rsid w:val="00CD02F1"/>
    <w:rsid w:val="00CD0D8A"/>
    <w:rsid w:val="00CD18E2"/>
    <w:rsid w:val="00CD1905"/>
    <w:rsid w:val="00CD2479"/>
    <w:rsid w:val="00CD24D4"/>
    <w:rsid w:val="00CD2530"/>
    <w:rsid w:val="00CD274B"/>
    <w:rsid w:val="00CD28D3"/>
    <w:rsid w:val="00CD3553"/>
    <w:rsid w:val="00CD3949"/>
    <w:rsid w:val="00CD462E"/>
    <w:rsid w:val="00CD46C0"/>
    <w:rsid w:val="00CD4ABC"/>
    <w:rsid w:val="00CD4ACF"/>
    <w:rsid w:val="00CD56D9"/>
    <w:rsid w:val="00CD5BAB"/>
    <w:rsid w:val="00CD5C0A"/>
    <w:rsid w:val="00CD6797"/>
    <w:rsid w:val="00CD6FDD"/>
    <w:rsid w:val="00CD76A9"/>
    <w:rsid w:val="00CD7C3B"/>
    <w:rsid w:val="00CE01B9"/>
    <w:rsid w:val="00CE02EA"/>
    <w:rsid w:val="00CE0732"/>
    <w:rsid w:val="00CE0800"/>
    <w:rsid w:val="00CE0F8E"/>
    <w:rsid w:val="00CE2BC3"/>
    <w:rsid w:val="00CE365F"/>
    <w:rsid w:val="00CE4263"/>
    <w:rsid w:val="00CE4B8A"/>
    <w:rsid w:val="00CE5075"/>
    <w:rsid w:val="00CE5756"/>
    <w:rsid w:val="00CE5A55"/>
    <w:rsid w:val="00CE6352"/>
    <w:rsid w:val="00CE6610"/>
    <w:rsid w:val="00CE69F7"/>
    <w:rsid w:val="00CF00ED"/>
    <w:rsid w:val="00CF223F"/>
    <w:rsid w:val="00CF2946"/>
    <w:rsid w:val="00CF2C96"/>
    <w:rsid w:val="00CF36CD"/>
    <w:rsid w:val="00CF3BA2"/>
    <w:rsid w:val="00CF3C15"/>
    <w:rsid w:val="00CF4F1F"/>
    <w:rsid w:val="00CF54DD"/>
    <w:rsid w:val="00CF6AB7"/>
    <w:rsid w:val="00CF6BB8"/>
    <w:rsid w:val="00CF6D22"/>
    <w:rsid w:val="00CF6E55"/>
    <w:rsid w:val="00CF704C"/>
    <w:rsid w:val="00CF76E0"/>
    <w:rsid w:val="00CF7FA9"/>
    <w:rsid w:val="00D00E87"/>
    <w:rsid w:val="00D02066"/>
    <w:rsid w:val="00D02EFD"/>
    <w:rsid w:val="00D036C0"/>
    <w:rsid w:val="00D04841"/>
    <w:rsid w:val="00D0585A"/>
    <w:rsid w:val="00D05944"/>
    <w:rsid w:val="00D06AE2"/>
    <w:rsid w:val="00D07468"/>
    <w:rsid w:val="00D07F55"/>
    <w:rsid w:val="00D11023"/>
    <w:rsid w:val="00D12C76"/>
    <w:rsid w:val="00D15776"/>
    <w:rsid w:val="00D15937"/>
    <w:rsid w:val="00D15DC3"/>
    <w:rsid w:val="00D1605C"/>
    <w:rsid w:val="00D166CF"/>
    <w:rsid w:val="00D2002A"/>
    <w:rsid w:val="00D20E65"/>
    <w:rsid w:val="00D218FD"/>
    <w:rsid w:val="00D21F00"/>
    <w:rsid w:val="00D22058"/>
    <w:rsid w:val="00D224F8"/>
    <w:rsid w:val="00D224FC"/>
    <w:rsid w:val="00D243F7"/>
    <w:rsid w:val="00D24EA5"/>
    <w:rsid w:val="00D2503B"/>
    <w:rsid w:val="00D25143"/>
    <w:rsid w:val="00D2559A"/>
    <w:rsid w:val="00D2728D"/>
    <w:rsid w:val="00D27899"/>
    <w:rsid w:val="00D27A38"/>
    <w:rsid w:val="00D30097"/>
    <w:rsid w:val="00D30E77"/>
    <w:rsid w:val="00D31397"/>
    <w:rsid w:val="00D31439"/>
    <w:rsid w:val="00D317E9"/>
    <w:rsid w:val="00D3240C"/>
    <w:rsid w:val="00D32BC4"/>
    <w:rsid w:val="00D32FE6"/>
    <w:rsid w:val="00D33043"/>
    <w:rsid w:val="00D33AB7"/>
    <w:rsid w:val="00D347D1"/>
    <w:rsid w:val="00D36707"/>
    <w:rsid w:val="00D37A14"/>
    <w:rsid w:val="00D401A0"/>
    <w:rsid w:val="00D4097D"/>
    <w:rsid w:val="00D42925"/>
    <w:rsid w:val="00D43544"/>
    <w:rsid w:val="00D44181"/>
    <w:rsid w:val="00D45AEC"/>
    <w:rsid w:val="00D46020"/>
    <w:rsid w:val="00D460C2"/>
    <w:rsid w:val="00D46750"/>
    <w:rsid w:val="00D47727"/>
    <w:rsid w:val="00D47D3A"/>
    <w:rsid w:val="00D47DED"/>
    <w:rsid w:val="00D50C3C"/>
    <w:rsid w:val="00D51155"/>
    <w:rsid w:val="00D51997"/>
    <w:rsid w:val="00D51C3D"/>
    <w:rsid w:val="00D525FA"/>
    <w:rsid w:val="00D5332E"/>
    <w:rsid w:val="00D535A8"/>
    <w:rsid w:val="00D5365E"/>
    <w:rsid w:val="00D542BC"/>
    <w:rsid w:val="00D55E1F"/>
    <w:rsid w:val="00D55F56"/>
    <w:rsid w:val="00D563CA"/>
    <w:rsid w:val="00D56A38"/>
    <w:rsid w:val="00D570D3"/>
    <w:rsid w:val="00D57F27"/>
    <w:rsid w:val="00D605FF"/>
    <w:rsid w:val="00D6064B"/>
    <w:rsid w:val="00D60BB1"/>
    <w:rsid w:val="00D61627"/>
    <w:rsid w:val="00D61AEE"/>
    <w:rsid w:val="00D630EB"/>
    <w:rsid w:val="00D630F2"/>
    <w:rsid w:val="00D641E7"/>
    <w:rsid w:val="00D64330"/>
    <w:rsid w:val="00D643A9"/>
    <w:rsid w:val="00D64522"/>
    <w:rsid w:val="00D64F73"/>
    <w:rsid w:val="00D655F5"/>
    <w:rsid w:val="00D65972"/>
    <w:rsid w:val="00D65E85"/>
    <w:rsid w:val="00D6736D"/>
    <w:rsid w:val="00D677ED"/>
    <w:rsid w:val="00D67A50"/>
    <w:rsid w:val="00D67AB4"/>
    <w:rsid w:val="00D703EB"/>
    <w:rsid w:val="00D70801"/>
    <w:rsid w:val="00D70FEC"/>
    <w:rsid w:val="00D71755"/>
    <w:rsid w:val="00D71769"/>
    <w:rsid w:val="00D71A0A"/>
    <w:rsid w:val="00D71A50"/>
    <w:rsid w:val="00D72732"/>
    <w:rsid w:val="00D734DC"/>
    <w:rsid w:val="00D73703"/>
    <w:rsid w:val="00D73786"/>
    <w:rsid w:val="00D74592"/>
    <w:rsid w:val="00D7579D"/>
    <w:rsid w:val="00D75852"/>
    <w:rsid w:val="00D75C3B"/>
    <w:rsid w:val="00D761AF"/>
    <w:rsid w:val="00D76303"/>
    <w:rsid w:val="00D7743E"/>
    <w:rsid w:val="00D77697"/>
    <w:rsid w:val="00D778BB"/>
    <w:rsid w:val="00D77C5C"/>
    <w:rsid w:val="00D77EBA"/>
    <w:rsid w:val="00D80550"/>
    <w:rsid w:val="00D8073C"/>
    <w:rsid w:val="00D81886"/>
    <w:rsid w:val="00D81ED1"/>
    <w:rsid w:val="00D8271E"/>
    <w:rsid w:val="00D82947"/>
    <w:rsid w:val="00D829AB"/>
    <w:rsid w:val="00D83173"/>
    <w:rsid w:val="00D833E5"/>
    <w:rsid w:val="00D83835"/>
    <w:rsid w:val="00D8535E"/>
    <w:rsid w:val="00D8575A"/>
    <w:rsid w:val="00D8588E"/>
    <w:rsid w:val="00D86284"/>
    <w:rsid w:val="00D8709B"/>
    <w:rsid w:val="00D87717"/>
    <w:rsid w:val="00D90995"/>
    <w:rsid w:val="00D91B3C"/>
    <w:rsid w:val="00D91D07"/>
    <w:rsid w:val="00D928B8"/>
    <w:rsid w:val="00D929E6"/>
    <w:rsid w:val="00D92C35"/>
    <w:rsid w:val="00D93858"/>
    <w:rsid w:val="00D93938"/>
    <w:rsid w:val="00D9451F"/>
    <w:rsid w:val="00D96262"/>
    <w:rsid w:val="00D97780"/>
    <w:rsid w:val="00DA0AF6"/>
    <w:rsid w:val="00DA2AA3"/>
    <w:rsid w:val="00DA37BA"/>
    <w:rsid w:val="00DA37FF"/>
    <w:rsid w:val="00DA3E9D"/>
    <w:rsid w:val="00DA4B81"/>
    <w:rsid w:val="00DA57B1"/>
    <w:rsid w:val="00DA5845"/>
    <w:rsid w:val="00DA6063"/>
    <w:rsid w:val="00DA6475"/>
    <w:rsid w:val="00DA6A0C"/>
    <w:rsid w:val="00DA6F4B"/>
    <w:rsid w:val="00DA71B5"/>
    <w:rsid w:val="00DB2150"/>
    <w:rsid w:val="00DB23C7"/>
    <w:rsid w:val="00DB2EC4"/>
    <w:rsid w:val="00DB3052"/>
    <w:rsid w:val="00DB460D"/>
    <w:rsid w:val="00DB4B13"/>
    <w:rsid w:val="00DB4EA6"/>
    <w:rsid w:val="00DB5F42"/>
    <w:rsid w:val="00DB5FA9"/>
    <w:rsid w:val="00DB7767"/>
    <w:rsid w:val="00DB7D75"/>
    <w:rsid w:val="00DC016D"/>
    <w:rsid w:val="00DC04A4"/>
    <w:rsid w:val="00DC0675"/>
    <w:rsid w:val="00DC2E06"/>
    <w:rsid w:val="00DC3E36"/>
    <w:rsid w:val="00DC4DF5"/>
    <w:rsid w:val="00DC511E"/>
    <w:rsid w:val="00DC53FB"/>
    <w:rsid w:val="00DC5710"/>
    <w:rsid w:val="00DC6C19"/>
    <w:rsid w:val="00DD25C3"/>
    <w:rsid w:val="00DD29FF"/>
    <w:rsid w:val="00DD324A"/>
    <w:rsid w:val="00DD33AF"/>
    <w:rsid w:val="00DD3D9A"/>
    <w:rsid w:val="00DD3FAF"/>
    <w:rsid w:val="00DD47C0"/>
    <w:rsid w:val="00DD4E59"/>
    <w:rsid w:val="00DD4F05"/>
    <w:rsid w:val="00DD63E9"/>
    <w:rsid w:val="00DD6FAB"/>
    <w:rsid w:val="00DD719A"/>
    <w:rsid w:val="00DD799E"/>
    <w:rsid w:val="00DE13FC"/>
    <w:rsid w:val="00DE1AA2"/>
    <w:rsid w:val="00DE2285"/>
    <w:rsid w:val="00DE2DD3"/>
    <w:rsid w:val="00DE2DE6"/>
    <w:rsid w:val="00DE4C9C"/>
    <w:rsid w:val="00DE4E78"/>
    <w:rsid w:val="00DE51BF"/>
    <w:rsid w:val="00DE66FF"/>
    <w:rsid w:val="00DF01CA"/>
    <w:rsid w:val="00DF10D0"/>
    <w:rsid w:val="00DF1377"/>
    <w:rsid w:val="00DF1BB1"/>
    <w:rsid w:val="00DF33F8"/>
    <w:rsid w:val="00DF37C5"/>
    <w:rsid w:val="00DF39EF"/>
    <w:rsid w:val="00DF3CC0"/>
    <w:rsid w:val="00DF4066"/>
    <w:rsid w:val="00DF4723"/>
    <w:rsid w:val="00DF4E0D"/>
    <w:rsid w:val="00DF50F9"/>
    <w:rsid w:val="00DF57A0"/>
    <w:rsid w:val="00DF5D97"/>
    <w:rsid w:val="00DF6349"/>
    <w:rsid w:val="00E00857"/>
    <w:rsid w:val="00E00B62"/>
    <w:rsid w:val="00E00F46"/>
    <w:rsid w:val="00E00FD6"/>
    <w:rsid w:val="00E03EF2"/>
    <w:rsid w:val="00E04505"/>
    <w:rsid w:val="00E04D54"/>
    <w:rsid w:val="00E0513B"/>
    <w:rsid w:val="00E05665"/>
    <w:rsid w:val="00E0585C"/>
    <w:rsid w:val="00E05C4E"/>
    <w:rsid w:val="00E06281"/>
    <w:rsid w:val="00E06525"/>
    <w:rsid w:val="00E07D7B"/>
    <w:rsid w:val="00E11233"/>
    <w:rsid w:val="00E12034"/>
    <w:rsid w:val="00E129CD"/>
    <w:rsid w:val="00E1311D"/>
    <w:rsid w:val="00E139A5"/>
    <w:rsid w:val="00E13AB1"/>
    <w:rsid w:val="00E13F49"/>
    <w:rsid w:val="00E13F5B"/>
    <w:rsid w:val="00E144EF"/>
    <w:rsid w:val="00E14AD9"/>
    <w:rsid w:val="00E14B0F"/>
    <w:rsid w:val="00E14D10"/>
    <w:rsid w:val="00E14ED3"/>
    <w:rsid w:val="00E150E2"/>
    <w:rsid w:val="00E15540"/>
    <w:rsid w:val="00E15C44"/>
    <w:rsid w:val="00E1608E"/>
    <w:rsid w:val="00E1628D"/>
    <w:rsid w:val="00E171A9"/>
    <w:rsid w:val="00E1750F"/>
    <w:rsid w:val="00E208DF"/>
    <w:rsid w:val="00E209B8"/>
    <w:rsid w:val="00E211D8"/>
    <w:rsid w:val="00E2209A"/>
    <w:rsid w:val="00E225EB"/>
    <w:rsid w:val="00E22F29"/>
    <w:rsid w:val="00E22F98"/>
    <w:rsid w:val="00E2310D"/>
    <w:rsid w:val="00E23CCC"/>
    <w:rsid w:val="00E23D4B"/>
    <w:rsid w:val="00E23FA7"/>
    <w:rsid w:val="00E23FD0"/>
    <w:rsid w:val="00E24DF0"/>
    <w:rsid w:val="00E2519A"/>
    <w:rsid w:val="00E2553B"/>
    <w:rsid w:val="00E2557E"/>
    <w:rsid w:val="00E256EE"/>
    <w:rsid w:val="00E2636E"/>
    <w:rsid w:val="00E27E82"/>
    <w:rsid w:val="00E308B3"/>
    <w:rsid w:val="00E308E3"/>
    <w:rsid w:val="00E30B6A"/>
    <w:rsid w:val="00E316AE"/>
    <w:rsid w:val="00E31D7D"/>
    <w:rsid w:val="00E32018"/>
    <w:rsid w:val="00E3340D"/>
    <w:rsid w:val="00E33449"/>
    <w:rsid w:val="00E33697"/>
    <w:rsid w:val="00E34253"/>
    <w:rsid w:val="00E34F93"/>
    <w:rsid w:val="00E355B6"/>
    <w:rsid w:val="00E35CEE"/>
    <w:rsid w:val="00E36624"/>
    <w:rsid w:val="00E36886"/>
    <w:rsid w:val="00E36B44"/>
    <w:rsid w:val="00E375DD"/>
    <w:rsid w:val="00E37A8F"/>
    <w:rsid w:val="00E37C81"/>
    <w:rsid w:val="00E37DD2"/>
    <w:rsid w:val="00E37FC8"/>
    <w:rsid w:val="00E401BA"/>
    <w:rsid w:val="00E406CD"/>
    <w:rsid w:val="00E41397"/>
    <w:rsid w:val="00E41DA4"/>
    <w:rsid w:val="00E43C38"/>
    <w:rsid w:val="00E442F9"/>
    <w:rsid w:val="00E443BD"/>
    <w:rsid w:val="00E45E87"/>
    <w:rsid w:val="00E468ED"/>
    <w:rsid w:val="00E46C39"/>
    <w:rsid w:val="00E50165"/>
    <w:rsid w:val="00E50B4A"/>
    <w:rsid w:val="00E516C7"/>
    <w:rsid w:val="00E516FA"/>
    <w:rsid w:val="00E519CF"/>
    <w:rsid w:val="00E528AD"/>
    <w:rsid w:val="00E5372B"/>
    <w:rsid w:val="00E546E4"/>
    <w:rsid w:val="00E547A8"/>
    <w:rsid w:val="00E55744"/>
    <w:rsid w:val="00E5598A"/>
    <w:rsid w:val="00E55D60"/>
    <w:rsid w:val="00E55F85"/>
    <w:rsid w:val="00E57ECB"/>
    <w:rsid w:val="00E609CD"/>
    <w:rsid w:val="00E61540"/>
    <w:rsid w:val="00E620F0"/>
    <w:rsid w:val="00E63339"/>
    <w:rsid w:val="00E639E1"/>
    <w:rsid w:val="00E63BBD"/>
    <w:rsid w:val="00E644C5"/>
    <w:rsid w:val="00E64DBB"/>
    <w:rsid w:val="00E6522D"/>
    <w:rsid w:val="00E653BC"/>
    <w:rsid w:val="00E65F01"/>
    <w:rsid w:val="00E65F12"/>
    <w:rsid w:val="00E665D6"/>
    <w:rsid w:val="00E677DC"/>
    <w:rsid w:val="00E6794D"/>
    <w:rsid w:val="00E7059F"/>
    <w:rsid w:val="00E718ED"/>
    <w:rsid w:val="00E71C44"/>
    <w:rsid w:val="00E72314"/>
    <w:rsid w:val="00E72ED1"/>
    <w:rsid w:val="00E73DB2"/>
    <w:rsid w:val="00E73FAD"/>
    <w:rsid w:val="00E75BCA"/>
    <w:rsid w:val="00E75FC9"/>
    <w:rsid w:val="00E76921"/>
    <w:rsid w:val="00E76AB0"/>
    <w:rsid w:val="00E7768E"/>
    <w:rsid w:val="00E8164C"/>
    <w:rsid w:val="00E8217B"/>
    <w:rsid w:val="00E822C9"/>
    <w:rsid w:val="00E828CF"/>
    <w:rsid w:val="00E82A52"/>
    <w:rsid w:val="00E83296"/>
    <w:rsid w:val="00E84E41"/>
    <w:rsid w:val="00E85283"/>
    <w:rsid w:val="00E85BB0"/>
    <w:rsid w:val="00E862FF"/>
    <w:rsid w:val="00E863F9"/>
    <w:rsid w:val="00E86DCB"/>
    <w:rsid w:val="00E871AC"/>
    <w:rsid w:val="00E8724E"/>
    <w:rsid w:val="00E915E5"/>
    <w:rsid w:val="00E9168B"/>
    <w:rsid w:val="00E91959"/>
    <w:rsid w:val="00E91FBB"/>
    <w:rsid w:val="00E92049"/>
    <w:rsid w:val="00E9237D"/>
    <w:rsid w:val="00E93731"/>
    <w:rsid w:val="00E940FE"/>
    <w:rsid w:val="00E94968"/>
    <w:rsid w:val="00E94BEC"/>
    <w:rsid w:val="00E94F6E"/>
    <w:rsid w:val="00E952B4"/>
    <w:rsid w:val="00E95C7A"/>
    <w:rsid w:val="00E96802"/>
    <w:rsid w:val="00E9702A"/>
    <w:rsid w:val="00E97593"/>
    <w:rsid w:val="00E97F0E"/>
    <w:rsid w:val="00E97FAF"/>
    <w:rsid w:val="00E97FDD"/>
    <w:rsid w:val="00EA04D0"/>
    <w:rsid w:val="00EA0824"/>
    <w:rsid w:val="00EA0B6C"/>
    <w:rsid w:val="00EA17C8"/>
    <w:rsid w:val="00EA1ADF"/>
    <w:rsid w:val="00EA214E"/>
    <w:rsid w:val="00EA241F"/>
    <w:rsid w:val="00EA33C1"/>
    <w:rsid w:val="00EA3AD7"/>
    <w:rsid w:val="00EA4C4A"/>
    <w:rsid w:val="00EA50DB"/>
    <w:rsid w:val="00EA6BF1"/>
    <w:rsid w:val="00EA6C12"/>
    <w:rsid w:val="00EB0C3C"/>
    <w:rsid w:val="00EB15B1"/>
    <w:rsid w:val="00EB2A96"/>
    <w:rsid w:val="00EB305E"/>
    <w:rsid w:val="00EB307B"/>
    <w:rsid w:val="00EB31C0"/>
    <w:rsid w:val="00EB3769"/>
    <w:rsid w:val="00EB3E79"/>
    <w:rsid w:val="00EB4075"/>
    <w:rsid w:val="00EB50A3"/>
    <w:rsid w:val="00EB511D"/>
    <w:rsid w:val="00EB5431"/>
    <w:rsid w:val="00EB5484"/>
    <w:rsid w:val="00EB5859"/>
    <w:rsid w:val="00EB5C26"/>
    <w:rsid w:val="00EB5EE4"/>
    <w:rsid w:val="00EB659E"/>
    <w:rsid w:val="00EB6CD1"/>
    <w:rsid w:val="00EC0D80"/>
    <w:rsid w:val="00EC0F8F"/>
    <w:rsid w:val="00EC114A"/>
    <w:rsid w:val="00EC11DA"/>
    <w:rsid w:val="00EC1537"/>
    <w:rsid w:val="00EC1C41"/>
    <w:rsid w:val="00EC1E8C"/>
    <w:rsid w:val="00EC38AE"/>
    <w:rsid w:val="00EC3E47"/>
    <w:rsid w:val="00EC4985"/>
    <w:rsid w:val="00EC4C1A"/>
    <w:rsid w:val="00EC4CD3"/>
    <w:rsid w:val="00EC5DD5"/>
    <w:rsid w:val="00EC748E"/>
    <w:rsid w:val="00EC7AE8"/>
    <w:rsid w:val="00EC7C85"/>
    <w:rsid w:val="00ED0568"/>
    <w:rsid w:val="00ED05AB"/>
    <w:rsid w:val="00ED0BC5"/>
    <w:rsid w:val="00ED11AD"/>
    <w:rsid w:val="00ED1769"/>
    <w:rsid w:val="00ED17D2"/>
    <w:rsid w:val="00ED2647"/>
    <w:rsid w:val="00ED3286"/>
    <w:rsid w:val="00ED3663"/>
    <w:rsid w:val="00ED3AE9"/>
    <w:rsid w:val="00ED45E1"/>
    <w:rsid w:val="00ED4998"/>
    <w:rsid w:val="00ED5784"/>
    <w:rsid w:val="00ED59A9"/>
    <w:rsid w:val="00ED5ABF"/>
    <w:rsid w:val="00ED64F7"/>
    <w:rsid w:val="00ED6ADC"/>
    <w:rsid w:val="00ED6B25"/>
    <w:rsid w:val="00ED75B6"/>
    <w:rsid w:val="00ED78D3"/>
    <w:rsid w:val="00EE037D"/>
    <w:rsid w:val="00EE22BC"/>
    <w:rsid w:val="00EE284C"/>
    <w:rsid w:val="00EE3607"/>
    <w:rsid w:val="00EE3F9A"/>
    <w:rsid w:val="00EE4112"/>
    <w:rsid w:val="00EE42CF"/>
    <w:rsid w:val="00EE46F8"/>
    <w:rsid w:val="00EE5423"/>
    <w:rsid w:val="00EE57BD"/>
    <w:rsid w:val="00EE5C2D"/>
    <w:rsid w:val="00EE6223"/>
    <w:rsid w:val="00EE6306"/>
    <w:rsid w:val="00EE70C6"/>
    <w:rsid w:val="00EE721F"/>
    <w:rsid w:val="00EF016C"/>
    <w:rsid w:val="00EF0A36"/>
    <w:rsid w:val="00EF1548"/>
    <w:rsid w:val="00EF1DB7"/>
    <w:rsid w:val="00EF296C"/>
    <w:rsid w:val="00EF34A7"/>
    <w:rsid w:val="00EF3AF6"/>
    <w:rsid w:val="00EF5916"/>
    <w:rsid w:val="00EF5A52"/>
    <w:rsid w:val="00EF6595"/>
    <w:rsid w:val="00EF7AB7"/>
    <w:rsid w:val="00F00C17"/>
    <w:rsid w:val="00F00FFB"/>
    <w:rsid w:val="00F01344"/>
    <w:rsid w:val="00F0182B"/>
    <w:rsid w:val="00F01DFC"/>
    <w:rsid w:val="00F02AD3"/>
    <w:rsid w:val="00F03E0B"/>
    <w:rsid w:val="00F04068"/>
    <w:rsid w:val="00F042FE"/>
    <w:rsid w:val="00F049FD"/>
    <w:rsid w:val="00F0517C"/>
    <w:rsid w:val="00F056F0"/>
    <w:rsid w:val="00F05AE7"/>
    <w:rsid w:val="00F068EB"/>
    <w:rsid w:val="00F06CCF"/>
    <w:rsid w:val="00F07C41"/>
    <w:rsid w:val="00F07D86"/>
    <w:rsid w:val="00F07D8F"/>
    <w:rsid w:val="00F07F07"/>
    <w:rsid w:val="00F10BAC"/>
    <w:rsid w:val="00F110BE"/>
    <w:rsid w:val="00F11F39"/>
    <w:rsid w:val="00F12764"/>
    <w:rsid w:val="00F133C6"/>
    <w:rsid w:val="00F1342E"/>
    <w:rsid w:val="00F13974"/>
    <w:rsid w:val="00F143CA"/>
    <w:rsid w:val="00F15201"/>
    <w:rsid w:val="00F15896"/>
    <w:rsid w:val="00F160F8"/>
    <w:rsid w:val="00F16CF1"/>
    <w:rsid w:val="00F17CE1"/>
    <w:rsid w:val="00F204A4"/>
    <w:rsid w:val="00F20804"/>
    <w:rsid w:val="00F20EED"/>
    <w:rsid w:val="00F212EC"/>
    <w:rsid w:val="00F214DE"/>
    <w:rsid w:val="00F217F2"/>
    <w:rsid w:val="00F218A1"/>
    <w:rsid w:val="00F219C1"/>
    <w:rsid w:val="00F21C67"/>
    <w:rsid w:val="00F21E82"/>
    <w:rsid w:val="00F2210C"/>
    <w:rsid w:val="00F22957"/>
    <w:rsid w:val="00F229EE"/>
    <w:rsid w:val="00F22B65"/>
    <w:rsid w:val="00F230BA"/>
    <w:rsid w:val="00F23DF8"/>
    <w:rsid w:val="00F2418F"/>
    <w:rsid w:val="00F24D55"/>
    <w:rsid w:val="00F25A64"/>
    <w:rsid w:val="00F25B34"/>
    <w:rsid w:val="00F25DAB"/>
    <w:rsid w:val="00F25EB7"/>
    <w:rsid w:val="00F2601B"/>
    <w:rsid w:val="00F262BE"/>
    <w:rsid w:val="00F264A6"/>
    <w:rsid w:val="00F26D13"/>
    <w:rsid w:val="00F27215"/>
    <w:rsid w:val="00F27404"/>
    <w:rsid w:val="00F27EF6"/>
    <w:rsid w:val="00F304A0"/>
    <w:rsid w:val="00F30857"/>
    <w:rsid w:val="00F30A48"/>
    <w:rsid w:val="00F31E09"/>
    <w:rsid w:val="00F31FD4"/>
    <w:rsid w:val="00F324E3"/>
    <w:rsid w:val="00F32CD0"/>
    <w:rsid w:val="00F339BF"/>
    <w:rsid w:val="00F33CBF"/>
    <w:rsid w:val="00F33E39"/>
    <w:rsid w:val="00F3455E"/>
    <w:rsid w:val="00F35306"/>
    <w:rsid w:val="00F36192"/>
    <w:rsid w:val="00F369A3"/>
    <w:rsid w:val="00F3781A"/>
    <w:rsid w:val="00F37E78"/>
    <w:rsid w:val="00F418AA"/>
    <w:rsid w:val="00F4193E"/>
    <w:rsid w:val="00F41CCE"/>
    <w:rsid w:val="00F41DE5"/>
    <w:rsid w:val="00F41FB4"/>
    <w:rsid w:val="00F4236B"/>
    <w:rsid w:val="00F427DC"/>
    <w:rsid w:val="00F4296F"/>
    <w:rsid w:val="00F42F76"/>
    <w:rsid w:val="00F43D55"/>
    <w:rsid w:val="00F44222"/>
    <w:rsid w:val="00F44498"/>
    <w:rsid w:val="00F45915"/>
    <w:rsid w:val="00F466C4"/>
    <w:rsid w:val="00F46BB8"/>
    <w:rsid w:val="00F46CA1"/>
    <w:rsid w:val="00F4750B"/>
    <w:rsid w:val="00F47639"/>
    <w:rsid w:val="00F47A46"/>
    <w:rsid w:val="00F47AEA"/>
    <w:rsid w:val="00F47B96"/>
    <w:rsid w:val="00F47F2B"/>
    <w:rsid w:val="00F50138"/>
    <w:rsid w:val="00F5050D"/>
    <w:rsid w:val="00F50545"/>
    <w:rsid w:val="00F50B63"/>
    <w:rsid w:val="00F51B02"/>
    <w:rsid w:val="00F5257D"/>
    <w:rsid w:val="00F52DD0"/>
    <w:rsid w:val="00F5316D"/>
    <w:rsid w:val="00F53AF8"/>
    <w:rsid w:val="00F53E1E"/>
    <w:rsid w:val="00F554AD"/>
    <w:rsid w:val="00F554F3"/>
    <w:rsid w:val="00F57AB7"/>
    <w:rsid w:val="00F6072E"/>
    <w:rsid w:val="00F60D13"/>
    <w:rsid w:val="00F61434"/>
    <w:rsid w:val="00F616B5"/>
    <w:rsid w:val="00F61D21"/>
    <w:rsid w:val="00F61F43"/>
    <w:rsid w:val="00F6225F"/>
    <w:rsid w:val="00F62E9A"/>
    <w:rsid w:val="00F635CC"/>
    <w:rsid w:val="00F63F36"/>
    <w:rsid w:val="00F64127"/>
    <w:rsid w:val="00F6426D"/>
    <w:rsid w:val="00F644B4"/>
    <w:rsid w:val="00F64736"/>
    <w:rsid w:val="00F653FC"/>
    <w:rsid w:val="00F66FFC"/>
    <w:rsid w:val="00F67209"/>
    <w:rsid w:val="00F67293"/>
    <w:rsid w:val="00F67758"/>
    <w:rsid w:val="00F704B0"/>
    <w:rsid w:val="00F7063A"/>
    <w:rsid w:val="00F7075B"/>
    <w:rsid w:val="00F70E3A"/>
    <w:rsid w:val="00F71429"/>
    <w:rsid w:val="00F71699"/>
    <w:rsid w:val="00F717D8"/>
    <w:rsid w:val="00F71E7D"/>
    <w:rsid w:val="00F729F2"/>
    <w:rsid w:val="00F72C55"/>
    <w:rsid w:val="00F7359A"/>
    <w:rsid w:val="00F7373A"/>
    <w:rsid w:val="00F73A99"/>
    <w:rsid w:val="00F74233"/>
    <w:rsid w:val="00F74E42"/>
    <w:rsid w:val="00F75071"/>
    <w:rsid w:val="00F762E3"/>
    <w:rsid w:val="00F76E1C"/>
    <w:rsid w:val="00F774EE"/>
    <w:rsid w:val="00F77C1C"/>
    <w:rsid w:val="00F80162"/>
    <w:rsid w:val="00F80317"/>
    <w:rsid w:val="00F80C41"/>
    <w:rsid w:val="00F81C56"/>
    <w:rsid w:val="00F821DB"/>
    <w:rsid w:val="00F82CA2"/>
    <w:rsid w:val="00F82E36"/>
    <w:rsid w:val="00F8309D"/>
    <w:rsid w:val="00F83202"/>
    <w:rsid w:val="00F83E59"/>
    <w:rsid w:val="00F83E5A"/>
    <w:rsid w:val="00F844B7"/>
    <w:rsid w:val="00F848D9"/>
    <w:rsid w:val="00F84A00"/>
    <w:rsid w:val="00F855BF"/>
    <w:rsid w:val="00F856D2"/>
    <w:rsid w:val="00F859A5"/>
    <w:rsid w:val="00F86C94"/>
    <w:rsid w:val="00F9034B"/>
    <w:rsid w:val="00F908DF"/>
    <w:rsid w:val="00F90C76"/>
    <w:rsid w:val="00F90E49"/>
    <w:rsid w:val="00F917F2"/>
    <w:rsid w:val="00F91E01"/>
    <w:rsid w:val="00F926F5"/>
    <w:rsid w:val="00F92710"/>
    <w:rsid w:val="00F92B56"/>
    <w:rsid w:val="00F92F0F"/>
    <w:rsid w:val="00F942E3"/>
    <w:rsid w:val="00F945C2"/>
    <w:rsid w:val="00F9485F"/>
    <w:rsid w:val="00F94ED7"/>
    <w:rsid w:val="00F95124"/>
    <w:rsid w:val="00F954ED"/>
    <w:rsid w:val="00F97217"/>
    <w:rsid w:val="00F9729A"/>
    <w:rsid w:val="00F97E34"/>
    <w:rsid w:val="00F97FFC"/>
    <w:rsid w:val="00FA04F5"/>
    <w:rsid w:val="00FA06F5"/>
    <w:rsid w:val="00FA0E81"/>
    <w:rsid w:val="00FA1B8A"/>
    <w:rsid w:val="00FA1BAE"/>
    <w:rsid w:val="00FA25C2"/>
    <w:rsid w:val="00FA29D4"/>
    <w:rsid w:val="00FA2BA3"/>
    <w:rsid w:val="00FA2F0F"/>
    <w:rsid w:val="00FA3501"/>
    <w:rsid w:val="00FA38A8"/>
    <w:rsid w:val="00FA3A5B"/>
    <w:rsid w:val="00FA4782"/>
    <w:rsid w:val="00FA63BB"/>
    <w:rsid w:val="00FA6663"/>
    <w:rsid w:val="00FA6666"/>
    <w:rsid w:val="00FA6683"/>
    <w:rsid w:val="00FA7A87"/>
    <w:rsid w:val="00FB1083"/>
    <w:rsid w:val="00FB1488"/>
    <w:rsid w:val="00FB33DC"/>
    <w:rsid w:val="00FB4EA6"/>
    <w:rsid w:val="00FB5072"/>
    <w:rsid w:val="00FB5537"/>
    <w:rsid w:val="00FB5583"/>
    <w:rsid w:val="00FB5618"/>
    <w:rsid w:val="00FB586F"/>
    <w:rsid w:val="00FB5AFE"/>
    <w:rsid w:val="00FB5B35"/>
    <w:rsid w:val="00FB5D7E"/>
    <w:rsid w:val="00FB626F"/>
    <w:rsid w:val="00FB6531"/>
    <w:rsid w:val="00FB6C5F"/>
    <w:rsid w:val="00FB6D95"/>
    <w:rsid w:val="00FB78C7"/>
    <w:rsid w:val="00FC04AE"/>
    <w:rsid w:val="00FC1365"/>
    <w:rsid w:val="00FC15B6"/>
    <w:rsid w:val="00FC17A4"/>
    <w:rsid w:val="00FC2387"/>
    <w:rsid w:val="00FC2B2C"/>
    <w:rsid w:val="00FC373A"/>
    <w:rsid w:val="00FC3BCE"/>
    <w:rsid w:val="00FC4033"/>
    <w:rsid w:val="00FC46D8"/>
    <w:rsid w:val="00FC5CDF"/>
    <w:rsid w:val="00FC6191"/>
    <w:rsid w:val="00FC66C1"/>
    <w:rsid w:val="00FC7804"/>
    <w:rsid w:val="00FC7CA4"/>
    <w:rsid w:val="00FD0B35"/>
    <w:rsid w:val="00FD1821"/>
    <w:rsid w:val="00FD263D"/>
    <w:rsid w:val="00FD30DE"/>
    <w:rsid w:val="00FD37CA"/>
    <w:rsid w:val="00FD3AFC"/>
    <w:rsid w:val="00FD3C05"/>
    <w:rsid w:val="00FD40F5"/>
    <w:rsid w:val="00FD4C32"/>
    <w:rsid w:val="00FD536E"/>
    <w:rsid w:val="00FD6715"/>
    <w:rsid w:val="00FD7B0A"/>
    <w:rsid w:val="00FE0535"/>
    <w:rsid w:val="00FE0A8A"/>
    <w:rsid w:val="00FE0DDA"/>
    <w:rsid w:val="00FE1128"/>
    <w:rsid w:val="00FE176B"/>
    <w:rsid w:val="00FE1CDD"/>
    <w:rsid w:val="00FE2A02"/>
    <w:rsid w:val="00FE46F4"/>
    <w:rsid w:val="00FE59A9"/>
    <w:rsid w:val="00FE601F"/>
    <w:rsid w:val="00FE663D"/>
    <w:rsid w:val="00FF0540"/>
    <w:rsid w:val="00FF0642"/>
    <w:rsid w:val="00FF0D84"/>
    <w:rsid w:val="00FF2B6A"/>
    <w:rsid w:val="00FF2D54"/>
    <w:rsid w:val="00FF2D75"/>
    <w:rsid w:val="00FF4731"/>
    <w:rsid w:val="00FF55FE"/>
    <w:rsid w:val="00FF66EF"/>
    <w:rsid w:val="00FF6885"/>
    <w:rsid w:val="751EE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514EF"/>
  <w15:chartTrackingRefBased/>
  <w15:docId w15:val="{B8216990-AFED-4C02-B3CA-26C1A40F7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AE5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00E3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0C2A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65FE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5FE7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2BB"/>
  </w:style>
  <w:style w:type="paragraph" w:styleId="Footer">
    <w:name w:val="footer"/>
    <w:basedOn w:val="Normal"/>
    <w:link w:val="Foot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2BB"/>
  </w:style>
  <w:style w:type="character" w:customStyle="1" w:styleId="Heading1Char">
    <w:name w:val="Heading 1 Char"/>
    <w:basedOn w:val="DefaultParagraphFont"/>
    <w:link w:val="Heading1"/>
    <w:uiPriority w:val="9"/>
    <w:rsid w:val="000300E3"/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46ED5"/>
    <w:pPr>
      <w:spacing w:line="259" w:lineRule="auto"/>
      <w:jc w:val="left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C46ED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46E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0C2A"/>
    <w:rPr>
      <w:rFonts w:ascii="Times New Roman" w:eastAsiaTheme="majorEastAsia" w:hAnsi="Times New Roman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3F513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mi">
    <w:name w:val="mi"/>
    <w:basedOn w:val="DefaultParagraphFont"/>
    <w:rsid w:val="006F3E86"/>
  </w:style>
  <w:style w:type="character" w:customStyle="1" w:styleId="mo">
    <w:name w:val="mo"/>
    <w:basedOn w:val="DefaultParagraphFont"/>
    <w:rsid w:val="006F3E86"/>
  </w:style>
  <w:style w:type="character" w:customStyle="1" w:styleId="mjxassistivemathml">
    <w:name w:val="mjx_assistive_mathml"/>
    <w:basedOn w:val="DefaultParagraphFont"/>
    <w:rsid w:val="006F3E86"/>
  </w:style>
  <w:style w:type="character" w:customStyle="1" w:styleId="mn">
    <w:name w:val="mn"/>
    <w:basedOn w:val="DefaultParagraphFont"/>
    <w:rsid w:val="006F3E86"/>
  </w:style>
  <w:style w:type="paragraph" w:styleId="TOC2">
    <w:name w:val="toc 2"/>
    <w:basedOn w:val="Normal"/>
    <w:next w:val="Normal"/>
    <w:autoRedefine/>
    <w:uiPriority w:val="39"/>
    <w:unhideWhenUsed/>
    <w:rsid w:val="003E39AD"/>
    <w:pPr>
      <w:spacing w:after="100"/>
      <w:ind w:left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0D45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5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5B7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5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5B7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4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5B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F6FF8"/>
    <w:rPr>
      <w:i/>
      <w:iCs/>
    </w:rPr>
  </w:style>
  <w:style w:type="paragraph" w:styleId="ListParagraph">
    <w:name w:val="List Paragraph"/>
    <w:basedOn w:val="Normal"/>
    <w:uiPriority w:val="34"/>
    <w:qFormat/>
    <w:rsid w:val="000114F5"/>
    <w:pPr>
      <w:spacing w:line="259" w:lineRule="auto"/>
      <w:ind w:left="720"/>
      <w:contextualSpacing/>
      <w:jc w:val="left"/>
    </w:pPr>
    <w:rPr>
      <w:rFonts w:asciiTheme="minorHAnsi" w:hAnsiTheme="minorHAnsi"/>
      <w:sz w:val="22"/>
      <w:lang w:val="en-IN"/>
    </w:rPr>
  </w:style>
  <w:style w:type="paragraph" w:customStyle="1" w:styleId="uiqtextpara">
    <w:name w:val="ui_qtext_para"/>
    <w:basedOn w:val="Normal"/>
    <w:rsid w:val="008A62E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qlinkcontainer">
    <w:name w:val="qlink_container"/>
    <w:basedOn w:val="DefaultParagraphFont"/>
    <w:rsid w:val="008A62E0"/>
  </w:style>
  <w:style w:type="paragraph" w:customStyle="1" w:styleId="Default">
    <w:name w:val="Default"/>
    <w:rsid w:val="00D4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1E7A21"/>
    <w:rPr>
      <w:b/>
      <w:bCs/>
    </w:rPr>
  </w:style>
  <w:style w:type="paragraph" w:customStyle="1" w:styleId="kn">
    <w:name w:val="kn"/>
    <w:basedOn w:val="Normal"/>
    <w:rsid w:val="0002211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paragraph" w:styleId="Bibliography">
    <w:name w:val="Bibliography"/>
    <w:basedOn w:val="Normal"/>
    <w:next w:val="Normal"/>
    <w:uiPriority w:val="37"/>
    <w:unhideWhenUsed/>
    <w:rsid w:val="00B7310A"/>
    <w:pPr>
      <w:spacing w:after="0" w:line="240" w:lineRule="auto"/>
      <w:ind w:lef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CC4D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915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4303B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DC5710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948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948BB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customStyle="1" w:styleId="kd">
    <w:name w:val="kd"/>
    <w:basedOn w:val="Normal"/>
    <w:rsid w:val="00CD462E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cm-builtin">
    <w:name w:val="cm-builtin"/>
    <w:basedOn w:val="DefaultParagraphFont"/>
    <w:rsid w:val="0019227F"/>
  </w:style>
  <w:style w:type="character" w:customStyle="1" w:styleId="cm-variable">
    <w:name w:val="cm-variable"/>
    <w:basedOn w:val="DefaultParagraphFont"/>
    <w:rsid w:val="0019227F"/>
  </w:style>
  <w:style w:type="character" w:customStyle="1" w:styleId="cm-operator">
    <w:name w:val="cm-operator"/>
    <w:basedOn w:val="DefaultParagraphFont"/>
    <w:rsid w:val="0019227F"/>
  </w:style>
  <w:style w:type="character" w:customStyle="1" w:styleId="cm-property">
    <w:name w:val="cm-property"/>
    <w:basedOn w:val="DefaultParagraphFont"/>
    <w:rsid w:val="0019227F"/>
  </w:style>
  <w:style w:type="character" w:customStyle="1" w:styleId="cm-keyword">
    <w:name w:val="cm-keyword"/>
    <w:basedOn w:val="DefaultParagraphFont"/>
    <w:rsid w:val="0019227F"/>
  </w:style>
  <w:style w:type="character" w:customStyle="1" w:styleId="cm-number">
    <w:name w:val="cm-number"/>
    <w:basedOn w:val="DefaultParagraphFont"/>
    <w:rsid w:val="0019227F"/>
  </w:style>
  <w:style w:type="character" w:customStyle="1" w:styleId="cm-string">
    <w:name w:val="cm-string"/>
    <w:basedOn w:val="DefaultParagraphFont"/>
    <w:rsid w:val="0019227F"/>
  </w:style>
  <w:style w:type="table" w:styleId="TableGrid">
    <w:name w:val="Table Grid"/>
    <w:basedOn w:val="TableNormal"/>
    <w:uiPriority w:val="39"/>
    <w:rsid w:val="005F5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6E72D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9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92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70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0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7194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00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65062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016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7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240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216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436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17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5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8229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5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5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16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4663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0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0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385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2801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034905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812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652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9106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608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566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9833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1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9252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1299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127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760961-7FCF-4BE7-90D1-B00F978732C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A771E-FA27-4FAE-97A6-112A87731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54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ying online toxic comments to study the impact of data pre-processing on machine learning models</vt:lpstr>
    </vt:vector>
  </TitlesOfParts>
  <Company/>
  <LinksUpToDate>false</LinksUpToDate>
  <CharactersWithSpaces>25</CharactersWithSpaces>
  <SharedDoc>false</SharedDoc>
  <HLinks>
    <vt:vector size="204" baseType="variant">
      <vt:variant>
        <vt:i4>7340155</vt:i4>
      </vt:variant>
      <vt:variant>
        <vt:i4>210</vt:i4>
      </vt:variant>
      <vt:variant>
        <vt:i4>0</vt:i4>
      </vt:variant>
      <vt:variant>
        <vt:i4>5</vt:i4>
      </vt:variant>
      <vt:variant>
        <vt:lpwstr>https://www.academic.oup.com/aje/article/185/3/203/2915143</vt:lpwstr>
      </vt:variant>
      <vt:variant>
        <vt:lpwstr/>
      </vt:variant>
      <vt:variant>
        <vt:i4>163845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5246609</vt:lpwstr>
      </vt:variant>
      <vt:variant>
        <vt:i4>157291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5246608</vt:lpwstr>
      </vt:variant>
      <vt:variant>
        <vt:i4>150738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246607</vt:lpwstr>
      </vt:variant>
      <vt:variant>
        <vt:i4>144184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246606</vt:lpwstr>
      </vt:variant>
      <vt:variant>
        <vt:i4>137630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246605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246604</vt:lpwstr>
      </vt:variant>
      <vt:variant>
        <vt:i4>124523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246603</vt:lpwstr>
      </vt:variant>
      <vt:variant>
        <vt:i4>117970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246602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246601</vt:lpwstr>
      </vt:variant>
      <vt:variant>
        <vt:i4>104862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246600</vt:lpwstr>
      </vt:variant>
      <vt:variant>
        <vt:i4>17039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246599</vt:lpwstr>
      </vt:variant>
      <vt:variant>
        <vt:i4>176953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246598</vt:lpwstr>
      </vt:variant>
      <vt:variant>
        <vt:i4>131078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246597</vt:lpwstr>
      </vt:variant>
      <vt:variant>
        <vt:i4>137631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246596</vt:lpwstr>
      </vt:variant>
      <vt:variant>
        <vt:i4>14418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246595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246594</vt:lpwstr>
      </vt:variant>
      <vt:variant>
        <vt:i4>10486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246593</vt:lpwstr>
      </vt:variant>
      <vt:variant>
        <vt:i4>11141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246592</vt:lpwstr>
      </vt:variant>
      <vt:variant>
        <vt:i4>117970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246591</vt:lpwstr>
      </vt:variant>
      <vt:variant>
        <vt:i4>12452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246590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246589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246588</vt:lpwstr>
      </vt:variant>
      <vt:variant>
        <vt:i4>13107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246587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246586</vt:lpwstr>
      </vt:variant>
      <vt:variant>
        <vt:i4>14418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246585</vt:lpwstr>
      </vt:variant>
      <vt:variant>
        <vt:i4>15073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246584</vt:lpwstr>
      </vt:variant>
      <vt:variant>
        <vt:i4>10486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246583</vt:lpwstr>
      </vt:variant>
      <vt:variant>
        <vt:i4>11141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246582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246581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246580</vt:lpwstr>
      </vt:variant>
      <vt:variant>
        <vt:i4>17039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246579</vt:lpwstr>
      </vt:variant>
      <vt:variant>
        <vt:i4>176952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246578</vt:lpwstr>
      </vt:variant>
      <vt:variant>
        <vt:i4>13107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2465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ying online toxic comments to study the impact of data pre-processing on machine learning models</dc:title>
  <dc:subject/>
  <dc:creator>Software PC</dc:creator>
  <cp:keywords/>
  <dc:description/>
  <cp:lastModifiedBy>(Student) - Dawid Jerdonek</cp:lastModifiedBy>
  <cp:revision>3578</cp:revision>
  <dcterms:created xsi:type="dcterms:W3CDTF">2019-07-14T05:19:00Z</dcterms:created>
  <dcterms:modified xsi:type="dcterms:W3CDTF">2023-04-24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Sjx4u3Fd"/&gt;&lt;style id="http://www.zotero.org/styles/elsevier-harvard" hasBibliography="1" bibliographyStyleHasBeenSet="1"/&gt;&lt;prefs&gt;&lt;pref name="fieldType" value="Field"/&gt;&lt;/prefs&gt;&lt;/data&gt;</vt:lpwstr>
  </property>
</Properties>
</file>